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="Arial" w:hAnsiTheme="majorHAnsi" w:cs="B Nazanin"/>
          <w:sz w:val="28"/>
          <w:szCs w:val="28"/>
          <w:rtl/>
          <w:lang w:val="en"/>
        </w:rPr>
        <w:id w:val="-599559410"/>
        <w:docPartObj>
          <w:docPartGallery w:val="Cover Pages"/>
          <w:docPartUnique/>
        </w:docPartObj>
      </w:sdtPr>
      <w:sdtEndPr/>
      <w:sdtContent>
        <w:p w14:paraId="26D97C3A" w14:textId="01ABB77D" w:rsidR="00780133" w:rsidRPr="007D43FC" w:rsidRDefault="00780133" w:rsidP="007A177E">
          <w:pPr>
            <w:pStyle w:val="NoSpacing"/>
            <w:bidi/>
            <w:spacing w:line="360" w:lineRule="auto"/>
            <w:jc w:val="both"/>
            <w:rPr>
              <w:rFonts w:asciiTheme="majorHAnsi" w:hAnsiTheme="majorHAnsi" w:cs="B Nazanin"/>
              <w:sz w:val="28"/>
              <w:szCs w:val="28"/>
            </w:rPr>
          </w:pPr>
          <w:r w:rsidRPr="007D43FC">
            <w:rPr>
              <w:rFonts w:asciiTheme="majorHAnsi" w:hAnsiTheme="majorHAnsi" w:cs="B Nazanin"/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07F8528" wp14:editId="3723F8F8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2" name="Group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3" name="Rectangle 1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6A4C52E0" w14:textId="69D6AAAE" w:rsidR="00780133" w:rsidRDefault="00780133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rFonts w:hint="cs"/>
                                          <w:color w:val="FFFFFF" w:themeColor="background1"/>
                                          <w:sz w:val="28"/>
                                          <w:szCs w:val="28"/>
                                          <w:rtl/>
                                        </w:rPr>
                                        <w:t>پاییز 140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" name="Group 1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6" name="Group 1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7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29" name="Group 29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0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07F8528" id="Group 1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">
                    <v:rect id="Rectangle 1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4zkwQAAANsAAAAPAAAAZHJzL2Rvd25yZXYueG1sRE/fa8Iw&#10;EH4f+D+EE3ybqR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OLPjOT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A4C52E0" w14:textId="69D6AAAE" w:rsidR="00780133" w:rsidRDefault="007801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cs"/>
                                    <w:color w:val="FFFFFF" w:themeColor="background1"/>
                                    <w:sz w:val="28"/>
                                    <w:szCs w:val="28"/>
                                    <w:rtl/>
                                  </w:rPr>
                                  <w:t>پاییز 140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group id="Group 1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29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7D43FC">
            <w:rPr>
              <w:rFonts w:asciiTheme="majorHAnsi" w:hAnsiTheme="majorHAnsi" w:cs="B Nazanin"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6A6ABAE" wp14:editId="088A0BA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42" name="Text Box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75F4CA" w14:textId="6F62CC5D" w:rsidR="00780133" w:rsidRDefault="006E05C9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80133">
                                      <w:rPr>
                                        <w:rFonts w:asciiTheme="majorHAnsi" w:eastAsiaTheme="majorEastAsia" w:hAnsiTheme="majorHAnsi" w:cstheme="majorBidi" w:hint="cs"/>
                                        <w:color w:val="262626" w:themeColor="text1" w:themeTint="D9"/>
                                        <w:sz w:val="72"/>
                                        <w:szCs w:val="72"/>
                                        <w:rtl/>
                                      </w:rPr>
                                      <w:t>دوربین مداربسته</w:t>
                                    </w:r>
                                  </w:sdtContent>
                                </w:sdt>
                              </w:p>
                              <w:p w14:paraId="4D3CC9AA" w14:textId="487C9F5F" w:rsidR="00780133" w:rsidRDefault="00780133" w:rsidP="00780133">
                                <w:pPr>
                                  <w:spacing w:before="120"/>
                                  <w:rPr>
                                    <w:rFonts w:cs="B Nazanin"/>
                                    <w:sz w:val="28"/>
                                    <w:szCs w:val="28"/>
                                    <w:rtl/>
                                  </w:rPr>
                                </w:pPr>
                                <w:r w:rsidRPr="0042137D">
                                  <w:rPr>
                                    <w:rFonts w:cs="B Nazanin"/>
                                    <w:sz w:val="28"/>
                                    <w:szCs w:val="28"/>
                                    <w:rtl/>
                                  </w:rPr>
                                  <w:t>آزمایشگاه سخت افزار</w:t>
                                </w:r>
                              </w:p>
                              <w:p w14:paraId="6FFAC87D" w14:textId="15CB9CD9" w:rsidR="00780133" w:rsidRDefault="00780133" w:rsidP="00780133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sz w:val="28"/>
                                    <w:szCs w:val="28"/>
                                    <w:rtl/>
                                  </w:rPr>
                                  <w:t>گروه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6A6ABA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2" o:spid="_x0000_s1055" type="#_x0000_t202" style="position:absolute;left:0;text-align:left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RNHYQ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" filled="f" stroked="f" strokeweight=".5pt">
                    <v:textbox style="mso-fit-shape-to-text:t" inset="0,0,0,0">
                      <w:txbxContent>
                        <w:p w14:paraId="4975F4CA" w14:textId="6F62CC5D" w:rsidR="00780133" w:rsidRDefault="006E05C9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80133">
                                <w:rPr>
                                  <w:rFonts w:asciiTheme="majorHAnsi" w:eastAsiaTheme="majorEastAsia" w:hAnsiTheme="majorHAnsi" w:cstheme="majorBidi" w:hint="cs"/>
                                  <w:color w:val="262626" w:themeColor="text1" w:themeTint="D9"/>
                                  <w:sz w:val="72"/>
                                  <w:szCs w:val="72"/>
                                  <w:rtl/>
                                </w:rPr>
                                <w:t>دوربین مداربسته</w:t>
                              </w:r>
                            </w:sdtContent>
                          </w:sdt>
                        </w:p>
                        <w:p w14:paraId="4D3CC9AA" w14:textId="487C9F5F" w:rsidR="00780133" w:rsidRDefault="00780133" w:rsidP="00780133">
                          <w:pPr>
                            <w:spacing w:before="120"/>
                            <w:rPr>
                              <w:rFonts w:cs="B Nazanin"/>
                              <w:sz w:val="28"/>
                              <w:szCs w:val="28"/>
                              <w:rtl/>
                            </w:rPr>
                          </w:pPr>
                          <w:r w:rsidRPr="0042137D">
                            <w:rPr>
                              <w:rFonts w:cs="B Nazanin"/>
                              <w:sz w:val="28"/>
                              <w:szCs w:val="28"/>
                              <w:rtl/>
                            </w:rPr>
                            <w:t>آزمایشگاه سخت افزار</w:t>
                          </w:r>
                        </w:p>
                        <w:p w14:paraId="6FFAC87D" w14:textId="15CB9CD9" w:rsidR="00780133" w:rsidRDefault="00780133" w:rsidP="00780133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cs="B Nazanin" w:hint="cs"/>
                              <w:sz w:val="28"/>
                              <w:szCs w:val="28"/>
                              <w:rtl/>
                            </w:rPr>
                            <w:t>گروه 1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7D43FC">
            <w:rPr>
              <w:rFonts w:asciiTheme="majorHAnsi" w:hAnsiTheme="majorHAnsi" w:cs="B Nazanin"/>
              <w:noProof/>
              <w:sz w:val="28"/>
              <w:szCs w:val="28"/>
            </w:rPr>
            <w:drawing>
              <wp:inline distT="0" distB="0" distL="0" distR="0" wp14:anchorId="14D965D3" wp14:editId="25CCFBF0">
                <wp:extent cx="824692" cy="824692"/>
                <wp:effectExtent l="0" t="0" r="0" b="0"/>
                <wp:docPr id="44" name="Picture 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0544" cy="840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CA9A8F0" w14:textId="45A885A8" w:rsidR="007450C9" w:rsidRPr="007D43FC" w:rsidRDefault="00780133" w:rsidP="007A177E">
          <w:pPr>
            <w:bidi/>
            <w:spacing w:line="360" w:lineRule="auto"/>
            <w:jc w:val="both"/>
            <w:rPr>
              <w:rFonts w:asciiTheme="majorHAnsi" w:hAnsiTheme="majorHAnsi" w:cs="B Nazanin"/>
              <w:sz w:val="28"/>
              <w:szCs w:val="28"/>
            </w:rPr>
          </w:pPr>
          <w:r w:rsidRPr="007D43FC">
            <w:rPr>
              <w:rFonts w:asciiTheme="majorHAnsi" w:hAnsiTheme="majorHAnsi" w:cs="B Nazanin"/>
              <w:noProof/>
              <w:sz w:val="28"/>
              <w:szCs w:val="28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A1306BA" wp14:editId="19BC95E7">
                    <wp:simplePos x="0" y="0"/>
                    <wp:positionH relativeFrom="margin">
                      <wp:posOffset>1087582</wp:posOffset>
                    </wp:positionH>
                    <wp:positionV relativeFrom="page">
                      <wp:posOffset>5241463</wp:posOffset>
                    </wp:positionV>
                    <wp:extent cx="3657600" cy="365760"/>
                    <wp:effectExtent l="0" t="0" r="7620" b="5715"/>
                    <wp:wrapNone/>
                    <wp:docPr id="41" name="Text Box 4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9201E8" w14:textId="710A4FA8" w:rsidR="00780133" w:rsidRPr="00780133" w:rsidRDefault="00780133" w:rsidP="00780133">
                                <w:pPr>
                                  <w:pStyle w:val="NoSpacing"/>
                                  <w:jc w:val="center"/>
                                  <w:rPr>
                                    <w:rFonts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 w:rsidRPr="00780133">
                                  <w:rPr>
                                    <w:rFonts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اعضای گروه:</w:t>
                                </w:r>
                              </w:p>
                              <w:p w14:paraId="339ED6B8" w14:textId="129220D2" w:rsidR="00780133" w:rsidRPr="00780133" w:rsidRDefault="00780133" w:rsidP="00780133">
                                <w:pPr>
                                  <w:pStyle w:val="NoSpacing"/>
                                  <w:jc w:val="center"/>
                                  <w:rPr>
                                    <w:rFonts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 w:rsidRPr="00780133">
                                  <w:rPr>
                                    <w:rFonts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پرهام صارمی</w:t>
                                </w:r>
                              </w:p>
                              <w:p w14:paraId="4BBC1315" w14:textId="2F9625C6" w:rsidR="00780133" w:rsidRDefault="00780133" w:rsidP="00780133">
                                <w:pPr>
                                  <w:pStyle w:val="NoSpacing"/>
                                  <w:jc w:val="center"/>
                                  <w:rPr>
                                    <w:rFonts w:cs="B Nazanin"/>
                                    <w:sz w:val="28"/>
                                    <w:szCs w:val="28"/>
                                    <w:lang w:bidi="fa-IR"/>
                                  </w:rPr>
                                </w:pPr>
                                <w:r w:rsidRPr="00780133">
                                  <w:rPr>
                                    <w:rFonts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سارا خسروی</w:t>
                                </w:r>
                              </w:p>
                              <w:p w14:paraId="2EF306D3" w14:textId="77777777" w:rsidR="00B95EFA" w:rsidRPr="00780133" w:rsidRDefault="00B95EFA" w:rsidP="00B95EFA">
                                <w:pPr>
                                  <w:pStyle w:val="NoSpacing"/>
                                  <w:jc w:val="center"/>
                                  <w:rPr>
                                    <w:rFonts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 w:rsidRPr="00780133">
                                  <w:rPr>
                                    <w:rFonts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فاطمه خاشعی</w:t>
                                </w:r>
                              </w:p>
                              <w:p w14:paraId="2E33E397" w14:textId="77777777" w:rsidR="00B95EFA" w:rsidRPr="00780133" w:rsidRDefault="00B95EFA" w:rsidP="00780133">
                                <w:pPr>
                                  <w:pStyle w:val="NoSpacing"/>
                                  <w:jc w:val="center"/>
                                  <w:rPr>
                                    <w:rFonts w:cs="B Nazanin"/>
                                    <w:sz w:val="28"/>
                                    <w:szCs w:val="28"/>
                                    <w:lang w:bidi="fa-I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A1306BA" id="Text Box 41" o:spid="_x0000_s1056" type="#_x0000_t202" style="position:absolute;left:0;text-align:left;margin-left:85.65pt;margin-top:412.7pt;width:4in;height:28.8pt;z-index:251661312;visibility:visible;mso-wrap-style:square;mso-width-percent:45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" filled="f" stroked="f" strokeweight=".5pt">
                    <v:textbox style="mso-fit-shape-to-text:t" inset="0,0,0,0">
                      <w:txbxContent>
                        <w:p w14:paraId="5C9201E8" w14:textId="710A4FA8" w:rsidR="00780133" w:rsidRPr="00780133" w:rsidRDefault="00780133" w:rsidP="00780133">
                          <w:pPr>
                            <w:pStyle w:val="NoSpacing"/>
                            <w:jc w:val="center"/>
                            <w:rPr>
                              <w:rFonts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780133">
                            <w:rPr>
                              <w:rFonts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اعضای گروه:</w:t>
                          </w:r>
                        </w:p>
                        <w:p w14:paraId="339ED6B8" w14:textId="129220D2" w:rsidR="00780133" w:rsidRPr="00780133" w:rsidRDefault="00780133" w:rsidP="00780133">
                          <w:pPr>
                            <w:pStyle w:val="NoSpacing"/>
                            <w:jc w:val="center"/>
                            <w:rPr>
                              <w:rFonts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780133">
                            <w:rPr>
                              <w:rFonts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پرهام صارمی</w:t>
                          </w:r>
                        </w:p>
                        <w:p w14:paraId="4BBC1315" w14:textId="2F9625C6" w:rsidR="00780133" w:rsidRDefault="00780133" w:rsidP="00780133">
                          <w:pPr>
                            <w:pStyle w:val="NoSpacing"/>
                            <w:jc w:val="center"/>
                            <w:rPr>
                              <w:rFonts w:cs="B Nazanin"/>
                              <w:sz w:val="28"/>
                              <w:szCs w:val="28"/>
                              <w:lang w:bidi="fa-IR"/>
                            </w:rPr>
                          </w:pPr>
                          <w:r w:rsidRPr="00780133">
                            <w:rPr>
                              <w:rFonts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سارا خسروی</w:t>
                          </w:r>
                        </w:p>
                        <w:p w14:paraId="2EF306D3" w14:textId="77777777" w:rsidR="00B95EFA" w:rsidRPr="00780133" w:rsidRDefault="00B95EFA" w:rsidP="00B95EFA">
                          <w:pPr>
                            <w:pStyle w:val="NoSpacing"/>
                            <w:jc w:val="center"/>
                            <w:rPr>
                              <w:rFonts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780133">
                            <w:rPr>
                              <w:rFonts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فاطمه خاشعی</w:t>
                          </w:r>
                        </w:p>
                        <w:p w14:paraId="2E33E397" w14:textId="77777777" w:rsidR="00B95EFA" w:rsidRPr="00780133" w:rsidRDefault="00B95EFA" w:rsidP="00780133">
                          <w:pPr>
                            <w:pStyle w:val="NoSpacing"/>
                            <w:jc w:val="center"/>
                            <w:rPr>
                              <w:rFonts w:cs="B Nazanin"/>
                              <w:sz w:val="28"/>
                              <w:szCs w:val="28"/>
                              <w:lang w:bidi="fa-IR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7D43FC">
            <w:rPr>
              <w:rFonts w:asciiTheme="majorHAnsi" w:hAnsiTheme="majorHAnsi" w:cs="B Nazanin"/>
              <w:sz w:val="28"/>
              <w:szCs w:val="28"/>
              <w:rtl/>
            </w:rPr>
            <w:br w:type="page"/>
          </w:r>
        </w:p>
      </w:sdtContent>
    </w:sdt>
    <w:p w14:paraId="3AED9678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lastRenderedPageBreak/>
        <w:t>شرح پروژه:</w:t>
      </w:r>
    </w:p>
    <w:p w14:paraId="47B24618" w14:textId="792A2B50" w:rsidR="000773FB" w:rsidRPr="007D43FC" w:rsidRDefault="000773FB" w:rsidP="007A177E">
      <w:pPr>
        <w:bidi/>
        <w:spacing w:line="360" w:lineRule="auto"/>
        <w:ind w:firstLine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در این پروژه قصد داریم تا با استفاده از قطعاتی برای تشخیص صدا و داشتن تصویر محیط، یک دوربین مداربسته طراحی کنیم. 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 xml:space="preserve">برای انجام 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پردازش‌های این پروژه و در وافع داشتن یک کامپیوتر ککوچک برای کنترل دستورات، 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>می</w:t>
      </w:r>
      <w:r w:rsidR="004A7C40" w:rsidRPr="007D43FC">
        <w:rPr>
          <w:rFonts w:asciiTheme="majorHAnsi" w:hAnsiTheme="majorHAnsi" w:cs="B Nazanin"/>
          <w:sz w:val="28"/>
          <w:szCs w:val="28"/>
          <w:rtl/>
          <w:lang w:bidi="fa-IR"/>
        </w:rPr>
        <w:t>‌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 xml:space="preserve">توان از آردویینو یا رزپبری‌پای استفاده نمود. از آنجا که انجام کار در حالت دوم راحت‌تر و باکیفیت‌تر است، از برد رزپبری‌پای استفاده می‌کنیم. 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این برد توان محایباتی بالاتری داشته و همچنین کارهای پیچیده‌تر از پروژه را نیز می‌توان با آن به انجام رساند. برای ضبط ویدئو یا گرفتن تصویر از محیط و 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کنترل 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>اوضاع</w:t>
      </w:r>
      <w:r w:rsidRPr="007D43FC">
        <w:rPr>
          <w:rFonts w:asciiTheme="majorHAnsi" w:hAnsiTheme="majorHAnsi" w:cs="B Nazanin"/>
          <w:sz w:val="28"/>
          <w:szCs w:val="28"/>
          <w:rtl/>
        </w:rPr>
        <w:t>، می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توان از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 xml:space="preserve"> یک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نسور دوربین 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>یا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تلفن همراه هوشمند استفاده کرد. 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 xml:space="preserve">در این‌جا از یک ماژول دوربین استفاده شده است. </w:t>
      </w:r>
      <w:r w:rsidRPr="007D43FC">
        <w:rPr>
          <w:rFonts w:asciiTheme="majorHAnsi" w:hAnsiTheme="majorHAnsi" w:cs="B Nazanin"/>
          <w:sz w:val="28"/>
          <w:szCs w:val="28"/>
          <w:rtl/>
        </w:rPr>
        <w:t>همچنین به جهت تشخیص صدا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>ی محیط</w:t>
      </w:r>
      <w:r w:rsidRPr="007D43FC">
        <w:rPr>
          <w:rFonts w:asciiTheme="majorHAnsi" w:hAnsiTheme="majorHAnsi" w:cs="B Nazanin"/>
          <w:sz w:val="28"/>
          <w:szCs w:val="28"/>
          <w:rtl/>
        </w:rPr>
        <w:t>، می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توان از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>سنسور تشخیص صدا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 xml:space="preserve">استفاده نمود و </w:t>
      </w:r>
      <w:r w:rsidRPr="007D43FC">
        <w:rPr>
          <w:rFonts w:asciiTheme="majorHAnsi" w:hAnsiTheme="majorHAnsi" w:cs="B Nazanin"/>
          <w:sz w:val="28"/>
          <w:szCs w:val="28"/>
          <w:rtl/>
        </w:rPr>
        <w:t>یا با استفاده از یک عدد هندزفری، صدا را تشخیص داد و آن را به مدار اعلام کرد.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 xml:space="preserve"> در این پروژه راه اول در پیش گرفته شده است.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رای استفاده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 xml:space="preserve">‌ی 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 xml:space="preserve">راحتتر </w:t>
      </w:r>
      <w:r w:rsidRPr="007D43FC">
        <w:rPr>
          <w:rFonts w:asciiTheme="majorHAnsi" w:hAnsiTheme="majorHAnsi" w:cs="B Nazanin"/>
          <w:sz w:val="28"/>
          <w:szCs w:val="28"/>
          <w:rtl/>
        </w:rPr>
        <w:t>کاربر نیز می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توان از </w:t>
      </w:r>
      <w:r w:rsidRPr="007D43FC">
        <w:rPr>
          <w:rFonts w:asciiTheme="majorHAnsi" w:hAnsiTheme="majorHAnsi" w:cs="B Nazanin"/>
          <w:sz w:val="28"/>
          <w:szCs w:val="28"/>
        </w:rPr>
        <w:t>mobile app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یا </w:t>
      </w:r>
      <w:r w:rsidRPr="007D43FC">
        <w:rPr>
          <w:rFonts w:asciiTheme="majorHAnsi" w:hAnsiTheme="majorHAnsi" w:cs="B Nazanin"/>
          <w:sz w:val="28"/>
          <w:szCs w:val="28"/>
        </w:rPr>
        <w:t>PWA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استفاده کرد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 xml:space="preserve"> که ما یک اپلیکیشن موبایل ساخته‌ایم</w:t>
      </w:r>
      <w:r w:rsidRPr="007D43FC">
        <w:rPr>
          <w:rFonts w:asciiTheme="majorHAnsi" w:hAnsiTheme="majorHAnsi" w:cs="B Nazanin"/>
          <w:sz w:val="28"/>
          <w:szCs w:val="28"/>
          <w:rtl/>
        </w:rPr>
        <w:t>. همچنین به تعدادی سیم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 ماده-ماده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نیز به جهت اتصالات مدار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 (از هر سنسور به برد رزپ‌بری)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نیاز داریم. در این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  <w:rtl/>
        </w:rPr>
        <w:t>جا لیست قطعات اصلی مورد نیازمان را</w:t>
      </w:r>
      <w:r w:rsidR="0034168A" w:rsidRPr="007D43FC">
        <w:rPr>
          <w:rFonts w:asciiTheme="majorHAnsi" w:hAnsiTheme="majorHAnsi" w:cs="B Nazanin"/>
          <w:sz w:val="28"/>
          <w:szCs w:val="28"/>
          <w:rtl/>
        </w:rPr>
        <w:t xml:space="preserve"> به همراه نحوه کارکرد آن‌ها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شرح می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دهیم</w:t>
      </w:r>
      <w:r w:rsidRPr="007D43FC">
        <w:rPr>
          <w:rFonts w:asciiTheme="majorHAnsi" w:hAnsiTheme="majorHAnsi" w:cs="B Nazanin"/>
          <w:sz w:val="28"/>
          <w:szCs w:val="28"/>
        </w:rPr>
        <w:t>:</w:t>
      </w:r>
    </w:p>
    <w:p w14:paraId="064C617E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</w:p>
    <w:p w14:paraId="3B44D0AD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>لیست قطعات مورد نیاز:</w:t>
      </w:r>
    </w:p>
    <w:p w14:paraId="5A0655A3" w14:textId="336470E9" w:rsidR="000773FB" w:rsidRPr="007D43FC" w:rsidRDefault="000773FB" w:rsidP="007A177E">
      <w:pPr>
        <w:numPr>
          <w:ilvl w:val="0"/>
          <w:numId w:val="10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برد رزپبری</w:t>
      </w:r>
      <w:r w:rsidR="007723C3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پای</w:t>
      </w:r>
    </w:p>
    <w:p w14:paraId="7C414F58" w14:textId="1DD2B973" w:rsidR="000773FB" w:rsidRPr="007D43FC" w:rsidRDefault="004C4ADC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  <w:lang w:val="en-US" w:bidi="fa-IR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اصلی‌ترین قطعه بکار رفته در این پروژه که مانند یک کامپیوتر کوچک عمل می‌کند، برد رزپ‌بری‌پای است. 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در ادامه نحوه</w:t>
      </w:r>
      <w:r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 اتصال</w:t>
      </w:r>
      <w:r w:rsidR="004A7C40" w:rsidRPr="007D43FC">
        <w:rPr>
          <w:rFonts w:asciiTheme="majorHAnsi" w:hAnsiTheme="majorHAnsi" w:cs="B Nazanin"/>
          <w:sz w:val="28"/>
          <w:szCs w:val="28"/>
          <w:rtl/>
        </w:rPr>
        <w:t xml:space="preserve"> هر یک از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 ماژول</w:t>
      </w:r>
      <w:r w:rsidR="007B6B19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ها برای تشخیص صدا و تصویر به این برد توضیح داده می</w:t>
      </w:r>
      <w:r w:rsidR="007B6B19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شود.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 مدل رزپ‌بری‌پای ما </w:t>
      </w:r>
      <w:r w:rsidR="00AB4C49" w:rsidRPr="007D43FC">
        <w:rPr>
          <w:rFonts w:asciiTheme="majorHAnsi" w:hAnsiTheme="majorHAnsi" w:cs="B Nazanin"/>
          <w:sz w:val="28"/>
          <w:szCs w:val="28"/>
          <w:lang w:val="en-US"/>
        </w:rPr>
        <w:t>3B+</w:t>
      </w:r>
      <w:r w:rsidR="00AB4C49" w:rsidRPr="007D43FC">
        <w:rPr>
          <w:rFonts w:asciiTheme="majorHAnsi" w:hAnsiTheme="majorHAnsi" w:cs="B Nazanin"/>
          <w:sz w:val="28"/>
          <w:szCs w:val="28"/>
          <w:rtl/>
          <w:lang w:val="en-US" w:bidi="fa-IR"/>
        </w:rPr>
        <w:t xml:space="preserve"> است. برای آن که بدانیم چطور از آن استفاده کنیم و هر سنسور را به کدام پین متصل کنیم، دیتاشیت برد را مطالعه می‌کنیم. </w:t>
      </w:r>
    </w:p>
    <w:p w14:paraId="3AF8BACC" w14:textId="77777777" w:rsidR="0034168A" w:rsidRPr="007D43FC" w:rsidRDefault="0034168A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color w:val="auto"/>
          <w:sz w:val="28"/>
          <w:szCs w:val="28"/>
          <w:rtl/>
        </w:rPr>
      </w:pPr>
      <w:r w:rsidRPr="007D43FC">
        <w:rPr>
          <w:rFonts w:asciiTheme="majorHAnsi" w:hAnsiTheme="majorHAnsi" w:cs="B Nazanin"/>
          <w:noProof/>
          <w:color w:val="auto"/>
          <w:sz w:val="28"/>
          <w:szCs w:val="28"/>
        </w:rPr>
        <w:lastRenderedPageBreak/>
        <w:drawing>
          <wp:inline distT="114300" distB="114300" distL="114300" distR="114300" wp14:anchorId="1D239C4C" wp14:editId="06B1DD88">
            <wp:extent cx="3397250" cy="2499360"/>
            <wp:effectExtent l="0" t="0" r="0" b="0"/>
            <wp:docPr id="43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10036" cy="25087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5A24ED" w14:textId="708C6872" w:rsidR="000773FB" w:rsidRPr="00900951" w:rsidRDefault="000773FB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</w:pP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تصویر </w:t>
      </w:r>
      <w:r w:rsidR="007B6B19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1: 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برد رزپبر</w:t>
      </w:r>
      <w:r w:rsidR="007B6B19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ی‌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پای</w:t>
      </w:r>
    </w:p>
    <w:p w14:paraId="558FC68A" w14:textId="53A8CF8E" w:rsidR="004C4ADC" w:rsidRPr="007D43FC" w:rsidRDefault="004C4ADC" w:rsidP="00900951">
      <w:pPr>
        <w:bidi/>
        <w:spacing w:line="360" w:lineRule="auto"/>
        <w:jc w:val="center"/>
        <w:rPr>
          <w:rFonts w:asciiTheme="majorHAnsi" w:hAnsiTheme="majorHAnsi" w:cs="B Nazanin"/>
          <w:sz w:val="28"/>
          <w:szCs w:val="28"/>
          <w:rtl/>
          <w:lang w:bidi="fa-IR"/>
        </w:rPr>
      </w:pPr>
      <w:r w:rsidRPr="007D43FC">
        <w:rPr>
          <w:rFonts w:asciiTheme="majorHAnsi" w:hAnsiTheme="majorHAnsi" w:cs="B Nazanin"/>
          <w:noProof/>
          <w:sz w:val="28"/>
          <w:szCs w:val="28"/>
          <w:rtl/>
          <w:lang w:bidi="fa-IR"/>
        </w:rPr>
        <w:drawing>
          <wp:inline distT="0" distB="0" distL="0" distR="0" wp14:anchorId="0E2F58A0" wp14:editId="71B63D80">
            <wp:extent cx="4944840" cy="4489450"/>
            <wp:effectExtent l="0" t="0" r="8255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8012" cy="449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620D" w14:textId="2700D818" w:rsidR="004C4ADC" w:rsidRPr="00900951" w:rsidRDefault="004C4ADC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</w:pP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تصویر2: دیتاشیت 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برد رزپبری‌پای</w:t>
      </w:r>
    </w:p>
    <w:p w14:paraId="43E0E90C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lang w:bidi="fa-IR"/>
        </w:rPr>
      </w:pPr>
    </w:p>
    <w:p w14:paraId="03474EF3" w14:textId="133C0DCD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برای استفاده از برد رزپبری</w:t>
      </w:r>
      <w:r w:rsidR="00B821C7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پای، 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 xml:space="preserve">نخست باید </w:t>
      </w:r>
      <w:r w:rsidRPr="007D43FC">
        <w:rPr>
          <w:rFonts w:asciiTheme="majorHAnsi" w:hAnsiTheme="majorHAnsi" w:cs="B Nazanin"/>
          <w:sz w:val="28"/>
          <w:szCs w:val="28"/>
          <w:rtl/>
        </w:rPr>
        <w:t>سیستم</w:t>
      </w:r>
      <w:r w:rsidR="00B821C7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عامل مورد نیاز آن را نیز نصب </w:t>
      </w:r>
      <w:r w:rsidR="004C4ADC" w:rsidRPr="007D43FC">
        <w:rPr>
          <w:rFonts w:asciiTheme="majorHAnsi" w:hAnsiTheme="majorHAnsi" w:cs="B Nazanin"/>
          <w:sz w:val="28"/>
          <w:szCs w:val="28"/>
          <w:rtl/>
        </w:rPr>
        <w:t>کنیم تا سیستم بالا بیاید.</w:t>
      </w:r>
    </w:p>
    <w:p w14:paraId="46F80534" w14:textId="77777777" w:rsidR="000773FB" w:rsidRPr="007D43FC" w:rsidRDefault="000773FB" w:rsidP="00900951">
      <w:pPr>
        <w:keepNext/>
        <w:bidi/>
        <w:spacing w:line="360" w:lineRule="auto"/>
        <w:ind w:left="720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w:drawing>
          <wp:inline distT="114300" distB="114300" distL="114300" distR="114300" wp14:anchorId="7FF6921B" wp14:editId="710B8A90">
            <wp:extent cx="3954780" cy="2190750"/>
            <wp:effectExtent l="0" t="0" r="7620" b="0"/>
            <wp:docPr id="9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55060" cy="21909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2FBD99" w14:textId="1F07244F" w:rsidR="000773FB" w:rsidRPr="00900951" w:rsidRDefault="000773FB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</w:pP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ت</w:t>
      </w:r>
      <w:r w:rsidR="007B6B19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ص</w:t>
      </w:r>
      <w:r w:rsidR="004C4ADC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ویر 3:</w:t>
      </w:r>
      <w:r w:rsidR="007B6B19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 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 xml:space="preserve">نصب 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lang w:bidi="fa-IR"/>
        </w:rPr>
        <w:t>os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 xml:space="preserve"> برای رزپبری پای</w:t>
      </w:r>
    </w:p>
    <w:p w14:paraId="04F3FD65" w14:textId="77777777" w:rsidR="00AB4C49" w:rsidRPr="007D43FC" w:rsidRDefault="00AB4C49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lang w:bidi="fa-IR"/>
        </w:rPr>
      </w:pPr>
    </w:p>
    <w:p w14:paraId="2E897A9D" w14:textId="68EAA38B" w:rsidR="000773FB" w:rsidRPr="007D43FC" w:rsidRDefault="000773FB" w:rsidP="007A177E">
      <w:pPr>
        <w:numPr>
          <w:ilvl w:val="0"/>
          <w:numId w:val="10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سنسور </w:t>
      </w:r>
      <w:r w:rsidR="007B6B19" w:rsidRPr="007D43FC">
        <w:rPr>
          <w:rFonts w:asciiTheme="majorHAnsi" w:hAnsiTheme="majorHAnsi" w:cs="B Nazanin"/>
          <w:sz w:val="28"/>
          <w:szCs w:val="28"/>
          <w:lang w:val="en-US"/>
        </w:rPr>
        <w:t>ky037</w:t>
      </w:r>
      <w:r w:rsidR="00B821C7" w:rsidRPr="007D43FC">
        <w:rPr>
          <w:rFonts w:asciiTheme="majorHAnsi" w:hAnsiTheme="majorHAnsi" w:cs="B Nazanin"/>
          <w:sz w:val="28"/>
          <w:szCs w:val="28"/>
          <w:rtl/>
          <w:lang w:val="en-US"/>
        </w:rPr>
        <w:t>: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</w:p>
    <w:p w14:paraId="6B319F51" w14:textId="474F047D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این سنسور برای تشخیص صدا به کار میرود و ابعاد آ</w:t>
      </w:r>
      <w:r w:rsidR="00B821C7" w:rsidRPr="007D43FC">
        <w:rPr>
          <w:rFonts w:asciiTheme="majorHAnsi" w:hAnsiTheme="majorHAnsi" w:cs="B Nazanin"/>
          <w:sz w:val="28"/>
          <w:szCs w:val="28"/>
          <w:rtl/>
        </w:rPr>
        <w:t>ن</w:t>
      </w:r>
      <w:r w:rsidRPr="007D43FC">
        <w:rPr>
          <w:rFonts w:asciiTheme="majorHAnsi" w:hAnsiTheme="majorHAnsi" w:cs="B Nazanin"/>
          <w:sz w:val="28"/>
          <w:szCs w:val="28"/>
          <w:highlight w:val="white"/>
        </w:rPr>
        <w:t>32mm*17mm*8mm</w:t>
      </w:r>
      <w:r w:rsidR="00B821C7" w:rsidRPr="007D43FC">
        <w:rPr>
          <w:rFonts w:asciiTheme="majorHAnsi" w:hAnsiTheme="majorHAnsi" w:cs="B Nazanin"/>
          <w:sz w:val="28"/>
          <w:szCs w:val="28"/>
          <w:highlight w:val="white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  <w:highlight w:val="white"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  <w:rtl/>
        </w:rPr>
        <w:t>است. همچنین با ولتاژ ورودی 3.3 تا 5 ولت کار می</w:t>
      </w:r>
      <w:r w:rsidR="00B821C7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کند.</w:t>
      </w:r>
    </w:p>
    <w:p w14:paraId="2621014C" w14:textId="77777777" w:rsidR="000773FB" w:rsidRPr="007D43FC" w:rsidRDefault="000773FB" w:rsidP="00900951">
      <w:pPr>
        <w:keepNext/>
        <w:bidi/>
        <w:spacing w:line="360" w:lineRule="auto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w:drawing>
          <wp:inline distT="114300" distB="114300" distL="114300" distR="114300" wp14:anchorId="6858039C" wp14:editId="138F70C2">
            <wp:extent cx="3226627" cy="1975724"/>
            <wp:effectExtent l="0" t="0" r="0" b="0"/>
            <wp:docPr id="3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2">
                      <a:alphaModFix amt="90000"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6627" cy="19757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B9CECC" w14:textId="66741262" w:rsidR="000773FB" w:rsidRPr="00900951" w:rsidRDefault="000773FB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</w:rPr>
      </w:pP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تصوی</w:t>
      </w:r>
      <w:r w:rsidR="004C4ADC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ر4: </w:t>
      </w:r>
      <w:r w:rsidR="007B6B19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سن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سور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lang w:bidi="fa-IR"/>
        </w:rPr>
        <w:t>ky-037</w:t>
      </w:r>
    </w:p>
    <w:p w14:paraId="53B9D4EC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</w:p>
    <w:p w14:paraId="1B2A4E28" w14:textId="77777777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 xml:space="preserve">این سنسور دارای چهار پین </w:t>
      </w:r>
      <w:r w:rsidRPr="007D43FC">
        <w:rPr>
          <w:rFonts w:asciiTheme="majorHAnsi" w:hAnsiTheme="majorHAnsi" w:cs="B Nazanin"/>
          <w:sz w:val="28"/>
          <w:szCs w:val="28"/>
        </w:rPr>
        <w:t>AO, DO, GN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و </w:t>
      </w:r>
      <w:r w:rsidRPr="007D43FC">
        <w:rPr>
          <w:rFonts w:asciiTheme="majorHAnsi" w:hAnsiTheme="majorHAnsi" w:cs="B Nazanin"/>
          <w:sz w:val="28"/>
          <w:szCs w:val="28"/>
        </w:rPr>
        <w:t>VCC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است و سیگنال‌ خروجی آن به دو صورت دیجیتال و آنالوگ می‌باشد:</w:t>
      </w:r>
    </w:p>
    <w:p w14:paraId="41052800" w14:textId="77777777" w:rsidR="000773FB" w:rsidRPr="007D43FC" w:rsidRDefault="000773FB" w:rsidP="007A177E">
      <w:pPr>
        <w:numPr>
          <w:ilvl w:val="0"/>
          <w:numId w:val="15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t>AO - Analog Output</w:t>
      </w:r>
      <w:r w:rsidRPr="007D43FC">
        <w:rPr>
          <w:rFonts w:asciiTheme="majorHAnsi" w:hAnsiTheme="majorHAnsi" w:cs="B Nazanin"/>
          <w:sz w:val="28"/>
          <w:szCs w:val="28"/>
          <w:rtl/>
        </w:rPr>
        <w:t>: مقدار این خروجی بر اساس شدت ورودی تغییر می‌کند.</w:t>
      </w:r>
    </w:p>
    <w:p w14:paraId="7DDC6F2C" w14:textId="77777777" w:rsidR="000773FB" w:rsidRPr="007D43FC" w:rsidRDefault="000773FB" w:rsidP="007A177E">
      <w:pPr>
        <w:numPr>
          <w:ilvl w:val="0"/>
          <w:numId w:val="15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t>DO - Digital Output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: این خروجی مثل یک کلید عمل می‌کند و </w:t>
      </w:r>
      <w:r w:rsidRPr="007D43FC">
        <w:rPr>
          <w:rFonts w:asciiTheme="majorHAnsi" w:hAnsiTheme="majorHAnsi" w:cs="B Nazanin"/>
          <w:sz w:val="28"/>
          <w:szCs w:val="28"/>
          <w:highlight w:val="white"/>
          <w:rtl/>
        </w:rPr>
        <w:t>با استفاده از پتانسیومتری که روی سنسور قرار دارد می‌توان مقداری تنظیم کرد که هنگامی که خروجی از آن مقدار بیشتر شود، یک سیگنال توسط این خروجی فرستاده شود.</w:t>
      </w:r>
    </w:p>
    <w:p w14:paraId="0CA1EFC3" w14:textId="77777777" w:rsidR="000773FB" w:rsidRPr="007D43FC" w:rsidRDefault="000773FB" w:rsidP="007A177E">
      <w:pPr>
        <w:bidi/>
        <w:spacing w:line="360" w:lineRule="auto"/>
        <w:ind w:left="144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برای تشخیص صدا 2 تا پورت خروجی دارد: </w:t>
      </w:r>
      <w:r w:rsidRPr="007D43FC">
        <w:rPr>
          <w:rFonts w:asciiTheme="majorHAnsi" w:hAnsiTheme="majorHAnsi" w:cs="B Nazanin"/>
          <w:sz w:val="28"/>
          <w:szCs w:val="28"/>
        </w:rPr>
        <w:t>AO , DO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(میکروفون با حساسیت</w:t>
      </w:r>
    </w:p>
    <w:p w14:paraId="3B77BA39" w14:textId="77777777" w:rsidR="000773FB" w:rsidRPr="007D43FC" w:rsidRDefault="000773FB" w:rsidP="007A177E">
      <w:pPr>
        <w:bidi/>
        <w:spacing w:line="360" w:lineRule="auto"/>
        <w:ind w:left="720" w:firstLine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 بالا و میکروفون با حساسیت بالا و نیز پخش نور)</w:t>
      </w:r>
    </w:p>
    <w:p w14:paraId="7B2FE0E3" w14:textId="77777777" w:rsidR="000773FB" w:rsidRPr="007D43FC" w:rsidRDefault="000773FB" w:rsidP="007A177E">
      <w:pPr>
        <w:bidi/>
        <w:spacing w:line="360" w:lineRule="auto"/>
        <w:ind w:left="720" w:firstLine="720"/>
        <w:jc w:val="both"/>
        <w:rPr>
          <w:rFonts w:asciiTheme="majorHAnsi" w:hAnsiTheme="majorHAnsi" w:cs="B Nazanin"/>
          <w:sz w:val="28"/>
          <w:szCs w:val="28"/>
        </w:rPr>
      </w:pPr>
    </w:p>
    <w:p w14:paraId="2ADA3E01" w14:textId="77777777" w:rsidR="00D4178E" w:rsidRPr="007D43FC" w:rsidRDefault="000773FB" w:rsidP="00900951">
      <w:pPr>
        <w:keepNext/>
        <w:bidi/>
        <w:spacing w:line="360" w:lineRule="auto"/>
        <w:ind w:left="720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w:drawing>
          <wp:inline distT="114300" distB="114300" distL="114300" distR="114300" wp14:anchorId="00E58A56" wp14:editId="00F8C024">
            <wp:extent cx="4129088" cy="1451491"/>
            <wp:effectExtent l="0" t="0" r="0" b="0"/>
            <wp:docPr id="5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9088" cy="14514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D36FE7" w14:textId="6087565A" w:rsidR="000773FB" w:rsidRPr="00900951" w:rsidRDefault="00D4178E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highlight w:val="white"/>
        </w:rPr>
      </w:pP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تصویر</w:t>
      </w:r>
      <w:r w:rsid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5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lang w:val="en-US"/>
        </w:rPr>
        <w:t>: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val="en-US"/>
        </w:rPr>
        <w:t>پین</w:t>
      </w:r>
      <w:r w:rsidR="00380B1E"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val="en-US"/>
        </w:rPr>
        <w:t>‌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val="en-US"/>
        </w:rPr>
        <w:t>های سنسور</w:t>
      </w:r>
      <w:r w:rsidRPr="00900951">
        <w:rPr>
          <w:rFonts w:asciiTheme="majorHAnsi" w:hAnsiTheme="majorHAnsi" w:cs="B Nazanin"/>
          <w:i w:val="0"/>
          <w:iCs w:val="0"/>
          <w:color w:val="auto"/>
          <w:sz w:val="22"/>
          <w:szCs w:val="22"/>
          <w:lang w:val="en-US"/>
        </w:rPr>
        <w:t>ky-037</w:t>
      </w:r>
    </w:p>
    <w:p w14:paraId="42FAC1AE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</w:p>
    <w:p w14:paraId="28E5131E" w14:textId="77777777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این سنسور از یک تشخیص دهنده صدا که میتواند به صورت آنالوگ و دیجیتال صدا و نیز شدت آن را از محیط تشخیص دهد، تشکیل شده است.</w:t>
      </w:r>
    </w:p>
    <w:p w14:paraId="771B36BE" w14:textId="77777777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</w:p>
    <w:p w14:paraId="6A1016D9" w14:textId="77777777" w:rsidR="000773FB" w:rsidRPr="007D43FC" w:rsidRDefault="000773FB" w:rsidP="007A177E">
      <w:pPr>
        <w:bidi/>
        <w:spacing w:line="360" w:lineRule="auto"/>
        <w:ind w:firstLine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برد این سنسور صدا از 3 بخش اصلی تشکیل شده است:</w:t>
      </w:r>
    </w:p>
    <w:p w14:paraId="06497E8B" w14:textId="3B225E24" w:rsidR="000773FB" w:rsidRPr="007D43FC" w:rsidRDefault="000773FB" w:rsidP="007A177E">
      <w:pPr>
        <w:numPr>
          <w:ilvl w:val="0"/>
          <w:numId w:val="14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t xml:space="preserve">Electret condenser microphone (ECM) </w:t>
      </w:r>
    </w:p>
    <w:p w14:paraId="4C8849B3" w14:textId="14C7776A" w:rsidR="000773FB" w:rsidRPr="007D43FC" w:rsidRDefault="000773FB" w:rsidP="007A177E">
      <w:pPr>
        <w:bidi/>
        <w:spacing w:line="360" w:lineRule="auto"/>
        <w:ind w:left="144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>به عنوان سنسور تشخیص صدا استفاده شده و ناحیه سازنده صوت را تشخیص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دهد و یک سیگنال آنالوگ تولید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کند.</w:t>
      </w:r>
    </w:p>
    <w:p w14:paraId="23804281" w14:textId="77777777" w:rsidR="000773FB" w:rsidRPr="007D43FC" w:rsidRDefault="000773FB" w:rsidP="007A177E">
      <w:pPr>
        <w:numPr>
          <w:ilvl w:val="0"/>
          <w:numId w:val="8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t>Audio amplifier</w:t>
      </w:r>
    </w:p>
    <w:p w14:paraId="0A84069D" w14:textId="10DF1190" w:rsidR="000773FB" w:rsidRPr="007D43FC" w:rsidRDefault="000773FB" w:rsidP="007A177E">
      <w:pPr>
        <w:bidi/>
        <w:spacing w:line="360" w:lineRule="auto"/>
        <w:ind w:left="144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سیگنال آنالوگ را از </w:t>
      </w:r>
      <w:r w:rsidRPr="007D43FC">
        <w:rPr>
          <w:rFonts w:asciiTheme="majorHAnsi" w:hAnsiTheme="majorHAnsi" w:cs="B Nazanin"/>
          <w:sz w:val="28"/>
          <w:szCs w:val="28"/>
        </w:rPr>
        <w:t>ECM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گرفته و آن را بسته به میزان مقاومت پتانسیومتر تقویت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کند و سیگنال را به خروجی آنالوگ این ماژول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فرستد.</w:t>
      </w:r>
    </w:p>
    <w:p w14:paraId="05FE6DE9" w14:textId="77777777" w:rsidR="000773FB" w:rsidRPr="007D43FC" w:rsidRDefault="000773FB" w:rsidP="007A177E">
      <w:pPr>
        <w:numPr>
          <w:ilvl w:val="0"/>
          <w:numId w:val="11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t>Comparator</w:t>
      </w:r>
    </w:p>
    <w:p w14:paraId="0CCB31F4" w14:textId="61F44E04" w:rsidR="000773FB" w:rsidRPr="007D43FC" w:rsidRDefault="000773FB" w:rsidP="007A177E">
      <w:pPr>
        <w:bidi/>
        <w:spacing w:line="360" w:lineRule="auto"/>
        <w:ind w:left="144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سیگنال تقویت شده صدا را گرفته و با مرجع مقایسه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کند و میزان خروجی را وابسته به آن عوض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کند. در واقع این سنسور زمانی خروجی را به </w:t>
      </w:r>
      <w:r w:rsidRPr="007D43FC">
        <w:rPr>
          <w:rFonts w:asciiTheme="majorHAnsi" w:hAnsiTheme="majorHAnsi" w:cs="B Nazanin"/>
          <w:sz w:val="28"/>
          <w:szCs w:val="28"/>
        </w:rPr>
        <w:t>high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تغییر می</w:t>
      </w:r>
      <w:r w:rsidR="00380B1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دهد که شدت صدا از یک </w:t>
      </w:r>
      <w:r w:rsidRPr="007D43FC">
        <w:rPr>
          <w:rFonts w:asciiTheme="majorHAnsi" w:hAnsiTheme="majorHAnsi" w:cs="B Nazanin"/>
          <w:sz w:val="28"/>
          <w:szCs w:val="28"/>
        </w:rPr>
        <w:t>threshol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ی بگذرد. </w:t>
      </w:r>
    </w:p>
    <w:p w14:paraId="6A481ADB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</w:p>
    <w:p w14:paraId="6B3B2CC1" w14:textId="1CC2C9D2" w:rsidR="000773FB" w:rsidRPr="007D43FC" w:rsidRDefault="000773FB" w:rsidP="007A177E">
      <w:pPr>
        <w:bidi/>
        <w:spacing w:line="360" w:lineRule="auto"/>
        <w:ind w:firstLine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این ماژول 2 عدد 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چراغ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نیز دارد:</w:t>
      </w:r>
    </w:p>
    <w:p w14:paraId="5830E937" w14:textId="63F91749" w:rsidR="000773FB" w:rsidRPr="007D43FC" w:rsidRDefault="000773FB" w:rsidP="007A177E">
      <w:pPr>
        <w:numPr>
          <w:ilvl w:val="0"/>
          <w:numId w:val="12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یکی از آنها مشخص میکند که </w:t>
      </w:r>
      <w:r w:rsidR="006A58C4" w:rsidRPr="007D43FC">
        <w:rPr>
          <w:rFonts w:asciiTheme="majorHAnsi" w:hAnsiTheme="majorHAnsi" w:cs="B Nazanin"/>
          <w:sz w:val="28"/>
          <w:szCs w:val="28"/>
          <w:rtl/>
        </w:rPr>
        <w:t xml:space="preserve">آیا توان لازم برای روشن شدن و کار کردن در اختیار سنسور قرار گرفته است یا خیر. در صورت تامین منبع انرژی لازم برای این سنسور، 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این</w:t>
      </w:r>
      <w:r w:rsidR="006A58C4" w:rsidRPr="007D43FC">
        <w:rPr>
          <w:rFonts w:asciiTheme="majorHAnsi" w:hAnsiTheme="majorHAnsi" w:cs="B Nazanin"/>
          <w:sz w:val="28"/>
          <w:szCs w:val="28"/>
          <w:rtl/>
        </w:rPr>
        <w:t xml:space="preserve"> چراغ (قرمز) روشن می‌شود.</w:t>
      </w:r>
    </w:p>
    <w:p w14:paraId="447D9808" w14:textId="6E4B18FF" w:rsidR="000773FB" w:rsidRPr="007D43FC" w:rsidRDefault="000773FB" w:rsidP="007A177E">
      <w:pPr>
        <w:numPr>
          <w:ilvl w:val="0"/>
          <w:numId w:val="12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د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یگر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مشخص میکند که آیا صدایی از محیط توسط سنسور تشخیص داده شده است یا خیر.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 xml:space="preserve"> در صورت تشخیص صدا توسط سنسور از محیط اطراف، رنگ این نیز قرمز می‌شود.</w:t>
      </w:r>
    </w:p>
    <w:p w14:paraId="19AB13C2" w14:textId="0FA51419" w:rsidR="000773FB" w:rsidRPr="007D43FC" w:rsidRDefault="0056433F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  <w:highlight w:val="white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لازم به ذکر است 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این سنسور به هر دو صورت آنالوگ و دیجیتال می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تواند خروجی دهد.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 بر خلاف آردوئینو، بر روی بورد رزپبری‌پای نه دریافت کننده‌ای برای صدای آنالوگ وجود دارد و نه هیچ مبدلی برای تبدیل ورودی آنالوگ به دیجیتال. پس </w:t>
      </w:r>
      <w:r w:rsidR="00AB4C49" w:rsidRPr="007D43FC">
        <w:rPr>
          <w:rFonts w:asciiTheme="majorHAnsi" w:hAnsiTheme="majorHAnsi" w:cs="B Nazanin"/>
          <w:sz w:val="28"/>
          <w:szCs w:val="28"/>
          <w:highlight w:val="white"/>
          <w:rtl/>
        </w:rPr>
        <w:t xml:space="preserve">چون در رزبری‌پای ما </w:t>
      </w:r>
      <w:r w:rsidR="00AB4C49" w:rsidRPr="007D43FC">
        <w:rPr>
          <w:rFonts w:asciiTheme="majorHAnsi" w:hAnsiTheme="majorHAnsi" w:cs="B Nazanin"/>
          <w:sz w:val="28"/>
          <w:szCs w:val="28"/>
          <w:highlight w:val="white"/>
        </w:rPr>
        <w:t>ADC - Analog Digital Converter</w:t>
      </w:r>
      <w:r w:rsidR="00AB4C49" w:rsidRPr="007D43FC">
        <w:rPr>
          <w:rFonts w:asciiTheme="majorHAnsi" w:hAnsiTheme="majorHAnsi" w:cs="B Nazanin"/>
          <w:sz w:val="28"/>
          <w:szCs w:val="28"/>
          <w:highlight w:val="white"/>
          <w:rtl/>
        </w:rPr>
        <w:t xml:space="preserve"> نداریم پس در حالت عادی تنها می‌توانیم از خروجی دیجیتال سنسور استفاده کنیم.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لذا دیگر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ب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ه مبدل آنالوگ به دیجیتال نیاز </w:t>
      </w:r>
      <w:r w:rsidR="00C7123E" w:rsidRPr="007D43FC">
        <w:rPr>
          <w:rFonts w:asciiTheme="majorHAnsi" w:hAnsiTheme="majorHAnsi" w:cs="B Nazanin"/>
          <w:sz w:val="28"/>
          <w:szCs w:val="28"/>
          <w:rtl/>
        </w:rPr>
        <w:t>ن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داریم. 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همچنین ما تنها پین مربوط به حالت دیجیتال را به یکی از پین‌های مربوط به </w:t>
      </w: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 xml:space="preserve">ورودی یا خروجی در رزپ‌بری‌پای وصل می‌کنیم (برای مثال </w:t>
      </w:r>
      <w:r w:rsidR="004F4F22">
        <w:rPr>
          <w:rFonts w:asciiTheme="majorHAnsi" w:hAnsiTheme="majorHAnsi" w:cs="B Nazanin"/>
          <w:sz w:val="28"/>
          <w:szCs w:val="28"/>
        </w:rPr>
        <w:t>pin</w:t>
      </w:r>
      <w:r w:rsidR="004F4F22">
        <w:rPr>
          <w:rFonts w:asciiTheme="majorHAnsi" w:hAnsiTheme="majorHAnsi" w:cs="B Nazanin" w:hint="cs"/>
          <w:sz w:val="28"/>
          <w:szCs w:val="28"/>
          <w:rtl/>
        </w:rPr>
        <w:t xml:space="preserve"> شماره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17) و الزامی به اتصال پین آنالوگ به برد نیست.</w:t>
      </w:r>
      <w:r w:rsidR="00AB4C49" w:rsidRPr="007D43FC">
        <w:rPr>
          <w:rFonts w:asciiTheme="majorHAnsi" w:hAnsiTheme="majorHAnsi" w:cs="B Nazanin"/>
          <w:sz w:val="28"/>
          <w:szCs w:val="28"/>
          <w:highlight w:val="white"/>
          <w:rtl/>
        </w:rPr>
        <w:t xml:space="preserve"> اما در حالت سخت‌تر، </w:t>
      </w:r>
      <w:r w:rsidR="000773FB" w:rsidRPr="007D43FC">
        <w:rPr>
          <w:rFonts w:asciiTheme="majorHAnsi" w:hAnsiTheme="majorHAnsi" w:cs="B Nazanin"/>
          <w:sz w:val="28"/>
          <w:szCs w:val="28"/>
          <w:highlight w:val="white"/>
          <w:rtl/>
        </w:rPr>
        <w:t>اگر بخواهیم از خروجی آنالوگ استفاده کنیم باید با استفاده از یک تبدیل کننده سیگنال‌های آنالوگ را به دیجیتال تبدیل کنیم و سپس به رزبری پای وصل کنیم.</w:t>
      </w:r>
    </w:p>
    <w:p w14:paraId="5321A7EE" w14:textId="40767D0C" w:rsidR="000773FB" w:rsidRPr="007D43FC" w:rsidRDefault="000773FB" w:rsidP="007A177E">
      <w:pPr>
        <w:numPr>
          <w:ilvl w:val="0"/>
          <w:numId w:val="13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پین </w:t>
      </w:r>
      <w:r w:rsidRPr="007D43FC">
        <w:rPr>
          <w:rFonts w:asciiTheme="majorHAnsi" w:hAnsiTheme="majorHAnsi" w:cs="B Nazanin"/>
          <w:sz w:val="28"/>
          <w:szCs w:val="28"/>
        </w:rPr>
        <w:t>GN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نسور را به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 پین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</w:rPr>
        <w:t>GN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زبری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پای وصل می‌کنیم.</w:t>
      </w:r>
    </w:p>
    <w:p w14:paraId="4D3446FA" w14:textId="3D2EA8D3" w:rsidR="000773FB" w:rsidRPr="007D43FC" w:rsidRDefault="000773FB" w:rsidP="007A177E">
      <w:pPr>
        <w:numPr>
          <w:ilvl w:val="0"/>
          <w:numId w:val="13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پین </w:t>
      </w:r>
      <w:r w:rsidRPr="007D43FC">
        <w:rPr>
          <w:rFonts w:asciiTheme="majorHAnsi" w:hAnsiTheme="majorHAnsi" w:cs="B Nazanin"/>
          <w:sz w:val="28"/>
          <w:szCs w:val="28"/>
        </w:rPr>
        <w:t>VCC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نسور را به </w:t>
      </w:r>
      <w:r w:rsidRPr="007D43FC">
        <w:rPr>
          <w:rFonts w:asciiTheme="majorHAnsi" w:hAnsiTheme="majorHAnsi" w:cs="B Nazanin"/>
          <w:sz w:val="28"/>
          <w:szCs w:val="28"/>
        </w:rPr>
        <w:t>PIN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 دوم که 5 ولت است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وصل می‌کنیم.</w:t>
      </w:r>
    </w:p>
    <w:p w14:paraId="6993C5C6" w14:textId="002D09EF" w:rsidR="000773FB" w:rsidRPr="007D43FC" w:rsidRDefault="000773FB" w:rsidP="007A177E">
      <w:pPr>
        <w:numPr>
          <w:ilvl w:val="0"/>
          <w:numId w:val="13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پین </w:t>
      </w:r>
      <w:r w:rsidRPr="007D43FC">
        <w:rPr>
          <w:rFonts w:asciiTheme="majorHAnsi" w:hAnsiTheme="majorHAnsi" w:cs="B Nazanin"/>
          <w:sz w:val="28"/>
          <w:szCs w:val="28"/>
        </w:rPr>
        <w:t>DO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نسور را 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 xml:space="preserve">که ورودی و خروجی دیجیتال آن است 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به </w:t>
      </w:r>
      <w:r w:rsidR="00AB4C49" w:rsidRPr="007D43FC">
        <w:rPr>
          <w:rFonts w:asciiTheme="majorHAnsi" w:hAnsiTheme="majorHAnsi" w:cs="B Nazanin"/>
          <w:sz w:val="28"/>
          <w:szCs w:val="28"/>
          <w:rtl/>
        </w:rPr>
        <w:t>یکی از پین‌های ورودی خروجی برد رزپ‌بری پای (برای مثال پین 17)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وصل می‌کنیم.</w:t>
      </w:r>
    </w:p>
    <w:p w14:paraId="470E8B94" w14:textId="77777777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</w:p>
    <w:p w14:paraId="140D863C" w14:textId="77777777" w:rsidR="000773FB" w:rsidRPr="007D43FC" w:rsidRDefault="000773FB" w:rsidP="007A177E">
      <w:pPr>
        <w:numPr>
          <w:ilvl w:val="0"/>
          <w:numId w:val="10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دوربین</w:t>
      </w:r>
    </w:p>
    <w:p w14:paraId="65E35AA0" w14:textId="6142F853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برای تشخیص و ضبط تصویر محیط، همانطور که پیشتر گفته شد دو راه وجود دارد: استفاده از دوربین تلفن همراه و نیز استفاده از </w:t>
      </w:r>
      <w:r w:rsidRPr="007D43FC">
        <w:rPr>
          <w:rFonts w:asciiTheme="majorHAnsi" w:hAnsiTheme="majorHAnsi" w:cs="B Nazanin"/>
          <w:sz w:val="28"/>
          <w:szCs w:val="28"/>
        </w:rPr>
        <w:t>picamera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. در صورت استفاده از این ماژول از 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زبان برنامه‌نویسی 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پایتون 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برای برنامه‌ دادن به آن </w:t>
      </w:r>
      <w:r w:rsidRPr="007D43FC">
        <w:rPr>
          <w:rFonts w:asciiTheme="majorHAnsi" w:hAnsiTheme="majorHAnsi" w:cs="B Nazanin"/>
          <w:sz w:val="28"/>
          <w:szCs w:val="28"/>
          <w:rtl/>
        </w:rPr>
        <w:t>استفاده می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شود.</w:t>
      </w:r>
    </w:p>
    <w:p w14:paraId="5E189A1E" w14:textId="77777777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w:drawing>
          <wp:inline distT="114300" distB="114300" distL="114300" distR="114300" wp14:anchorId="04273F6F" wp14:editId="70B92B03">
            <wp:extent cx="1843282" cy="3243132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43282" cy="32431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D43FC">
        <w:rPr>
          <w:rFonts w:asciiTheme="majorHAnsi" w:hAnsiTheme="majorHAnsi" w:cs="B Nazanin"/>
          <w:noProof/>
          <w:sz w:val="28"/>
          <w:szCs w:val="28"/>
        </w:rPr>
        <w:drawing>
          <wp:inline distT="114300" distB="114300" distL="114300" distR="114300" wp14:anchorId="0AB3F9F2" wp14:editId="3588631A">
            <wp:extent cx="3139812" cy="2490918"/>
            <wp:effectExtent l="0" t="0" r="0" b="0"/>
            <wp:docPr id="46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9812" cy="24909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4F0DB6" w14:textId="77777777" w:rsidR="00D4178E" w:rsidRPr="007D43FC" w:rsidRDefault="000773FB" w:rsidP="00900951">
      <w:pPr>
        <w:keepNext/>
        <w:bidi/>
        <w:spacing w:line="360" w:lineRule="auto"/>
        <w:ind w:left="720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w:lastRenderedPageBreak/>
        <w:drawing>
          <wp:inline distT="114300" distB="114300" distL="114300" distR="114300" wp14:anchorId="4C4E9A09" wp14:editId="7E7830F2">
            <wp:extent cx="3104601" cy="2922513"/>
            <wp:effectExtent l="0" t="0" r="0" b="0"/>
            <wp:docPr id="4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4601" cy="2922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BD9A52" w14:textId="77777777" w:rsidR="004C37B2" w:rsidRPr="002E505B" w:rsidRDefault="00D4178E" w:rsidP="00900951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</w:pPr>
      <w:r w:rsidRPr="002E505B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>تصویر</w:t>
      </w:r>
      <w:r w:rsidR="004C37B2" w:rsidRPr="002E505B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</w:rPr>
        <w:t xml:space="preserve"> 6: م</w:t>
      </w:r>
      <w:r w:rsidRPr="002E505B"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  <w:t>اژول تشخیص تصویر و نحوه اتصال آن به برد رزپبری پای</w:t>
      </w:r>
      <w:bookmarkStart w:id="0" w:name="_bnt1sn8sv6im" w:colFirst="0" w:colLast="0"/>
      <w:bookmarkEnd w:id="0"/>
    </w:p>
    <w:p w14:paraId="29A81C6E" w14:textId="10A980C4" w:rsidR="000773FB" w:rsidRPr="007D43FC" w:rsidRDefault="00D4178E" w:rsidP="007A177E">
      <w:pPr>
        <w:pStyle w:val="Caption"/>
        <w:bidi/>
        <w:spacing w:line="360" w:lineRule="auto"/>
        <w:jc w:val="both"/>
        <w:rPr>
          <w:rFonts w:asciiTheme="majorHAnsi" w:hAnsiTheme="majorHAnsi" w:cs="B Nazanin"/>
          <w:color w:val="auto"/>
          <w:sz w:val="28"/>
          <w:szCs w:val="28"/>
        </w:rPr>
      </w:pPr>
      <w:r w:rsidRPr="007D43FC">
        <w:rPr>
          <w:rFonts w:asciiTheme="majorHAnsi" w:hAnsiTheme="majorHAnsi" w:cs="B Nazanin"/>
          <w:noProof/>
          <w:color w:val="auto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FC3297" wp14:editId="0825514F">
                <wp:simplePos x="0" y="0"/>
                <wp:positionH relativeFrom="column">
                  <wp:posOffset>590550</wp:posOffset>
                </wp:positionH>
                <wp:positionV relativeFrom="paragraph">
                  <wp:posOffset>2788285</wp:posOffset>
                </wp:positionV>
                <wp:extent cx="4762500" cy="635"/>
                <wp:effectExtent l="0" t="0" r="0" b="0"/>
                <wp:wrapTopAndBottom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630686" w14:textId="1CB5FA18" w:rsidR="00D4178E" w:rsidRPr="002E505B" w:rsidRDefault="00900951" w:rsidP="00900951">
                            <w:pPr>
                              <w:pStyle w:val="Caption"/>
                              <w:bidi/>
                              <w:spacing w:line="360" w:lineRule="auto"/>
                              <w:jc w:val="center"/>
                              <w:rPr>
                                <w:rFonts w:asciiTheme="majorHAnsi" w:hAnsiTheme="majorHAnsi"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bidi="fa-IR"/>
                              </w:rPr>
                            </w:pPr>
                            <w:r w:rsidRPr="002E505B">
                              <w:rPr>
                                <w:rFonts w:asciiTheme="majorHAnsi" w:hAnsiTheme="majorHAnsi"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تصویر7: لوگوری رزپبری پا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FC3297" id="Text Box 48" o:spid="_x0000_s1057" type="#_x0000_t202" style="position:absolute;left:0;text-align:left;margin-left:46.5pt;margin-top:219.55pt;width:375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vJhGgIAAD8EAAAOAAAAZHJzL2Uyb0RvYy54bWysU8Fu2zAMvQ/YPwi6L07SNSu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" stroked="f">
                <v:textbox style="mso-fit-shape-to-text:t" inset="0,0,0,0">
                  <w:txbxContent>
                    <w:p w14:paraId="50630686" w14:textId="1CB5FA18" w:rsidR="00D4178E" w:rsidRPr="002E505B" w:rsidRDefault="00900951" w:rsidP="00900951">
                      <w:pPr>
                        <w:pStyle w:val="Caption"/>
                        <w:bidi/>
                        <w:spacing w:line="360" w:lineRule="auto"/>
                        <w:jc w:val="center"/>
                        <w:rPr>
                          <w:rFonts w:asciiTheme="majorHAnsi" w:hAnsiTheme="majorHAnsi" w:cs="B Nazanin"/>
                          <w:i w:val="0"/>
                          <w:iCs w:val="0"/>
                          <w:color w:val="auto"/>
                          <w:sz w:val="22"/>
                          <w:szCs w:val="22"/>
                          <w:lang w:bidi="fa-IR"/>
                        </w:rPr>
                      </w:pPr>
                      <w:r w:rsidRPr="002E505B">
                        <w:rPr>
                          <w:rFonts w:asciiTheme="majorHAnsi" w:hAnsiTheme="majorHAnsi"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تصویر7: لوگوری رزپبری پای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0010C137" w14:textId="3B23BDDA" w:rsidR="000773FB" w:rsidRPr="007D43FC" w:rsidRDefault="004C37B2" w:rsidP="007A177E">
      <w:pPr>
        <w:pStyle w:val="Heading3"/>
        <w:bidi/>
        <w:spacing w:line="360" w:lineRule="auto"/>
        <w:jc w:val="both"/>
        <w:rPr>
          <w:rFonts w:asciiTheme="majorHAnsi" w:hAnsiTheme="majorHAnsi" w:cs="B Nazanin"/>
          <w:b/>
          <w:bCs/>
          <w:color w:val="auto"/>
        </w:rPr>
      </w:pPr>
      <w:bookmarkStart w:id="1" w:name="_sjhhxggpulv" w:colFirst="0" w:colLast="0"/>
      <w:bookmarkEnd w:id="1"/>
      <w:r w:rsidRPr="007D43FC">
        <w:rPr>
          <w:rFonts w:asciiTheme="majorHAnsi" w:hAnsiTheme="majorHAnsi" w:cs="B Nazanin"/>
          <w:noProof/>
          <w:color w:val="auto"/>
        </w:rPr>
        <w:drawing>
          <wp:anchor distT="114300" distB="114300" distL="114300" distR="114300" simplePos="0" relativeHeight="251663360" behindDoc="0" locked="0" layoutInCell="1" hidden="0" allowOverlap="1" wp14:anchorId="63FAA069" wp14:editId="77375BF7">
            <wp:simplePos x="0" y="0"/>
            <wp:positionH relativeFrom="column">
              <wp:posOffset>1760220</wp:posOffset>
            </wp:positionH>
            <wp:positionV relativeFrom="paragraph">
              <wp:posOffset>669290</wp:posOffset>
            </wp:positionV>
            <wp:extent cx="2598420" cy="1512570"/>
            <wp:effectExtent l="0" t="0" r="0" b="0"/>
            <wp:wrapTopAndBottom distT="114300" distB="114300"/>
            <wp:docPr id="1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98420" cy="15125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73FB" w:rsidRPr="007D43FC">
        <w:rPr>
          <w:rFonts w:asciiTheme="majorHAnsi" w:hAnsiTheme="majorHAnsi" w:cs="B Nazanin"/>
          <w:b/>
          <w:bCs/>
          <w:color w:val="auto"/>
          <w:rtl/>
        </w:rPr>
        <w:t xml:space="preserve">نصب </w:t>
      </w:r>
      <w:r w:rsidR="000773FB" w:rsidRPr="007D43FC">
        <w:rPr>
          <w:rFonts w:asciiTheme="majorHAnsi" w:hAnsiTheme="majorHAnsi" w:cs="B Nazanin"/>
          <w:b/>
          <w:bCs/>
          <w:color w:val="auto"/>
        </w:rPr>
        <w:t>Raspbian</w:t>
      </w:r>
    </w:p>
    <w:p w14:paraId="1BB77B43" w14:textId="307F33B6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  <w:lang w:val="en-US" w:bidi="fa-IR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برای شروع به استفاده از برد </w:t>
      </w:r>
      <w:r w:rsidRPr="007D43FC">
        <w:rPr>
          <w:rFonts w:asciiTheme="majorHAnsi" w:hAnsiTheme="majorHAnsi" w:cs="B Nazanin"/>
          <w:sz w:val="28"/>
          <w:szCs w:val="28"/>
        </w:rPr>
        <w:t>Raspberry 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نیاز به نصب سیستم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عامل روی آن داریم. در این قسمت توضیح می‌دهیم که چگونه سیستم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عامل </w:t>
      </w:r>
      <w:r w:rsidRPr="007D43FC">
        <w:rPr>
          <w:rFonts w:asciiTheme="majorHAnsi" w:hAnsiTheme="majorHAnsi" w:cs="B Nazanin"/>
          <w:sz w:val="28"/>
          <w:szCs w:val="28"/>
        </w:rPr>
        <w:t>Raspbian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ا روی برد </w:t>
      </w:r>
      <w:r w:rsidRPr="007D43FC">
        <w:rPr>
          <w:rFonts w:asciiTheme="majorHAnsi" w:hAnsiTheme="majorHAnsi" w:cs="B Nazanin"/>
          <w:sz w:val="28"/>
          <w:szCs w:val="28"/>
        </w:rPr>
        <w:t>Raspberry 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نصب کنیم.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  <w:rtl/>
        </w:rPr>
        <w:t>برای این کار به یک کارت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 حافظه‌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</w:rPr>
        <w:t>microSD</w:t>
      </w:r>
      <w:r w:rsidRPr="007D43FC">
        <w:rPr>
          <w:rFonts w:asciiTheme="majorHAnsi" w:hAnsiTheme="majorHAnsi" w:cs="B Nazanin"/>
          <w:sz w:val="28"/>
          <w:szCs w:val="28"/>
          <w:rtl/>
        </w:rPr>
        <w:t>، موس، کیبورد، مانیتور و منبع برق نیاز داری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م. کابل </w:t>
      </w:r>
      <w:r w:rsidR="004C37B2" w:rsidRPr="007D43FC">
        <w:rPr>
          <w:rFonts w:asciiTheme="majorHAnsi" w:hAnsiTheme="majorHAnsi" w:cs="B Nazanin"/>
          <w:sz w:val="28"/>
          <w:szCs w:val="28"/>
        </w:rPr>
        <w:t xml:space="preserve"> </w:t>
      </w:r>
      <w:r w:rsidR="004C37B2" w:rsidRPr="007D43FC">
        <w:rPr>
          <w:rFonts w:asciiTheme="majorHAnsi" w:hAnsiTheme="majorHAnsi" w:cs="B Nazanin"/>
          <w:sz w:val="28"/>
          <w:szCs w:val="28"/>
          <w:lang w:val="en-US"/>
        </w:rPr>
        <w:t>USB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>موس و کیبورد را به طور مستقیم به</w:t>
      </w:r>
      <w:r w:rsidR="004C37B2" w:rsidRPr="007D43FC">
        <w:rPr>
          <w:rFonts w:asciiTheme="majorHAnsi" w:hAnsiTheme="majorHAnsi" w:cs="B Nazanin"/>
          <w:sz w:val="28"/>
          <w:szCs w:val="28"/>
        </w:rPr>
        <w:t xml:space="preserve"> </w:t>
      </w:r>
      <w:r w:rsidR="004C37B2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پورت </w:t>
      </w:r>
      <w:r w:rsidR="004C37B2" w:rsidRPr="007D43FC">
        <w:rPr>
          <w:rFonts w:asciiTheme="majorHAnsi" w:hAnsiTheme="majorHAnsi" w:cs="B Nazanin"/>
          <w:sz w:val="28"/>
          <w:szCs w:val="28"/>
          <w:lang w:val="en-US" w:bidi="fa-IR"/>
        </w:rPr>
        <w:t>USB</w:t>
      </w:r>
      <w:r w:rsidR="004C37B2" w:rsidRPr="007D43FC">
        <w:rPr>
          <w:rFonts w:asciiTheme="majorHAnsi" w:hAnsiTheme="majorHAnsi" w:cs="B Nazanin"/>
          <w:sz w:val="28"/>
          <w:szCs w:val="28"/>
          <w:rtl/>
        </w:rPr>
        <w:t xml:space="preserve"> برد رزپ‌بری نصب می‌کنیم.</w:t>
      </w:r>
      <w:r w:rsidR="00A74664" w:rsidRPr="007D43FC">
        <w:rPr>
          <w:rFonts w:asciiTheme="majorHAnsi" w:hAnsiTheme="majorHAnsi" w:cs="B Nazanin"/>
          <w:sz w:val="28"/>
          <w:szCs w:val="28"/>
        </w:rPr>
        <w:t xml:space="preserve"> </w:t>
      </w:r>
      <w:r w:rsidR="00A74664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همچنین با استفاده از یک کابل </w:t>
      </w:r>
      <w:r w:rsidR="00A74664" w:rsidRPr="007D43FC">
        <w:rPr>
          <w:rFonts w:asciiTheme="majorHAnsi" w:hAnsiTheme="majorHAnsi" w:cs="B Nazanin"/>
          <w:sz w:val="28"/>
          <w:szCs w:val="28"/>
          <w:lang w:val="en-US" w:bidi="fa-IR"/>
        </w:rPr>
        <w:t>HDMI</w:t>
      </w:r>
      <w:r w:rsidR="00A74664" w:rsidRPr="007D43FC">
        <w:rPr>
          <w:rFonts w:asciiTheme="majorHAnsi" w:hAnsiTheme="majorHAnsi" w:cs="B Nazanin"/>
          <w:sz w:val="28"/>
          <w:szCs w:val="28"/>
          <w:rtl/>
          <w:lang w:val="en-US" w:bidi="fa-IR"/>
        </w:rPr>
        <w:t xml:space="preserve"> یک مانیتور یا تلویزیون را </w:t>
      </w:r>
      <w:r w:rsidR="00A74664" w:rsidRPr="007D43FC">
        <w:rPr>
          <w:rFonts w:asciiTheme="majorHAnsi" w:hAnsiTheme="majorHAnsi" w:cs="B Nazanin"/>
          <w:sz w:val="28"/>
          <w:szCs w:val="28"/>
          <w:rtl/>
          <w:lang w:val="en-US" w:bidi="fa-IR"/>
        </w:rPr>
        <w:lastRenderedPageBreak/>
        <w:t>به برد متصل می‌کنیم. با یک کابل شارژ گوشی نیز برد را به برق شهر وصل کردیم تا توان مصرفی آن را تامین کند.</w:t>
      </w:r>
    </w:p>
    <w:p w14:paraId="1AEF9E44" w14:textId="77777777" w:rsidR="00A74664" w:rsidRPr="007D43FC" w:rsidRDefault="00A74664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  <w:lang w:val="en-US" w:bidi="fa-IR"/>
        </w:rPr>
      </w:pPr>
    </w:p>
    <w:p w14:paraId="43900366" w14:textId="158AE3EA" w:rsidR="00D4178E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مرحله ۱: دانلود </w:t>
      </w:r>
      <w:r w:rsidRPr="007D43FC">
        <w:rPr>
          <w:rFonts w:asciiTheme="majorHAnsi" w:hAnsiTheme="majorHAnsi" w:cs="B Nazanin"/>
          <w:sz w:val="28"/>
          <w:szCs w:val="28"/>
        </w:rPr>
        <w:t>Raspbian</w:t>
      </w:r>
    </w:p>
    <w:p w14:paraId="3AB8C8B5" w14:textId="6D24FB02" w:rsidR="00D4178E" w:rsidRPr="007D43FC" w:rsidRDefault="000773FB" w:rsidP="00900951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باید به </w:t>
      </w:r>
      <w:hyperlink r:id="rId18">
        <w:r w:rsidRPr="007D43FC">
          <w:rPr>
            <w:rFonts w:asciiTheme="majorHAnsi" w:hAnsiTheme="majorHAnsi" w:cs="B Nazanin"/>
            <w:sz w:val="28"/>
            <w:szCs w:val="28"/>
            <w:rtl/>
          </w:rPr>
          <w:t>این</w:t>
        </w:r>
      </w:hyperlink>
      <w:r w:rsidRPr="007D43FC">
        <w:rPr>
          <w:rFonts w:asciiTheme="majorHAnsi" w:hAnsiTheme="majorHAnsi" w:cs="B Nazanin"/>
          <w:sz w:val="28"/>
          <w:szCs w:val="28"/>
          <w:rtl/>
        </w:rPr>
        <w:t xml:space="preserve"> سایت برویم و </w:t>
      </w:r>
      <w:r w:rsidRPr="007D43FC">
        <w:rPr>
          <w:rFonts w:asciiTheme="majorHAnsi" w:hAnsiTheme="majorHAnsi" w:cs="B Nazanin"/>
          <w:sz w:val="28"/>
          <w:szCs w:val="28"/>
        </w:rPr>
        <w:t>Disk Image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یستم عامل </w:t>
      </w:r>
      <w:r w:rsidRPr="007D43FC">
        <w:rPr>
          <w:rFonts w:asciiTheme="majorHAnsi" w:hAnsiTheme="majorHAnsi" w:cs="B Nazanin"/>
          <w:sz w:val="28"/>
          <w:szCs w:val="28"/>
        </w:rPr>
        <w:t>Raspbian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ا دانلود کنیم.</w:t>
      </w:r>
      <w:r w:rsidR="00D4178E" w:rsidRPr="007D43FC">
        <w:rPr>
          <w:rFonts w:asciiTheme="majorHAnsi" w:hAnsiTheme="majorHAnsi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E496B3" wp14:editId="6CCBC2A1">
                <wp:simplePos x="0" y="0"/>
                <wp:positionH relativeFrom="column">
                  <wp:posOffset>-18415</wp:posOffset>
                </wp:positionH>
                <wp:positionV relativeFrom="paragraph">
                  <wp:posOffset>1797050</wp:posOffset>
                </wp:positionV>
                <wp:extent cx="5943600" cy="635"/>
                <wp:effectExtent l="0" t="0" r="0" b="0"/>
                <wp:wrapTopAndBottom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122909" w14:textId="7EF7DD7D" w:rsidR="00D4178E" w:rsidRPr="002E505B" w:rsidRDefault="00900951" w:rsidP="00900951">
                            <w:pPr>
                              <w:pStyle w:val="Caption"/>
                              <w:bidi/>
                              <w:spacing w:line="360" w:lineRule="auto"/>
                              <w:jc w:val="center"/>
                              <w:rPr>
                                <w:rFonts w:asciiTheme="majorHAnsi" w:hAnsiTheme="majorHAnsi"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val="en-US" w:bidi="fa-IR"/>
                              </w:rPr>
                            </w:pPr>
                            <w:r w:rsidRPr="002E505B">
                              <w:rPr>
                                <w:rFonts w:asciiTheme="majorHAnsi" w:hAnsiTheme="majorHAnsi"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 xml:space="preserve">تصویر </w:t>
                            </w:r>
                            <w:r w:rsidRPr="002E505B">
                              <w:rPr>
                                <w:rFonts w:asciiTheme="majorHAnsi" w:hAnsiTheme="majorHAnsi"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 xml:space="preserve">8: لینکهای دانلود </w:t>
                            </w:r>
                            <w:r w:rsidR="002E505B" w:rsidRPr="002E505B">
                              <w:rPr>
                                <w:rFonts w:asciiTheme="majorHAnsi" w:hAnsiTheme="majorHAnsi"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raspb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E496B3" id="Text Box 49" o:spid="_x0000_s1058" type="#_x0000_t202" style="position:absolute;left:0;text-align:left;margin-left:-1.45pt;margin-top:141.5pt;width:468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" stroked="f">
                <v:textbox style="mso-fit-shape-to-text:t" inset="0,0,0,0">
                  <w:txbxContent>
                    <w:p w14:paraId="57122909" w14:textId="7EF7DD7D" w:rsidR="00D4178E" w:rsidRPr="002E505B" w:rsidRDefault="00900951" w:rsidP="00900951">
                      <w:pPr>
                        <w:pStyle w:val="Caption"/>
                        <w:bidi/>
                        <w:spacing w:line="360" w:lineRule="auto"/>
                        <w:jc w:val="center"/>
                        <w:rPr>
                          <w:rFonts w:asciiTheme="majorHAnsi" w:hAnsiTheme="majorHAnsi" w:cs="B Nazanin"/>
                          <w:i w:val="0"/>
                          <w:iCs w:val="0"/>
                          <w:color w:val="auto"/>
                          <w:sz w:val="22"/>
                          <w:szCs w:val="22"/>
                          <w:lang w:val="en-US" w:bidi="fa-IR"/>
                        </w:rPr>
                      </w:pPr>
                      <w:r w:rsidRPr="002E505B">
                        <w:rPr>
                          <w:rFonts w:asciiTheme="majorHAnsi" w:hAnsiTheme="majorHAnsi"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 xml:space="preserve">تصویر </w:t>
                      </w:r>
                      <w:r w:rsidRPr="002E505B">
                        <w:rPr>
                          <w:rFonts w:asciiTheme="majorHAnsi" w:hAnsiTheme="majorHAnsi"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 xml:space="preserve">8: لینکهای دانلود </w:t>
                      </w:r>
                      <w:r w:rsidR="002E505B" w:rsidRPr="002E505B">
                        <w:rPr>
                          <w:rFonts w:asciiTheme="majorHAnsi" w:hAnsiTheme="majorHAnsi" w:cs="B Nazani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raspbie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D43FC">
        <w:rPr>
          <w:rFonts w:asciiTheme="majorHAnsi" w:hAnsiTheme="majorHAnsi" w:cs="B Nazanin"/>
          <w:noProof/>
          <w:sz w:val="28"/>
          <w:szCs w:val="28"/>
        </w:rPr>
        <w:drawing>
          <wp:anchor distT="114300" distB="114300" distL="114300" distR="114300" simplePos="0" relativeHeight="251664384" behindDoc="0" locked="0" layoutInCell="1" hidden="0" allowOverlap="1" wp14:anchorId="1AB15530" wp14:editId="586DDA0D">
            <wp:simplePos x="0" y="0"/>
            <wp:positionH relativeFrom="column">
              <wp:posOffset>-19049</wp:posOffset>
            </wp:positionH>
            <wp:positionV relativeFrom="paragraph">
              <wp:posOffset>203788</wp:posOffset>
            </wp:positionV>
            <wp:extent cx="5943600" cy="1536700"/>
            <wp:effectExtent l="0" t="0" r="0" b="6350"/>
            <wp:wrapTopAndBottom distT="114300" distB="114300"/>
            <wp:docPr id="6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269F47" w14:textId="2556682C" w:rsidR="000773FB" w:rsidRPr="007D43FC" w:rsidRDefault="008E3C98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9EFDCE" wp14:editId="7EE722F7">
                <wp:simplePos x="0" y="0"/>
                <wp:positionH relativeFrom="margin">
                  <wp:align>center</wp:align>
                </wp:positionH>
                <wp:positionV relativeFrom="paragraph">
                  <wp:posOffset>3717925</wp:posOffset>
                </wp:positionV>
                <wp:extent cx="4591050" cy="635"/>
                <wp:effectExtent l="0" t="0" r="0" b="8255"/>
                <wp:wrapTopAndBottom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921B9E" w14:textId="60EF49CD" w:rsidR="008E3C98" w:rsidRPr="002E505B" w:rsidRDefault="008E3C98" w:rsidP="008E3C98">
                            <w:pPr>
                              <w:pStyle w:val="Caption"/>
                              <w:bidi/>
                              <w:jc w:val="center"/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تصو</w:t>
                            </w:r>
                            <w:r w:rsidRP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ر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: 9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نما</w:t>
                            </w:r>
                            <w:r w:rsidRP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یی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از برنامه‌</w:t>
                            </w:r>
                            <w:r w:rsidRP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ی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bidi="fa-IR"/>
                              </w:rPr>
                              <w:t>Win32 Disk Im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9EFDCE" id="Text Box 51" o:spid="_x0000_s1059" type="#_x0000_t202" style="position:absolute;left:0;text-align:left;margin-left:0;margin-top:292.75pt;width:361.5pt;height:.05pt;z-index:2516725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" stroked="f">
                <v:textbox style="mso-fit-shape-to-text:t" inset="0,0,0,0">
                  <w:txbxContent>
                    <w:p w14:paraId="04921B9E" w14:textId="60EF49CD" w:rsidR="008E3C98" w:rsidRPr="002E505B" w:rsidRDefault="008E3C98" w:rsidP="008E3C98">
                      <w:pPr>
                        <w:pStyle w:val="Caption"/>
                        <w:bidi/>
                        <w:jc w:val="center"/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تصو</w:t>
                      </w:r>
                      <w:r w:rsidRP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ی</w:t>
                      </w:r>
                      <w:r w:rsid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ر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: 9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نما</w:t>
                      </w:r>
                      <w:r w:rsidRP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یی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 xml:space="preserve"> از برنامه‌</w:t>
                      </w:r>
                      <w:r w:rsidRP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ی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 xml:space="preserve"> 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lang w:bidi="fa-IR"/>
                        </w:rPr>
                        <w:t>Win32 Disk Imager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D43FC">
        <w:rPr>
          <w:rFonts w:asciiTheme="majorHAnsi" w:hAnsiTheme="majorHAnsi" w:cs="B Nazanin"/>
          <w:noProof/>
          <w:sz w:val="28"/>
          <w:szCs w:val="28"/>
        </w:rPr>
        <w:drawing>
          <wp:anchor distT="114300" distB="114300" distL="114300" distR="114300" simplePos="0" relativeHeight="251665408" behindDoc="0" locked="0" layoutInCell="1" hidden="0" allowOverlap="1" wp14:anchorId="31FC2B25" wp14:editId="677B07DE">
            <wp:simplePos x="0" y="0"/>
            <wp:positionH relativeFrom="margin">
              <wp:align>center</wp:align>
            </wp:positionH>
            <wp:positionV relativeFrom="paragraph">
              <wp:posOffset>393700</wp:posOffset>
            </wp:positionV>
            <wp:extent cx="4591050" cy="3190875"/>
            <wp:effectExtent l="0" t="0" r="0" b="9525"/>
            <wp:wrapTopAndBottom distT="114300" distB="11430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190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مرحله ۲: قرار دادن فایل </w:t>
      </w:r>
      <w:r w:rsidR="000773FB" w:rsidRPr="007D43FC">
        <w:rPr>
          <w:rFonts w:asciiTheme="majorHAnsi" w:hAnsiTheme="majorHAnsi" w:cs="B Nazanin"/>
          <w:sz w:val="28"/>
          <w:szCs w:val="28"/>
        </w:rPr>
        <w:t>Disk Image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 xml:space="preserve"> در </w:t>
      </w:r>
      <w:r w:rsidR="000773FB" w:rsidRPr="007D43FC">
        <w:rPr>
          <w:rFonts w:asciiTheme="majorHAnsi" w:hAnsiTheme="majorHAnsi" w:cs="B Nazanin"/>
          <w:sz w:val="28"/>
          <w:szCs w:val="28"/>
        </w:rPr>
        <w:t>microSD</w:t>
      </w:r>
    </w:p>
    <w:p w14:paraId="6048F0B9" w14:textId="3BDECDB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 xml:space="preserve">در ابتدا باید فایل دانلود شده را </w:t>
      </w:r>
      <w:r w:rsidRPr="007D43FC">
        <w:rPr>
          <w:rFonts w:asciiTheme="majorHAnsi" w:hAnsiTheme="majorHAnsi" w:cs="B Nazanin"/>
          <w:sz w:val="28"/>
          <w:szCs w:val="28"/>
        </w:rPr>
        <w:t>unzip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کنیم. سپس فایل با پسوند .</w:t>
      </w:r>
      <w:r w:rsidRPr="007D43FC">
        <w:rPr>
          <w:rFonts w:asciiTheme="majorHAnsi" w:hAnsiTheme="majorHAnsi" w:cs="B Nazanin"/>
          <w:sz w:val="28"/>
          <w:szCs w:val="28"/>
        </w:rPr>
        <w:t>img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ا روی </w:t>
      </w:r>
      <w:r w:rsidRPr="007D43FC">
        <w:rPr>
          <w:rFonts w:asciiTheme="majorHAnsi" w:hAnsiTheme="majorHAnsi" w:cs="B Nazanin"/>
          <w:sz w:val="28"/>
          <w:szCs w:val="28"/>
        </w:rPr>
        <w:t>microS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نویسیم</w:t>
      </w:r>
      <w:r w:rsidR="007A177E">
        <w:rPr>
          <w:rFonts w:asciiTheme="majorHAnsi" w:hAnsiTheme="majorHAnsi" w:cs="B Nazanin" w:hint="cs"/>
          <w:sz w:val="28"/>
          <w:szCs w:val="28"/>
          <w:rtl/>
        </w:rPr>
        <w:t>.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رای این کار در سیستم عامل ویندوز از برنامه‌ی </w:t>
      </w:r>
      <w:hyperlink r:id="rId21">
        <w:r w:rsidRPr="007D43FC">
          <w:rPr>
            <w:rFonts w:asciiTheme="majorHAnsi" w:hAnsiTheme="majorHAnsi" w:cs="B Nazanin"/>
            <w:sz w:val="28"/>
            <w:szCs w:val="28"/>
          </w:rPr>
          <w:t>Win32 Disk Imager</w:t>
        </w:r>
      </w:hyperlink>
      <w:r w:rsidR="007A177E">
        <w:rPr>
          <w:rFonts w:asciiTheme="majorHAnsi" w:hAnsiTheme="majorHAnsi" w:cs="B Nazanin" w:hint="cs"/>
          <w:sz w:val="28"/>
          <w:szCs w:val="28"/>
          <w:rtl/>
        </w:rPr>
        <w:t xml:space="preserve"> و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در مک از برنامه‌ی </w:t>
      </w:r>
      <w:r w:rsidRPr="007D43FC">
        <w:rPr>
          <w:rFonts w:asciiTheme="majorHAnsi" w:hAnsiTheme="majorHAnsi" w:cs="B Nazanin"/>
          <w:sz w:val="28"/>
          <w:szCs w:val="28"/>
        </w:rPr>
        <w:t>disk utility</w:t>
      </w:r>
      <w:commentRangeStart w:id="2"/>
      <w:r w:rsidRPr="007D43FC">
        <w:rPr>
          <w:rFonts w:asciiTheme="majorHAnsi" w:hAnsiTheme="majorHAnsi" w:cs="B Nazanin"/>
          <w:sz w:val="28"/>
          <w:szCs w:val="28"/>
          <w:rtl/>
        </w:rPr>
        <w:t xml:space="preserve"> استفاده می‌کنیم.</w:t>
      </w:r>
      <w:commentRangeEnd w:id="2"/>
      <w:r w:rsidR="002E313B" w:rsidRPr="007D43FC">
        <w:rPr>
          <w:rStyle w:val="CommentReference"/>
          <w:rFonts w:asciiTheme="majorHAnsi" w:hAnsiTheme="majorHAnsi" w:cs="B Nazanin"/>
          <w:sz w:val="28"/>
          <w:szCs w:val="28"/>
          <w:rtl/>
        </w:rPr>
        <w:commentReference w:id="2"/>
      </w:r>
    </w:p>
    <w:p w14:paraId="6947CCA2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</w:p>
    <w:p w14:paraId="0282647B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مرحله ۳: قرار دادن </w:t>
      </w:r>
      <w:r w:rsidRPr="007D43FC">
        <w:rPr>
          <w:rFonts w:asciiTheme="majorHAnsi" w:hAnsiTheme="majorHAnsi" w:cs="B Nazanin"/>
          <w:sz w:val="28"/>
          <w:szCs w:val="28"/>
        </w:rPr>
        <w:t>microS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در </w:t>
      </w:r>
      <w:r w:rsidRPr="007D43FC">
        <w:rPr>
          <w:rFonts w:asciiTheme="majorHAnsi" w:hAnsiTheme="majorHAnsi" w:cs="B Nazanin"/>
          <w:sz w:val="28"/>
          <w:szCs w:val="28"/>
        </w:rPr>
        <w:t>Raspberry 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و روشن کردن آن</w:t>
      </w:r>
    </w:p>
    <w:p w14:paraId="7E0EF360" w14:textId="77777777" w:rsidR="00BC4BFC" w:rsidRDefault="000773FB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پس از روشن کردن مراحل نصب </w:t>
      </w:r>
      <w:r w:rsidRPr="007D43FC">
        <w:rPr>
          <w:rFonts w:asciiTheme="majorHAnsi" w:hAnsiTheme="majorHAnsi" w:cs="B Nazanin"/>
          <w:sz w:val="28"/>
          <w:szCs w:val="28"/>
        </w:rPr>
        <w:t>Raspbian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ه صورت اتومات انجام می‌شود. </w:t>
      </w:r>
      <w:r w:rsidRPr="007D43FC">
        <w:rPr>
          <w:rFonts w:asciiTheme="majorHAnsi" w:hAnsiTheme="majorHAnsi" w:cs="B Nazanin"/>
          <w:sz w:val="28"/>
          <w:szCs w:val="28"/>
        </w:rPr>
        <w:t>username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A74664" w:rsidRPr="007D43FC">
        <w:rPr>
          <w:rFonts w:asciiTheme="majorHAnsi" w:hAnsiTheme="majorHAnsi" w:cs="B Nazanin"/>
          <w:sz w:val="28"/>
          <w:szCs w:val="28"/>
          <w:rtl/>
        </w:rPr>
        <w:t>پیش‌فرض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</w:rPr>
        <w:t>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و </w:t>
      </w:r>
      <w:r w:rsidRPr="007D43FC">
        <w:rPr>
          <w:rFonts w:asciiTheme="majorHAnsi" w:hAnsiTheme="majorHAnsi" w:cs="B Nazanin"/>
          <w:sz w:val="28"/>
          <w:szCs w:val="28"/>
        </w:rPr>
        <w:t>passwor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A74664" w:rsidRPr="007D43FC">
        <w:rPr>
          <w:rFonts w:asciiTheme="majorHAnsi" w:hAnsiTheme="majorHAnsi" w:cs="B Nazanin"/>
          <w:sz w:val="28"/>
          <w:szCs w:val="28"/>
          <w:rtl/>
        </w:rPr>
        <w:t>پیش‌فرض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</w:rPr>
        <w:t>raspberry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می‌باشد.</w:t>
      </w:r>
      <w:r w:rsidR="008E3C98" w:rsidRPr="007D43FC">
        <w:rPr>
          <w:rFonts w:asciiTheme="majorHAnsi" w:hAnsiTheme="majorHAnsi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410375F" wp14:editId="5D85D174">
                <wp:simplePos x="0" y="0"/>
                <wp:positionH relativeFrom="column">
                  <wp:posOffset>552450</wp:posOffset>
                </wp:positionH>
                <wp:positionV relativeFrom="paragraph">
                  <wp:posOffset>3292475</wp:posOffset>
                </wp:positionV>
                <wp:extent cx="4841240" cy="635"/>
                <wp:effectExtent l="0" t="0" r="0" b="0"/>
                <wp:wrapTopAndBottom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12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ADD5CA" w14:textId="482714E2" w:rsidR="008E3C98" w:rsidRPr="002E505B" w:rsidRDefault="008E3C98" w:rsidP="008E3C98">
                            <w:pPr>
                              <w:pStyle w:val="Caption"/>
                              <w:bidi/>
                              <w:jc w:val="center"/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تصو</w:t>
                            </w:r>
                            <w:r w:rsidRP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ی</w:t>
                            </w:r>
                            <w:r w:rsidRPr="002E505B">
                              <w:rPr>
                                <w:rFonts w:cs="B Nazanin" w:hint="eastAsia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ر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 xml:space="preserve"> </w:t>
                            </w:r>
                            <w:r w:rsidR="00A3733F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</w:rPr>
                              <w:t>10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نما</w:t>
                            </w:r>
                            <w:r w:rsidRPr="002E505B">
                              <w:rPr>
                                <w:rFonts w:cs="B Nazanin" w:hint="cs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>یی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rtl/>
                                <w:lang w:bidi="fa-IR"/>
                              </w:rPr>
                              <w:t xml:space="preserve"> از </w:t>
                            </w:r>
                            <w:r w:rsidRPr="002E505B">
                              <w:rPr>
                                <w:rFonts w:cs="B Nazani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  <w:lang w:bidi="fa-IR"/>
                              </w:rPr>
                              <w:t>Raspbi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10375F" id="Text Box 52" o:spid="_x0000_s1060" type="#_x0000_t202" style="position:absolute;left:0;text-align:left;margin-left:43.5pt;margin-top:259.25pt;width:381.2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" stroked="f">
                <v:textbox style="mso-fit-shape-to-text:t" inset="0,0,0,0">
                  <w:txbxContent>
                    <w:p w14:paraId="20ADD5CA" w14:textId="482714E2" w:rsidR="008E3C98" w:rsidRPr="002E505B" w:rsidRDefault="008E3C98" w:rsidP="008E3C98">
                      <w:pPr>
                        <w:pStyle w:val="Caption"/>
                        <w:bidi/>
                        <w:jc w:val="center"/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تصو</w:t>
                      </w:r>
                      <w:r w:rsidRP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ی</w:t>
                      </w:r>
                      <w:r w:rsidRPr="002E505B">
                        <w:rPr>
                          <w:rFonts w:cs="B Nazanin" w:hint="eastAsia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ر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 xml:space="preserve"> </w:t>
                      </w:r>
                      <w:r w:rsidR="00A3733F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</w:rPr>
                        <w:t>10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نما</w:t>
                      </w:r>
                      <w:r w:rsidRPr="002E505B">
                        <w:rPr>
                          <w:rFonts w:cs="B Nazanin" w:hint="cs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>یی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rtl/>
                          <w:lang w:bidi="fa-IR"/>
                        </w:rPr>
                        <w:t xml:space="preserve"> از </w:t>
                      </w:r>
                      <w:r w:rsidRPr="002E505B">
                        <w:rPr>
                          <w:rFonts w:cs="B Nazanin"/>
                          <w:i w:val="0"/>
                          <w:iCs w:val="0"/>
                          <w:color w:val="auto"/>
                          <w:sz w:val="22"/>
                          <w:szCs w:val="22"/>
                          <w:lang w:bidi="fa-IR"/>
                        </w:rPr>
                        <w:t>Raspbia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D43FC">
        <w:rPr>
          <w:rFonts w:asciiTheme="majorHAnsi" w:hAnsiTheme="majorHAnsi" w:cs="B Nazanin"/>
          <w:noProof/>
          <w:sz w:val="28"/>
          <w:szCs w:val="28"/>
        </w:rPr>
        <w:drawing>
          <wp:anchor distT="114300" distB="114300" distL="114300" distR="114300" simplePos="0" relativeHeight="251666432" behindDoc="0" locked="0" layoutInCell="1" hidden="0" allowOverlap="1" wp14:anchorId="2AEB968E" wp14:editId="2AFB8F18">
            <wp:simplePos x="0" y="0"/>
            <wp:positionH relativeFrom="column">
              <wp:posOffset>552450</wp:posOffset>
            </wp:positionH>
            <wp:positionV relativeFrom="paragraph">
              <wp:posOffset>202025</wp:posOffset>
            </wp:positionV>
            <wp:extent cx="4841526" cy="3033713"/>
            <wp:effectExtent l="0" t="0" r="0" b="0"/>
            <wp:wrapTopAndBottom distT="114300" distB="114300"/>
            <wp:docPr id="7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41526" cy="3033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A74664" w:rsidRPr="007D43FC">
        <w:rPr>
          <w:rFonts w:asciiTheme="majorHAnsi" w:hAnsiTheme="majorHAnsi" w:cs="B Nazanin"/>
          <w:sz w:val="28"/>
          <w:szCs w:val="28"/>
          <w:rtl/>
        </w:rPr>
        <w:t xml:space="preserve"> برای استفاده راحت</w:t>
      </w:r>
      <w:r w:rsidR="007A177E">
        <w:rPr>
          <w:rFonts w:asciiTheme="majorHAnsi" w:hAnsiTheme="majorHAnsi" w:cs="B Nazanin" w:hint="cs"/>
          <w:sz w:val="28"/>
          <w:szCs w:val="28"/>
          <w:rtl/>
        </w:rPr>
        <w:t>‌</w:t>
      </w:r>
      <w:r w:rsidR="00A74664" w:rsidRPr="007D43FC">
        <w:rPr>
          <w:rFonts w:asciiTheme="majorHAnsi" w:hAnsiTheme="majorHAnsi" w:cs="B Nazanin"/>
          <w:sz w:val="28"/>
          <w:szCs w:val="28"/>
          <w:rtl/>
        </w:rPr>
        <w:t>تر، پسورد را به 1234 تغییر دادیم.</w:t>
      </w:r>
    </w:p>
    <w:p w14:paraId="4B5025BB" w14:textId="1E9BAAD4" w:rsidR="000773FB" w:rsidRPr="00BC4BFC" w:rsidRDefault="00BC4BFC" w:rsidP="00BC4BFC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  <w:lang w:val="en-US" w:bidi="fa-IR"/>
        </w:rPr>
      </w:pPr>
      <w:r>
        <w:rPr>
          <w:rFonts w:asciiTheme="majorHAnsi" w:hAnsiTheme="majorHAnsi" w:cs="B Nazanin" w:hint="cs"/>
          <w:sz w:val="28"/>
          <w:szCs w:val="28"/>
          <w:rtl/>
        </w:rPr>
        <w:t xml:space="preserve">در نهایت باید برد را به برق متصل کرده و نیز برای راحتی نمایش اطلاعات می‌توان برد را به یک نمایشگر همانند تلویزیون متصل کرد. این کار با استفاده از یک کابل </w:t>
      </w:r>
      <w:r>
        <w:rPr>
          <w:rFonts w:asciiTheme="majorHAnsi" w:hAnsiTheme="majorHAnsi" w:cs="B Nazanin"/>
          <w:sz w:val="28"/>
          <w:szCs w:val="28"/>
          <w:lang w:val="en-US"/>
        </w:rPr>
        <w:t>HDMI</w:t>
      </w:r>
      <w:r>
        <w:rPr>
          <w:rFonts w:asciiTheme="majorHAnsi" w:hAnsiTheme="majorHAnsi" w:cs="B Nazanin" w:hint="cs"/>
          <w:sz w:val="28"/>
          <w:szCs w:val="28"/>
          <w:rtl/>
          <w:lang w:val="en-US" w:bidi="fa-IR"/>
        </w:rPr>
        <w:t xml:space="preserve">که به پورت </w:t>
      </w:r>
      <w:r>
        <w:rPr>
          <w:rFonts w:asciiTheme="majorHAnsi" w:hAnsiTheme="majorHAnsi" w:cs="B Nazanin"/>
          <w:sz w:val="28"/>
          <w:szCs w:val="28"/>
          <w:lang w:val="en-US" w:bidi="fa-IR"/>
        </w:rPr>
        <w:t>HDMI</w:t>
      </w:r>
      <w:r>
        <w:rPr>
          <w:rFonts w:asciiTheme="majorHAnsi" w:hAnsiTheme="majorHAnsi" w:cs="B Nazanin" w:hint="cs"/>
          <w:sz w:val="28"/>
          <w:szCs w:val="28"/>
          <w:rtl/>
          <w:lang w:val="en-US" w:bidi="fa-IR"/>
        </w:rPr>
        <w:t xml:space="preserve"> از برد وصل می‌شود انجام می‌گردد.</w:t>
      </w:r>
    </w:p>
    <w:p w14:paraId="5877EC8D" w14:textId="77777777" w:rsidR="002D06AF" w:rsidRDefault="002D06AF" w:rsidP="002D06AF">
      <w:pPr>
        <w:keepNext/>
        <w:bidi/>
        <w:spacing w:line="360" w:lineRule="auto"/>
        <w:jc w:val="center"/>
      </w:pPr>
      <w:r>
        <w:rPr>
          <w:rFonts w:asciiTheme="majorHAnsi" w:hAnsiTheme="majorHAnsi" w:cs="B Nazanin"/>
          <w:noProof/>
          <w:sz w:val="28"/>
          <w:szCs w:val="28"/>
        </w:rPr>
        <w:lastRenderedPageBreak/>
        <w:drawing>
          <wp:inline distT="0" distB="0" distL="0" distR="0" wp14:anchorId="10C0DC2B" wp14:editId="107C4CE6">
            <wp:extent cx="4942935" cy="25828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002" cy="258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279C" w14:textId="22993640" w:rsidR="00E12E6E" w:rsidRPr="00A3733F" w:rsidRDefault="002D06AF" w:rsidP="002D06AF">
      <w:pPr>
        <w:pStyle w:val="Caption"/>
        <w:bidi/>
        <w:jc w:val="center"/>
        <w:rPr>
          <w:rFonts w:cs="B Nazanin"/>
          <w:i w:val="0"/>
          <w:iCs w:val="0"/>
          <w:color w:val="auto"/>
          <w:sz w:val="22"/>
          <w:szCs w:val="22"/>
          <w:rtl/>
          <w:lang w:val="en-US" w:bidi="fa-IR"/>
        </w:rPr>
      </w:pPr>
      <w:r w:rsidRPr="00A3733F">
        <w:rPr>
          <w:rFonts w:cs="B Nazanin" w:hint="cs"/>
          <w:i w:val="0"/>
          <w:iCs w:val="0"/>
          <w:color w:val="auto"/>
          <w:sz w:val="22"/>
          <w:szCs w:val="22"/>
          <w:rtl/>
        </w:rPr>
        <w:t xml:space="preserve">تصویر </w:t>
      </w:r>
      <w:r w:rsidR="00A3733F">
        <w:rPr>
          <w:rFonts w:cs="B Nazanin" w:hint="cs"/>
          <w:i w:val="0"/>
          <w:iCs w:val="0"/>
          <w:color w:val="auto"/>
          <w:sz w:val="22"/>
          <w:szCs w:val="22"/>
          <w:rtl/>
        </w:rPr>
        <w:t>11</w:t>
      </w:r>
      <w:r w:rsidRPr="00A3733F">
        <w:rPr>
          <w:rFonts w:cs="B Nazanin" w:hint="cs"/>
          <w:i w:val="0"/>
          <w:iCs w:val="0"/>
          <w:color w:val="auto"/>
          <w:sz w:val="22"/>
          <w:szCs w:val="22"/>
          <w:rtl/>
        </w:rPr>
        <w:t xml:space="preserve">: نمایی از </w:t>
      </w:r>
      <w:r w:rsidRPr="00A3733F">
        <w:rPr>
          <w:rFonts w:cs="B Nazanin"/>
          <w:i w:val="0"/>
          <w:iCs w:val="0"/>
          <w:color w:val="auto"/>
          <w:sz w:val="22"/>
          <w:szCs w:val="22"/>
          <w:lang w:val="en-US"/>
        </w:rPr>
        <w:t>Raspbian</w:t>
      </w:r>
      <w:r w:rsidRPr="00A3733F">
        <w:rPr>
          <w:rFonts w:cs="B Nazanin" w:hint="cs"/>
          <w:i w:val="0"/>
          <w:iCs w:val="0"/>
          <w:color w:val="auto"/>
          <w:sz w:val="22"/>
          <w:szCs w:val="22"/>
          <w:rtl/>
          <w:lang w:val="en-US" w:bidi="fa-IR"/>
        </w:rPr>
        <w:t xml:space="preserve"> </w:t>
      </w:r>
      <w:r w:rsidR="00475ECC" w:rsidRPr="00A3733F">
        <w:rPr>
          <w:rFonts w:cs="B Nazanin" w:hint="cs"/>
          <w:i w:val="0"/>
          <w:iCs w:val="0"/>
          <w:color w:val="auto"/>
          <w:sz w:val="22"/>
          <w:szCs w:val="22"/>
          <w:rtl/>
          <w:lang w:val="en-US" w:bidi="fa-IR"/>
        </w:rPr>
        <w:t>متصل شده به تلویزیون</w:t>
      </w:r>
    </w:p>
    <w:p w14:paraId="4E293ABC" w14:textId="624CDD5A" w:rsidR="00475ECC" w:rsidRDefault="00475ECC" w:rsidP="00475ECC">
      <w:pPr>
        <w:bidi/>
        <w:rPr>
          <w:rtl/>
          <w:lang w:val="en-US" w:bidi="fa-IR"/>
        </w:rPr>
      </w:pPr>
    </w:p>
    <w:p w14:paraId="30ECEEEB" w14:textId="63985342" w:rsidR="00BC4BFC" w:rsidRPr="00BC4BFC" w:rsidRDefault="00BC4BFC" w:rsidP="00BC4BFC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  <w:lang w:val="en-US" w:bidi="fa-IR"/>
        </w:rPr>
      </w:pPr>
      <w:r>
        <w:rPr>
          <w:rFonts w:asciiTheme="majorHAnsi" w:hAnsiTheme="majorHAnsi" w:cs="B Nazanin" w:hint="cs"/>
          <w:sz w:val="28"/>
          <w:szCs w:val="28"/>
          <w:rtl/>
        </w:rPr>
        <w:t xml:space="preserve">تصویر مدار کلی ما را که در آن نحوه‌ی اتصال ماژول‌های تشخیص صدا و ضبط تصویر مشخص است می‌توانید در زیر ملاحظه کنید. لازم به ذکر است که دو کابلی که در سمت راست به برد متصل هستند، کابل‌های </w:t>
      </w:r>
      <w:r>
        <w:rPr>
          <w:rFonts w:asciiTheme="majorHAnsi" w:hAnsiTheme="majorHAnsi" w:cs="B Nazanin"/>
          <w:sz w:val="28"/>
          <w:szCs w:val="28"/>
          <w:lang w:val="en-US"/>
        </w:rPr>
        <w:t>USB</w:t>
      </w:r>
      <w:r>
        <w:rPr>
          <w:rFonts w:asciiTheme="majorHAnsi" w:hAnsiTheme="majorHAnsi" w:cs="B Nazanin" w:hint="cs"/>
          <w:sz w:val="28"/>
          <w:szCs w:val="28"/>
          <w:rtl/>
          <w:lang w:val="en-US" w:bidi="fa-IR"/>
        </w:rPr>
        <w:t xml:space="preserve"> مربوط به ماوس و کیبورد هستند که بتوان با این برد و سیستم‌عامل کار کرد.</w:t>
      </w:r>
    </w:p>
    <w:p w14:paraId="39D4B9E9" w14:textId="77777777" w:rsidR="00BC4BFC" w:rsidRDefault="00BC4BFC" w:rsidP="00BC4BFC">
      <w:pPr>
        <w:bidi/>
        <w:rPr>
          <w:rtl/>
          <w:lang w:val="en-US" w:bidi="fa-IR"/>
        </w:rPr>
      </w:pPr>
    </w:p>
    <w:p w14:paraId="3C27295A" w14:textId="77777777" w:rsidR="00475ECC" w:rsidRDefault="00475ECC" w:rsidP="00475ECC">
      <w:pPr>
        <w:keepNext/>
        <w:bidi/>
        <w:jc w:val="center"/>
      </w:pPr>
      <w:r>
        <w:rPr>
          <w:noProof/>
          <w:lang w:val="en-US" w:bidi="fa-IR"/>
        </w:rPr>
        <w:drawing>
          <wp:inline distT="0" distB="0" distL="0" distR="0" wp14:anchorId="7B2D2FFB" wp14:editId="09EC912F">
            <wp:extent cx="4848045" cy="28637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547" cy="286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BDFFF" w14:textId="729D8893" w:rsidR="00475ECC" w:rsidRPr="00A3733F" w:rsidRDefault="00475ECC" w:rsidP="00475ECC">
      <w:pPr>
        <w:pStyle w:val="Caption"/>
        <w:bidi/>
        <w:jc w:val="center"/>
        <w:rPr>
          <w:rFonts w:cs="B Nazanin"/>
          <w:i w:val="0"/>
          <w:iCs w:val="0"/>
          <w:color w:val="auto"/>
          <w:sz w:val="22"/>
          <w:szCs w:val="22"/>
          <w:rtl/>
          <w:lang w:val="en-US" w:bidi="fa-IR"/>
        </w:rPr>
      </w:pPr>
      <w:r w:rsidRPr="00A3733F">
        <w:rPr>
          <w:rFonts w:cs="B Nazanin" w:hint="cs"/>
          <w:i w:val="0"/>
          <w:iCs w:val="0"/>
          <w:color w:val="auto"/>
          <w:sz w:val="22"/>
          <w:szCs w:val="22"/>
          <w:rtl/>
        </w:rPr>
        <w:t xml:space="preserve">تصویر </w:t>
      </w:r>
      <w:r w:rsidR="00A3733F" w:rsidRPr="00A3733F">
        <w:rPr>
          <w:rFonts w:cs="B Nazanin" w:hint="cs"/>
          <w:i w:val="0"/>
          <w:iCs w:val="0"/>
          <w:color w:val="auto"/>
          <w:sz w:val="22"/>
          <w:szCs w:val="22"/>
          <w:rtl/>
        </w:rPr>
        <w:t>12</w:t>
      </w:r>
      <w:r w:rsidRPr="00A3733F">
        <w:rPr>
          <w:rFonts w:cs="B Nazanin" w:hint="cs"/>
          <w:i w:val="0"/>
          <w:iCs w:val="0"/>
          <w:color w:val="auto"/>
          <w:sz w:val="22"/>
          <w:szCs w:val="22"/>
          <w:rtl/>
        </w:rPr>
        <w:t>: شکل کامل مدار تشخیص و ضبط صدا و تصویر</w:t>
      </w:r>
    </w:p>
    <w:p w14:paraId="3F7F2FD1" w14:textId="77777777" w:rsidR="00475ECC" w:rsidRPr="00475ECC" w:rsidRDefault="00475ECC" w:rsidP="00475ECC">
      <w:pPr>
        <w:bidi/>
        <w:rPr>
          <w:rtl/>
          <w:lang w:val="en-US" w:bidi="fa-IR"/>
        </w:rPr>
      </w:pPr>
    </w:p>
    <w:p w14:paraId="5CC44395" w14:textId="77777777" w:rsidR="000773FB" w:rsidRPr="007D43FC" w:rsidRDefault="000773FB" w:rsidP="007A177E">
      <w:pPr>
        <w:pStyle w:val="Heading2"/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</w:rPr>
      </w:pPr>
      <w:bookmarkStart w:id="3" w:name="_kkmta1w8d01q" w:colFirst="0" w:colLast="0"/>
      <w:bookmarkEnd w:id="3"/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lastRenderedPageBreak/>
        <w:t>ماژول ها</w:t>
      </w:r>
    </w:p>
    <w:p w14:paraId="7061A45C" w14:textId="77777777" w:rsidR="000773FB" w:rsidRPr="007D43FC" w:rsidRDefault="000773FB" w:rsidP="007A177E">
      <w:pPr>
        <w:numPr>
          <w:ilvl w:val="0"/>
          <w:numId w:val="9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ماژول تشخیص صدا:</w:t>
      </w:r>
    </w:p>
    <w:p w14:paraId="6CEB5993" w14:textId="7EBF532B" w:rsidR="000773FB" w:rsidRPr="007D43FC" w:rsidRDefault="000773FB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کد این بخش در </w:t>
      </w:r>
      <w:r w:rsidR="004F4F22">
        <w:rPr>
          <w:rFonts w:asciiTheme="majorHAnsi" w:hAnsiTheme="majorHAnsi" w:cs="B Nazanin" w:hint="cs"/>
          <w:sz w:val="28"/>
          <w:szCs w:val="28"/>
          <w:rtl/>
        </w:rPr>
        <w:t>مخزن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موجود است.</w:t>
      </w:r>
      <w:r w:rsidR="008E3C98" w:rsidRPr="007D43FC">
        <w:rPr>
          <w:rFonts w:asciiTheme="majorHAnsi" w:hAnsiTheme="majorHAnsi" w:cs="B Nazanin"/>
          <w:sz w:val="28"/>
          <w:szCs w:val="28"/>
          <w:rtl/>
        </w:rPr>
        <w:t xml:space="preserve"> اما اینجا نیز کد ماژول صدا را آورده و توضیح می</w:t>
      </w:r>
      <w:r w:rsidR="004F4F22">
        <w:rPr>
          <w:rFonts w:asciiTheme="majorHAnsi" w:hAnsiTheme="majorHAnsi" w:cs="B Nazanin" w:hint="cs"/>
          <w:sz w:val="28"/>
          <w:szCs w:val="28"/>
          <w:rtl/>
        </w:rPr>
        <w:t>‌</w:t>
      </w:r>
      <w:r w:rsidR="008E3C98" w:rsidRPr="007D43FC">
        <w:rPr>
          <w:rFonts w:asciiTheme="majorHAnsi" w:hAnsiTheme="majorHAnsi" w:cs="B Nazanin"/>
          <w:sz w:val="28"/>
          <w:szCs w:val="28"/>
          <w:rtl/>
        </w:rPr>
        <w:t>دهیم:</w:t>
      </w:r>
    </w:p>
    <w:p w14:paraId="35BED388" w14:textId="3EDE5ED9" w:rsidR="008471C3" w:rsidRPr="007D43FC" w:rsidRDefault="008471C3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  <w:rtl/>
          <w:lang w:val="en-US" w:bidi="fa-IR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ابتدا کتابخانه‌های مورد نیاز را در پایتون نصب می</w:t>
      </w:r>
      <w:r w:rsidR="004F4F22">
        <w:rPr>
          <w:rFonts w:asciiTheme="majorHAnsi" w:hAnsiTheme="majorHAnsi" w:cs="B Nazanin" w:hint="cs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کنیم. این کار مانند نصب هر کتابخانه دیگر با استفاده از مثلا </w:t>
      </w:r>
      <w:r w:rsidRPr="007D43FC">
        <w:rPr>
          <w:rFonts w:asciiTheme="majorHAnsi" w:hAnsiTheme="majorHAnsi" w:cs="B Nazanin"/>
          <w:sz w:val="28"/>
          <w:szCs w:val="28"/>
          <w:lang w:val="en-US"/>
        </w:rPr>
        <w:t>pip</w:t>
      </w:r>
      <w:r w:rsidRPr="007D43FC">
        <w:rPr>
          <w:rFonts w:asciiTheme="majorHAnsi" w:hAnsiTheme="majorHAnsi" w:cs="B Nazanin"/>
          <w:sz w:val="28"/>
          <w:szCs w:val="28"/>
          <w:rtl/>
          <w:lang w:val="en-US" w:bidi="fa-IR"/>
        </w:rPr>
        <w:t xml:space="preserve"> در پایتون صورت می</w:t>
      </w:r>
      <w:r w:rsidR="004F4F22">
        <w:rPr>
          <w:rFonts w:asciiTheme="majorHAnsi" w:hAnsiTheme="majorHAnsi" w:cs="B Nazanin" w:hint="cs"/>
          <w:sz w:val="28"/>
          <w:szCs w:val="28"/>
          <w:rtl/>
          <w:lang w:val="en-US" w:bidi="fa-IR"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  <w:lang w:val="en-US" w:bidi="fa-IR"/>
        </w:rPr>
        <w:t>گیرد.</w:t>
      </w:r>
    </w:p>
    <w:p w14:paraId="52A4C7F6" w14:textId="77777777" w:rsidR="008471C3" w:rsidRPr="007D43FC" w:rsidRDefault="00C107F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Theme="majorHAnsi" w:eastAsia="Times New Roman" w:hAnsiTheme="majorHAnsi" w:cs="B Nazanin"/>
          <w:sz w:val="28"/>
          <w:szCs w:val="28"/>
          <w:rtl/>
          <w:lang w:val="en-US"/>
        </w:rPr>
      </w:pP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 xml:space="preserve">import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 xml:space="preserve">RPi.GPIO 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 xml:space="preserve">as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GPIO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 xml:space="preserve">import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time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</w:r>
    </w:p>
    <w:p w14:paraId="3D9BEABB" w14:textId="01009ED6" w:rsidR="008471C3" w:rsidRPr="007D43FC" w:rsidRDefault="008471C3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>سپس پورت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>ها را تنظیم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کنیم. برای اینکار از حالت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BCM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استفاده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کنیم و مود برد را روی این حالت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گذاریم. سپس برای هر سیگنال یک پورت تعیین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کنیم. برای صدا به پورت 17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lang w:val="en-US" w:bidi="fa-IR"/>
        </w:rPr>
        <w:t xml:space="preserve"> 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که یکی از پورت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های ورودی رزپبری پای است متصل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شویم.</w:t>
      </w:r>
    </w:p>
    <w:p w14:paraId="2FF0C8C2" w14:textId="30FB0FF2" w:rsidR="008471C3" w:rsidRPr="007D43FC" w:rsidRDefault="00C107F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Theme="majorHAnsi" w:eastAsia="Times New Roman" w:hAnsiTheme="majorHAnsi" w:cs="B Nazanin"/>
          <w:sz w:val="28"/>
          <w:szCs w:val="28"/>
          <w:rtl/>
          <w:lang w:val="en-US"/>
        </w:rPr>
      </w:pP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t>#GPIO SETUP</w:t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sound = 17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t>#set pin modes</w:t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GPIO.setmode</w:t>
      </w:r>
      <w:commentRangeStart w:id="4"/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(GPIO.BCM)</w:t>
      </w:r>
      <w:commentRangeEnd w:id="4"/>
      <w:r w:rsidR="002E313B" w:rsidRPr="007D43FC">
        <w:rPr>
          <w:rStyle w:val="CommentReference"/>
          <w:rFonts w:asciiTheme="majorHAnsi" w:hAnsiTheme="majorHAnsi" w:cs="B Nazanin"/>
          <w:sz w:val="28"/>
          <w:szCs w:val="28"/>
          <w:rtl/>
        </w:rPr>
        <w:commentReference w:id="4"/>
      </w:r>
    </w:p>
    <w:p w14:paraId="1AC040D0" w14:textId="0B6FEEFE" w:rsidR="008471C3" w:rsidRDefault="005F5858" w:rsidP="004F51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</w:pPr>
      <w:r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 xml:space="preserve">لازم به ذکر است برای حالت برد 2 نوع وجود دارد. حالت اول </w:t>
      </w:r>
      <w:r>
        <w:rPr>
          <w:rFonts w:asciiTheme="majorHAnsi" w:eastAsia="Times New Roman" w:hAnsiTheme="majorHAnsi" w:cs="B Nazanin"/>
          <w:sz w:val="28"/>
          <w:szCs w:val="28"/>
          <w:lang w:val="en-US" w:bidi="fa-IR"/>
        </w:rPr>
        <w:t>GPIO.BOARD</w:t>
      </w:r>
      <w:r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 xml:space="preserve"> است که در این حالت به پین‌های روی برد بر حسب شماره‌ای که روی برد درج شده است اشاره می‌شود. حالت دوم که ما نیز از آن استفاده کرده‌ایم حالت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GPIO.BCM</w:t>
      </w:r>
      <w:r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 xml:space="preserve"> است. در این حالت به هر پین بر اساس </w:t>
      </w:r>
      <w:r>
        <w:rPr>
          <w:rFonts w:asciiTheme="majorHAnsi" w:eastAsia="Times New Roman" w:hAnsiTheme="majorHAnsi" w:cs="B Nazanin"/>
          <w:sz w:val="28"/>
          <w:szCs w:val="28"/>
          <w:lang w:val="en-US"/>
        </w:rPr>
        <w:t>Broadcom SOC channel</w:t>
      </w:r>
      <w:r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 xml:space="preserve"> آن اشاره می‌شود که این‌ها شماره‌هایی هستند که در شکل زیر در خانه‌های سبز رنگ پس از عبارت </w:t>
      </w:r>
      <w:r>
        <w:rPr>
          <w:rFonts w:asciiTheme="majorHAnsi" w:eastAsia="Times New Roman" w:hAnsiTheme="majorHAnsi" w:cs="B Nazanin"/>
          <w:sz w:val="28"/>
          <w:szCs w:val="28"/>
          <w:lang w:val="en-US" w:bidi="fa-IR"/>
        </w:rPr>
        <w:t>GPIO</w:t>
      </w:r>
      <w:r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 xml:space="preserve"> مشخص شده‌اند.</w:t>
      </w:r>
      <w:r w:rsidR="004F5114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 xml:space="preserve"> این نوع شماره‌گذاری بسته به ورژن هر برد عوض می‌شود.</w:t>
      </w:r>
    </w:p>
    <w:p w14:paraId="58934491" w14:textId="77777777" w:rsidR="004F5114" w:rsidRDefault="004F5114" w:rsidP="004F5114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center"/>
      </w:pPr>
      <w:r w:rsidRPr="004F5114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lastRenderedPageBreak/>
        <w:drawing>
          <wp:inline distT="0" distB="0" distL="0" distR="0" wp14:anchorId="2B4BFE26" wp14:editId="0829F6F1">
            <wp:extent cx="5943600" cy="28498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14B66" w14:textId="0F8DA9F5" w:rsidR="004F5114" w:rsidRPr="004F5114" w:rsidRDefault="004F5114" w:rsidP="004F5114">
      <w:pPr>
        <w:pStyle w:val="Caption"/>
        <w:bidi/>
        <w:spacing w:line="360" w:lineRule="auto"/>
        <w:jc w:val="center"/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val="en-US" w:bidi="fa-IR"/>
        </w:rPr>
      </w:pPr>
      <w:r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bidi="fa-IR"/>
        </w:rPr>
        <w:t>تصویر 13: شماره‌گذاری بر حسب</w:t>
      </w:r>
      <w:r>
        <w:rPr>
          <w:rFonts w:asciiTheme="majorHAnsi" w:hAnsiTheme="majorHAnsi" w:cs="B Nazanin"/>
          <w:i w:val="0"/>
          <w:iCs w:val="0"/>
          <w:color w:val="auto"/>
          <w:sz w:val="22"/>
          <w:szCs w:val="22"/>
          <w:lang w:val="en-US" w:bidi="fa-IR"/>
        </w:rPr>
        <w:t xml:space="preserve"> BCM </w:t>
      </w:r>
    </w:p>
    <w:p w14:paraId="0449ADD1" w14:textId="1A0C9C47" w:rsidR="008471C3" w:rsidRPr="007D43FC" w:rsidRDefault="004F5114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</w:pPr>
      <w:r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 xml:space="preserve">در ادامه </w:t>
      </w:r>
      <w:r w:rsidR="008471C3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>مشخص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>‌</w:t>
      </w:r>
      <w:r w:rsidR="008471C3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کنیم 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هر سیگنال و </w:t>
      </w:r>
      <w:r w:rsidR="004F4F22">
        <w:rPr>
          <w:rFonts w:asciiTheme="majorHAnsi" w:eastAsia="Times New Roman" w:hAnsiTheme="majorHAnsi" w:cs="B Nazanin"/>
          <w:sz w:val="28"/>
          <w:szCs w:val="28"/>
          <w:lang w:val="en-US"/>
        </w:rPr>
        <w:t>pin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آن در</w:t>
      </w:r>
      <w:r w:rsidR="004F4F22">
        <w:rPr>
          <w:rFonts w:asciiTheme="majorHAnsi" w:eastAsia="Times New Roman" w:hAnsiTheme="majorHAnsi" w:cs="B Nazanin"/>
          <w:sz w:val="28"/>
          <w:szCs w:val="28"/>
          <w:lang w:val="en-US"/>
        </w:rPr>
        <w:t xml:space="preserve">board 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ورودی باشد یا خروجی. در اینجا ماژول ما تشخیص صدا است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. 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پس سیگنال صدا را ورودی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تعریف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کنیم. به هریک از این ورودی و خروجی‌ها در پایتون کانال گفته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896626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شود.</w:t>
      </w:r>
    </w:p>
    <w:p w14:paraId="17F1A05D" w14:textId="2A9F819F" w:rsidR="00896626" w:rsidRPr="007D43FC" w:rsidRDefault="00C107F6" w:rsidP="002E50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Theme="majorHAnsi" w:eastAsia="Times New Roman" w:hAnsiTheme="majorHAnsi" w:cs="B Nazanin"/>
          <w:sz w:val="28"/>
          <w:szCs w:val="28"/>
          <w:rtl/>
          <w:lang w:val="en-US"/>
        </w:rPr>
      </w:pP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t>#set channels as input and output</w:t>
      </w:r>
      <w:r w:rsidRPr="007D43FC">
        <w:rPr>
          <w:rFonts w:asciiTheme="majorHAnsi" w:eastAsia="Times New Roman" w:hAnsiTheme="majorHAnsi" w:cs="B Nazanin"/>
          <w:i/>
          <w:iCs/>
          <w:sz w:val="28"/>
          <w:szCs w:val="28"/>
          <w:lang w:val="en-US"/>
        </w:rPr>
        <w:br/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GPIO.setup(sound, GPIO.IN)</w:t>
      </w:r>
    </w:p>
    <w:p w14:paraId="7B562A45" w14:textId="77777777" w:rsidR="00896626" w:rsidRPr="007D43FC" w:rsidRDefault="0089662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/>
        </w:rPr>
      </w:pPr>
    </w:p>
    <w:p w14:paraId="33A09F0A" w14:textId="5C5384F0" w:rsidR="00896626" w:rsidRPr="007D43FC" w:rsidRDefault="0089662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حال در تابع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callback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</w:t>
      </w:r>
      <w:r w:rsidR="006A12EA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مقدار سیگنال را چک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6A12EA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کنیم. اگر مقدار سیگنال 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دچار تغییر شد (در واقع این ماژول لبه را تشخیص میدهد) صدا تشخیص داده میشود و 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lang w:val="en-US" w:bidi="fa-IR"/>
        </w:rPr>
        <w:t>HIGH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یا 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lang w:val="en-US" w:bidi="fa-IR"/>
        </w:rPr>
        <w:t>TRUE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که وضعیت </w:t>
      </w:r>
      <w:r w:rsidR="004F4F22">
        <w:rPr>
          <w:rFonts w:asciiTheme="majorHAnsi" w:eastAsia="Times New Roman" w:hAnsiTheme="majorHAnsi" w:cs="B Nazanin"/>
          <w:sz w:val="28"/>
          <w:szCs w:val="28"/>
          <w:lang w:val="en-US" w:bidi="fa-IR"/>
        </w:rPr>
        <w:t>pin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ورودی ماست چاپ می</w:t>
      </w:r>
      <w:r w:rsidR="002E313B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‌</w:t>
      </w:r>
      <w:r w:rsidR="0095101F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شود.</w:t>
      </w:r>
    </w:p>
    <w:p w14:paraId="0D5807EE" w14:textId="77777777" w:rsidR="00DC63BD" w:rsidRPr="007D43FC" w:rsidRDefault="00C107F6" w:rsidP="002E505B">
      <w:pPr>
        <w:pStyle w:val="HTMLPreformatted"/>
        <w:shd w:val="clear" w:color="auto" w:fill="FFFFFF"/>
        <w:spacing w:line="360" w:lineRule="auto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b/>
          <w:bCs/>
          <w:sz w:val="28"/>
          <w:szCs w:val="28"/>
        </w:rPr>
        <w:t xml:space="preserve">def </w:t>
      </w:r>
      <w:r w:rsidR="00DC63BD" w:rsidRPr="007D43FC">
        <w:rPr>
          <w:rFonts w:asciiTheme="majorHAnsi" w:hAnsiTheme="majorHAnsi" w:cs="B Nazanin"/>
          <w:sz w:val="28"/>
          <w:szCs w:val="28"/>
        </w:rPr>
        <w:t>callback(self):</w:t>
      </w:r>
      <w:r w:rsidR="00DC63BD" w:rsidRPr="007D43FC">
        <w:rPr>
          <w:rFonts w:asciiTheme="majorHAnsi" w:hAnsiTheme="majorHAnsi" w:cs="B Nazanin"/>
          <w:sz w:val="28"/>
          <w:szCs w:val="28"/>
        </w:rPr>
        <w:br/>
        <w:t xml:space="preserve">    </w:t>
      </w:r>
      <w:r w:rsidR="00DC63BD" w:rsidRPr="007D43FC">
        <w:rPr>
          <w:rFonts w:asciiTheme="majorHAnsi" w:hAnsiTheme="majorHAnsi" w:cs="B Nazanin"/>
          <w:b/>
          <w:bCs/>
          <w:sz w:val="28"/>
          <w:szCs w:val="28"/>
        </w:rPr>
        <w:t xml:space="preserve">if </w:t>
      </w:r>
      <w:r w:rsidR="00DC63BD" w:rsidRPr="007D43FC">
        <w:rPr>
          <w:rFonts w:asciiTheme="majorHAnsi" w:hAnsiTheme="majorHAnsi" w:cs="B Nazanin"/>
          <w:sz w:val="28"/>
          <w:szCs w:val="28"/>
        </w:rPr>
        <w:t>GPIO.input(self.sound):</w:t>
      </w:r>
      <w:r w:rsidR="00DC63BD" w:rsidRPr="007D43FC">
        <w:rPr>
          <w:rFonts w:asciiTheme="majorHAnsi" w:hAnsiTheme="majorHAnsi" w:cs="B Nazanin"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sz w:val="28"/>
          <w:szCs w:val="28"/>
        </w:rPr>
        <w:lastRenderedPageBreak/>
        <w:t xml:space="preserve">        print(</w:t>
      </w:r>
      <w:r w:rsidR="00DC63BD" w:rsidRPr="007D43FC">
        <w:rPr>
          <w:rFonts w:asciiTheme="majorHAnsi" w:hAnsiTheme="majorHAnsi" w:cs="B Nazanin"/>
          <w:b/>
          <w:bCs/>
          <w:sz w:val="28"/>
          <w:szCs w:val="28"/>
        </w:rPr>
        <w:t>"Sound Detected!"</w:t>
      </w:r>
      <w:r w:rsidR="00DC63BD" w:rsidRPr="007D43FC">
        <w:rPr>
          <w:rFonts w:asciiTheme="majorHAnsi" w:hAnsiTheme="majorHAnsi" w:cs="B Nazanin"/>
          <w:sz w:val="28"/>
          <w:szCs w:val="28"/>
        </w:rPr>
        <w:t>)</w:t>
      </w:r>
      <w:r w:rsidR="00DC63BD" w:rsidRPr="007D43FC">
        <w:rPr>
          <w:rFonts w:asciiTheme="majorHAnsi" w:hAnsiTheme="majorHAnsi" w:cs="B Nazanin"/>
          <w:sz w:val="28"/>
          <w:szCs w:val="28"/>
        </w:rPr>
        <w:br/>
        <w:t xml:space="preserve">    </w:t>
      </w:r>
      <w:r w:rsidR="00DC63BD" w:rsidRPr="007D43FC">
        <w:rPr>
          <w:rFonts w:asciiTheme="majorHAnsi" w:hAnsiTheme="majorHAnsi" w:cs="B Nazanin"/>
          <w:b/>
          <w:bCs/>
          <w:sz w:val="28"/>
          <w:szCs w:val="28"/>
        </w:rPr>
        <w:t>else</w:t>
      </w:r>
      <w:r w:rsidR="00DC63BD" w:rsidRPr="007D43FC">
        <w:rPr>
          <w:rFonts w:asciiTheme="majorHAnsi" w:hAnsiTheme="majorHAnsi" w:cs="B Nazanin"/>
          <w:sz w:val="28"/>
          <w:szCs w:val="28"/>
        </w:rPr>
        <w:t>:</w:t>
      </w:r>
      <w:r w:rsidR="00DC63BD" w:rsidRPr="007D43FC">
        <w:rPr>
          <w:rFonts w:asciiTheme="majorHAnsi" w:hAnsiTheme="majorHAnsi" w:cs="B Nazanin"/>
          <w:sz w:val="28"/>
          <w:szCs w:val="28"/>
        </w:rPr>
        <w:br/>
        <w:t xml:space="preserve">        print(</w:t>
      </w:r>
      <w:r w:rsidR="00DC63BD" w:rsidRPr="007D43FC">
        <w:rPr>
          <w:rFonts w:asciiTheme="majorHAnsi" w:hAnsiTheme="majorHAnsi" w:cs="B Nazanin"/>
          <w:b/>
          <w:bCs/>
          <w:sz w:val="28"/>
          <w:szCs w:val="28"/>
        </w:rPr>
        <w:t>"Sound Detected!"</w:t>
      </w:r>
      <w:r w:rsidR="00DC63BD" w:rsidRPr="007D43FC">
        <w:rPr>
          <w:rFonts w:asciiTheme="majorHAnsi" w:hAnsiTheme="majorHAnsi" w:cs="B Nazanin"/>
          <w:sz w:val="28"/>
          <w:szCs w:val="28"/>
        </w:rPr>
        <w:t>)</w:t>
      </w:r>
      <w:r w:rsidR="00DC63BD" w:rsidRPr="007D43FC">
        <w:rPr>
          <w:rFonts w:asciiTheme="majorHAnsi" w:hAnsiTheme="majorHAnsi" w:cs="B Nazanin"/>
          <w:sz w:val="28"/>
          <w:szCs w:val="28"/>
        </w:rPr>
        <w:br/>
        <w:t xml:space="preserve">    print(GPIO.input(self.sound))</w:t>
      </w:r>
    </w:p>
    <w:p w14:paraId="0F013AF7" w14:textId="0534F17B" w:rsidR="00896626" w:rsidRPr="007D43FC" w:rsidRDefault="0089662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/>
        </w:rPr>
      </w:pPr>
    </w:p>
    <w:p w14:paraId="3D3FC469" w14:textId="6536866F" w:rsidR="00896626" w:rsidRPr="007D43FC" w:rsidRDefault="00896626" w:rsidP="007A17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spacing w:line="360" w:lineRule="auto"/>
        <w:jc w:val="both"/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یک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event_detect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تعریف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کنیم تا بالا رفتن یا پایین آمدن یا به طور کلی هر تغییری در سیگنال صدا را تشخیص دهد. در واقع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event_detect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مقدار سیگنال را گرفته و به تابع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callback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>فرستد.</w:t>
      </w:r>
      <w:r w:rsidR="006A12EA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لازم به ذکر است که </w:t>
      </w:r>
      <w:r w:rsidR="004F4F22">
        <w:rPr>
          <w:rFonts w:asciiTheme="majorHAnsi" w:eastAsia="Times New Roman" w:hAnsiTheme="majorHAnsi" w:cs="B Nazanin"/>
          <w:sz w:val="28"/>
          <w:szCs w:val="28"/>
          <w:lang w:val="en-US"/>
        </w:rPr>
        <w:t>thread</w:t>
      </w:r>
      <w:r w:rsidR="006A12EA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این بخش از برنامه مجزا از </w:t>
      </w:r>
      <w:r w:rsidR="004F4F22">
        <w:rPr>
          <w:rFonts w:asciiTheme="majorHAnsi" w:eastAsia="Times New Roman" w:hAnsiTheme="majorHAnsi" w:cs="B Nazanin"/>
          <w:sz w:val="28"/>
          <w:szCs w:val="28"/>
          <w:lang w:val="en-US"/>
        </w:rPr>
        <w:t>thread</w:t>
      </w:r>
      <w:r w:rsidR="006A12EA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برنامه اصلی است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/>
        </w:rPr>
        <w:t xml:space="preserve"> که در ادامه در کلاس  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 xml:space="preserve">AlarmThread 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که از 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lang w:val="en-US" w:bidi="fa-IR"/>
        </w:rPr>
        <w:t>Thread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ارث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بری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کند آورده شده است و با فراخوانی تابع 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lang w:val="en-US" w:bidi="fa-IR"/>
        </w:rPr>
        <w:t>run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 xml:space="preserve"> آن، اجرا می</w:t>
      </w:r>
      <w:r w:rsidR="004F4F22">
        <w:rPr>
          <w:rFonts w:asciiTheme="majorHAnsi" w:eastAsia="Times New Roman" w:hAnsiTheme="majorHAnsi" w:cs="B Nazanin" w:hint="cs"/>
          <w:sz w:val="28"/>
          <w:szCs w:val="28"/>
          <w:rtl/>
          <w:lang w:val="en-US" w:bidi="fa-IR"/>
        </w:rPr>
        <w:t>‌</w:t>
      </w:r>
      <w:r w:rsidR="00DC63BD" w:rsidRPr="007D43FC">
        <w:rPr>
          <w:rFonts w:asciiTheme="majorHAnsi" w:eastAsia="Times New Roman" w:hAnsiTheme="majorHAnsi" w:cs="B Nazanin"/>
          <w:sz w:val="28"/>
          <w:szCs w:val="28"/>
          <w:rtl/>
          <w:lang w:val="en-US" w:bidi="fa-IR"/>
        </w:rPr>
        <w:t>شود.</w:t>
      </w:r>
    </w:p>
    <w:p w14:paraId="633040BE" w14:textId="77777777" w:rsidR="00DC63BD" w:rsidRPr="007D43FC" w:rsidRDefault="00C107F6" w:rsidP="002E505B">
      <w:pPr>
        <w:pStyle w:val="HTMLPreformatted"/>
        <w:shd w:val="clear" w:color="auto" w:fill="FFFFFF"/>
        <w:spacing w:line="360" w:lineRule="auto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t># let us know when the pin goes HIGH or LOW</w:t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sz w:val="28"/>
          <w:szCs w:val="28"/>
        </w:rPr>
        <w:t>GPIO.add_event_detect(self.sound, GPIO.BOTH, self.callback, bouncetime=300)</w:t>
      </w:r>
      <w:r w:rsidR="00DC63BD" w:rsidRPr="007D43FC">
        <w:rPr>
          <w:rFonts w:asciiTheme="majorHAnsi" w:hAnsiTheme="majorHAnsi" w:cs="B Nazanin"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t># assign function to GPIO PIN, Run function on change</w:t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sz w:val="28"/>
          <w:szCs w:val="28"/>
        </w:rPr>
        <w:t>GPIO.add_event_callback(self.sound, self.callback)</w:t>
      </w:r>
      <w:r w:rsidR="00DC63BD" w:rsidRPr="007D43FC">
        <w:rPr>
          <w:rFonts w:asciiTheme="majorHAnsi" w:hAnsiTheme="majorHAnsi" w:cs="B Nazanin"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t>##detect events</w:t>
      </w:r>
      <w:r w:rsidR="00DC63BD" w:rsidRPr="007D43FC">
        <w:rPr>
          <w:rFonts w:asciiTheme="majorHAnsi" w:hAnsiTheme="majorHAnsi" w:cs="B Nazanin"/>
          <w:i/>
          <w:iCs/>
          <w:sz w:val="28"/>
          <w:szCs w:val="28"/>
        </w:rPr>
        <w:br/>
      </w:r>
      <w:r w:rsidR="00DC63BD" w:rsidRPr="007D43FC">
        <w:rPr>
          <w:rFonts w:asciiTheme="majorHAnsi" w:hAnsiTheme="majorHAnsi" w:cs="B Nazanin"/>
          <w:sz w:val="28"/>
          <w:szCs w:val="28"/>
        </w:rPr>
        <w:t>GPIO.event_detected(self.sound)</w:t>
      </w:r>
    </w:p>
    <w:p w14:paraId="57786C5C" w14:textId="2032268D" w:rsidR="00DC63BD" w:rsidRPr="007D43FC" w:rsidRDefault="00DC63BD" w:rsidP="002E50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Theme="majorHAnsi" w:eastAsia="Times New Roman" w:hAnsiTheme="majorHAnsi" w:cs="B Nazanin"/>
          <w:sz w:val="28"/>
          <w:szCs w:val="28"/>
          <w:lang w:val="en-US"/>
        </w:rPr>
      </w:pP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>while True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: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print(GPIO.event_detected(self.sound))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time.sleep(1)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 xml:space="preserve">if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 xml:space="preserve">self.send 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 xml:space="preserve">and 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GPIO.event_detected(self.sound):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    print(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>"</w:t>
      </w:r>
      <w:r w:rsidR="000D206F"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>Detected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>"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t>)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    send_email(*get_mail_values())</w:t>
      </w:r>
      <w:r w:rsidRPr="007D43FC">
        <w:rPr>
          <w:rFonts w:asciiTheme="majorHAnsi" w:eastAsia="Times New Roman" w:hAnsiTheme="majorHAnsi" w:cs="B Nazanin"/>
          <w:sz w:val="28"/>
          <w:szCs w:val="28"/>
          <w:lang w:val="en-US"/>
        </w:rPr>
        <w:br/>
        <w:t xml:space="preserve">        self.send = </w:t>
      </w:r>
      <w:r w:rsidRPr="007D43FC">
        <w:rPr>
          <w:rFonts w:asciiTheme="majorHAnsi" w:eastAsia="Times New Roman" w:hAnsiTheme="majorHAnsi" w:cs="B Nazanin"/>
          <w:b/>
          <w:bCs/>
          <w:sz w:val="28"/>
          <w:szCs w:val="28"/>
          <w:lang w:val="en-US"/>
        </w:rPr>
        <w:t>False</w:t>
      </w:r>
    </w:p>
    <w:p w14:paraId="679C1C02" w14:textId="77777777" w:rsidR="000B7F38" w:rsidRPr="007D43FC" w:rsidRDefault="000B7F38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  <w:lang w:val="en-US"/>
        </w:rPr>
      </w:pPr>
    </w:p>
    <w:p w14:paraId="1592C762" w14:textId="7B1F894E" w:rsidR="008E3C98" w:rsidRPr="007D43FC" w:rsidRDefault="008E3C98" w:rsidP="007A177E">
      <w:pPr>
        <w:numPr>
          <w:ilvl w:val="0"/>
          <w:numId w:val="9"/>
        </w:num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>ماژول تشخیص تصویر:</w:t>
      </w:r>
    </w:p>
    <w:p w14:paraId="5648B959" w14:textId="1F4A7729" w:rsidR="000773FB" w:rsidRPr="007D43FC" w:rsidRDefault="008E3C98" w:rsidP="007A177E">
      <w:pPr>
        <w:bidi/>
        <w:spacing w:line="360" w:lineRule="auto"/>
        <w:ind w:left="720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کد این بخش در ریپازیتوری موجود است. اما اینجا نیز 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کد ماژول تصویر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ا آورده و توضیح می</w:t>
      </w:r>
      <w:r w:rsidR="00241CE2">
        <w:rPr>
          <w:rFonts w:asciiTheme="majorHAnsi" w:hAnsiTheme="majorHAnsi" w:cs="B Nazanin" w:hint="cs"/>
          <w:sz w:val="28"/>
          <w:szCs w:val="28"/>
          <w:rtl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</w:rPr>
        <w:t>دهیم</w:t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:</w:t>
      </w:r>
    </w:p>
    <w:p w14:paraId="3EFB6E8A" w14:textId="411D023F" w:rsidR="000773FB" w:rsidRPr="007D43FC" w:rsidRDefault="008E3C98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ab/>
      </w:r>
      <w:r w:rsidR="000773FB" w:rsidRPr="007D43FC">
        <w:rPr>
          <w:rFonts w:asciiTheme="majorHAnsi" w:hAnsiTheme="majorHAnsi" w:cs="B Nazanin"/>
          <w:sz w:val="28"/>
          <w:szCs w:val="28"/>
          <w:rtl/>
        </w:rPr>
        <w:t>در مرحله اول برای راه‌اندازی دوربین از قطعه کد زیر استفاده می‌کنیم.</w:t>
      </w:r>
    </w:p>
    <w:p w14:paraId="131E2CC2" w14:textId="7ECED8B9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sz w:val="28"/>
          <w:szCs w:val="28"/>
        </w:rPr>
        <w:br/>
      </w:r>
      <w:r w:rsidRPr="007D43FC">
        <w:rPr>
          <w:rFonts w:asciiTheme="majorHAnsi" w:eastAsia="Courier New" w:hAnsiTheme="majorHAnsi" w:cs="B Nazanin"/>
          <w:sz w:val="28"/>
          <w:szCs w:val="28"/>
        </w:rPr>
        <w:t>camera = PiCamera()</w:t>
      </w:r>
    </w:p>
    <w:p w14:paraId="494FC4BE" w14:textId="6FEA5596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resolution = (2592, 1944)</w:t>
      </w:r>
    </w:p>
    <w:p w14:paraId="143B9A0C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framerate = 15</w:t>
      </w:r>
    </w:p>
    <w:p w14:paraId="4D917CD9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brightness = 70</w:t>
      </w:r>
    </w:p>
    <w:p w14:paraId="616F7D67" w14:textId="10AE5953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  <w:lang w:bidi="fa-IR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ق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و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="004F4F22">
        <w:rPr>
          <w:rFonts w:asciiTheme="majorHAnsi" w:eastAsia="Courier New" w:hAnsiTheme="majorHAnsi" w:cs="B Nazanin"/>
          <w:sz w:val="28"/>
          <w:szCs w:val="28"/>
        </w:rPr>
        <w:t>resolution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ا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فیل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دار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ی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اب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1080*1920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ر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ا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و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ا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فیل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دار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ی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زولوش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ی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Courier New" w:hAnsiTheme="majorHAnsi" w:cs="B Nazanin"/>
          <w:sz w:val="28"/>
          <w:szCs w:val="28"/>
        </w:rPr>
        <w:t>framerate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اب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 ۱۵ قر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ا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و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وشنای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صو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حال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عاد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ابر ۵۰ اس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و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وان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عدد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ین ۰ تا ۱۰۰ 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یاف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ن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.</w:t>
      </w:r>
    </w:p>
    <w:p w14:paraId="0D2AB9D4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start_preview(alpha = 200)</w:t>
      </w:r>
    </w:p>
    <w:p w14:paraId="3B27B296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طع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ل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صو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وربی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نش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ه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فزایش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آلف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و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فافی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فزایش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ا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</w:p>
    <w:p w14:paraId="7CFB03A6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sleep(5)</w:t>
      </w:r>
    </w:p>
    <w:p w14:paraId="449D5CED" w14:textId="36214552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capture('/home/pi/Desktop/image_normal.jpg')</w:t>
      </w:r>
    </w:p>
    <w:p w14:paraId="57944A2E" w14:textId="356D335B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ستفا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ز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طع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ل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و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یک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عکس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ک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لخوا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ذخیر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ر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.</w:t>
      </w:r>
    </w:p>
    <w:p w14:paraId="6EEEB441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rotation = 90</w:t>
      </w:r>
    </w:p>
    <w:p w14:paraId="568610E1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sleep(5)</w:t>
      </w:r>
    </w:p>
    <w:p w14:paraId="70427DE6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capture('/home/pi/Desktop/image_90.jpg')</w:t>
      </w:r>
    </w:p>
    <w:p w14:paraId="41E4CB8D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rotation = 180</w:t>
      </w:r>
    </w:p>
    <w:p w14:paraId="0161C8C0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sleep(5)</w:t>
      </w:r>
    </w:p>
    <w:p w14:paraId="1F5F3024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capture('/home/pi/Desktop/image_180.jpg')</w:t>
      </w:r>
    </w:p>
    <w:p w14:paraId="21C68602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rotation = 270</w:t>
      </w:r>
    </w:p>
    <w:p w14:paraId="580FD128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lastRenderedPageBreak/>
        <w:t>sleep(5)</w:t>
      </w:r>
    </w:p>
    <w:p w14:paraId="71D7C63B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capture('/home/pi/Desktop/image_270.jpg')</w:t>
      </w:r>
    </w:p>
    <w:p w14:paraId="7DDCADBB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rotation = 0</w:t>
      </w:r>
    </w:p>
    <w:p w14:paraId="5FF41DCE" w14:textId="3957F85C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sleep(5)</w:t>
      </w:r>
    </w:p>
    <w:p w14:paraId="2ED048F4" w14:textId="466A6A3A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ستفا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ز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طع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ل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عکس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ه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فعه ۹۰ درج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چرخانی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و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یک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عکس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ذخیر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نی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وربی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ابلی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ی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ار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چه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حالت ۰، ۹۰، ۱۸۰ و ۲۷۰ درج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صو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نمایش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ه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چرخش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ده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Courier New" w:hAnsiTheme="majorHAnsi" w:cs="B Nazanin"/>
          <w:sz w:val="28"/>
          <w:szCs w:val="28"/>
        </w:rPr>
        <w:t>rotation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نجا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و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.</w:t>
      </w:r>
    </w:p>
    <w:p w14:paraId="078B91F5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start_recording('/home/pi/Desktop/video.h264')</w:t>
      </w:r>
    </w:p>
    <w:p w14:paraId="106B2B44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sleep(25)</w:t>
      </w:r>
    </w:p>
    <w:p w14:paraId="7A677936" w14:textId="77777777" w:rsidR="000773FB" w:rsidRPr="007D43FC" w:rsidRDefault="000773FB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camera.stop_recording()</w:t>
      </w:r>
    </w:p>
    <w:p w14:paraId="6EA1FE95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</w:p>
    <w:p w14:paraId="57B07E9B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ستفا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ز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قطع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ل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و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ویدیو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د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لخوا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ضبط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ر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و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ک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خواست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د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ذخیر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ر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ل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ی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دت ۲۵ ثانی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نجام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ه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.</w:t>
      </w:r>
    </w:p>
    <w:p w14:paraId="28F5F07A" w14:textId="77777777" w:rsidR="000773FB" w:rsidRPr="007D43FC" w:rsidRDefault="000773FB" w:rsidP="007A177E">
      <w:pPr>
        <w:bidi/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همانطو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گفت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ش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وان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وشنای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ده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Courier New" w:hAnsiTheme="majorHAnsi" w:cs="B Nazanin"/>
          <w:sz w:val="28"/>
          <w:szCs w:val="28"/>
        </w:rPr>
        <w:t>brightness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تغی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ا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.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ک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ز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وشنای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را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آرا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ز ۰ تا ۱۰۰ تغیی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ه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و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د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نهایت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پس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از ۵ ثانی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ه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مقدار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نرمال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برمی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‌</w:t>
      </w:r>
      <w:r w:rsidRPr="007D43FC">
        <w:rPr>
          <w:rFonts w:asciiTheme="majorHAnsi" w:eastAsia="Times New Roman" w:hAnsiTheme="majorHAnsi" w:cs="B Nazanin"/>
          <w:sz w:val="28"/>
          <w:szCs w:val="28"/>
          <w:rtl/>
        </w:rPr>
        <w:t>گرداند</w:t>
      </w:r>
      <w:r w:rsidRPr="007D43FC">
        <w:rPr>
          <w:rFonts w:asciiTheme="majorHAnsi" w:eastAsia="Courier New" w:hAnsiTheme="majorHAnsi" w:cs="B Nazanin"/>
          <w:sz w:val="28"/>
          <w:szCs w:val="28"/>
          <w:rtl/>
        </w:rPr>
        <w:t>.</w:t>
      </w:r>
    </w:p>
    <w:p w14:paraId="7E174EEF" w14:textId="77777777" w:rsidR="000773FB" w:rsidRPr="007D43FC" w:rsidRDefault="000773FB" w:rsidP="002E505B">
      <w:pPr>
        <w:spacing w:line="360" w:lineRule="auto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>for i in range(100):</w:t>
      </w:r>
    </w:p>
    <w:p w14:paraId="5F3C2620" w14:textId="77777777" w:rsidR="000773FB" w:rsidRPr="007D43FC" w:rsidRDefault="000773FB" w:rsidP="002E505B">
      <w:pPr>
        <w:spacing w:line="360" w:lineRule="auto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 xml:space="preserve">    camera.brightness = i</w:t>
      </w:r>
    </w:p>
    <w:p w14:paraId="25707770" w14:textId="77777777" w:rsidR="00C107F6" w:rsidRPr="007D43FC" w:rsidRDefault="000773FB" w:rsidP="002E505B">
      <w:pPr>
        <w:spacing w:line="360" w:lineRule="auto"/>
        <w:rPr>
          <w:rFonts w:asciiTheme="majorHAnsi" w:eastAsia="Courier New" w:hAnsiTheme="majorHAnsi" w:cs="B Nazanin"/>
          <w:sz w:val="28"/>
          <w:szCs w:val="28"/>
          <w:rtl/>
        </w:rPr>
      </w:pPr>
      <w:r w:rsidRPr="007D43FC">
        <w:rPr>
          <w:rFonts w:asciiTheme="majorHAnsi" w:eastAsia="Courier New" w:hAnsiTheme="majorHAnsi" w:cs="B Nazanin"/>
          <w:sz w:val="28"/>
          <w:szCs w:val="28"/>
        </w:rPr>
        <w:t xml:space="preserve">    sleep(0.1)</w:t>
      </w:r>
    </w:p>
    <w:p w14:paraId="1ACE458E" w14:textId="6E64740A" w:rsidR="000773FB" w:rsidRPr="007D43FC" w:rsidRDefault="00483361" w:rsidP="002E505B">
      <w:pPr>
        <w:spacing w:line="360" w:lineRule="auto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  <w:rtl/>
        </w:rPr>
        <w:tab/>
      </w:r>
      <w:r w:rsidR="000773FB" w:rsidRPr="007D43FC">
        <w:rPr>
          <w:rFonts w:asciiTheme="majorHAnsi" w:eastAsia="Courier New" w:hAnsiTheme="majorHAnsi" w:cs="B Nazanin"/>
          <w:sz w:val="28"/>
          <w:szCs w:val="28"/>
        </w:rPr>
        <w:t>sleep(5)</w:t>
      </w:r>
      <w:r w:rsidR="00C107F6" w:rsidRPr="007D43FC">
        <w:rPr>
          <w:rFonts w:asciiTheme="majorHAnsi" w:eastAsia="Courier New" w:hAnsiTheme="majorHAnsi" w:cs="B Nazanin"/>
          <w:sz w:val="28"/>
          <w:szCs w:val="28"/>
          <w:rtl/>
        </w:rPr>
        <w:tab/>
      </w:r>
      <w:r w:rsidR="00C107F6" w:rsidRPr="007D43FC">
        <w:rPr>
          <w:rFonts w:asciiTheme="majorHAnsi" w:eastAsia="Courier New" w:hAnsiTheme="majorHAnsi" w:cs="B Nazanin"/>
          <w:sz w:val="28"/>
          <w:szCs w:val="28"/>
          <w:rtl/>
        </w:rPr>
        <w:tab/>
      </w:r>
    </w:p>
    <w:p w14:paraId="764F1E31" w14:textId="2B479AE4" w:rsidR="000773FB" w:rsidRPr="007D43FC" w:rsidRDefault="00483361" w:rsidP="002E505B">
      <w:pPr>
        <w:spacing w:line="360" w:lineRule="auto"/>
        <w:rPr>
          <w:rFonts w:asciiTheme="majorHAnsi" w:eastAsia="Courier New" w:hAnsiTheme="majorHAnsi" w:cs="B Nazanin"/>
          <w:sz w:val="28"/>
          <w:szCs w:val="28"/>
        </w:rPr>
      </w:pPr>
      <w:r w:rsidRPr="007D43FC">
        <w:rPr>
          <w:rFonts w:asciiTheme="majorHAnsi" w:eastAsia="Courier New" w:hAnsiTheme="majorHAnsi" w:cs="B Nazanin"/>
          <w:sz w:val="28"/>
          <w:szCs w:val="28"/>
          <w:rtl/>
        </w:rPr>
        <w:t xml:space="preserve">          </w:t>
      </w:r>
      <w:r w:rsidR="000773FB" w:rsidRPr="007D43FC">
        <w:rPr>
          <w:rFonts w:asciiTheme="majorHAnsi" w:eastAsia="Courier New" w:hAnsiTheme="majorHAnsi" w:cs="B Nazanin"/>
          <w:sz w:val="28"/>
          <w:szCs w:val="28"/>
        </w:rPr>
        <w:t>camera.brightness = 50</w:t>
      </w:r>
    </w:p>
    <w:p w14:paraId="750DED13" w14:textId="324CE059" w:rsidR="00B95EFA" w:rsidRPr="007D43FC" w:rsidRDefault="00B95EFA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</w:p>
    <w:p w14:paraId="4A478648" w14:textId="34F74ABA" w:rsidR="00B95EFA" w:rsidRPr="007D43FC" w:rsidRDefault="00B95EFA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</w:p>
    <w:p w14:paraId="0DFAA1DB" w14:textId="632011B1" w:rsidR="00B95EFA" w:rsidRPr="007D43FC" w:rsidRDefault="00B95EFA" w:rsidP="007A177E">
      <w:pPr>
        <w:spacing w:line="360" w:lineRule="auto"/>
        <w:jc w:val="both"/>
        <w:rPr>
          <w:rFonts w:asciiTheme="majorHAnsi" w:eastAsia="Courier New" w:hAnsiTheme="majorHAnsi" w:cs="B Nazanin"/>
          <w:sz w:val="28"/>
          <w:szCs w:val="28"/>
        </w:rPr>
      </w:pPr>
    </w:p>
    <w:p w14:paraId="3DA58D00" w14:textId="0E233758" w:rsidR="00B95EFA" w:rsidRPr="007D43FC" w:rsidRDefault="00B95EFA" w:rsidP="007A177E">
      <w:pPr>
        <w:pStyle w:val="NormalWeb"/>
        <w:bidi/>
        <w:spacing w:before="0" w:beforeAutospacing="0" w:after="60" w:afterAutospacing="0" w:line="360" w:lineRule="auto"/>
        <w:jc w:val="both"/>
        <w:rPr>
          <w:rFonts w:asciiTheme="majorHAnsi" w:hAnsiTheme="majorHAnsi" w:cs="B Nazanin"/>
          <w:b/>
          <w:bCs/>
          <w:sz w:val="28"/>
          <w:szCs w:val="28"/>
          <w:rtl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lastRenderedPageBreak/>
        <w:t>توضیحات کد:</w:t>
      </w:r>
    </w:p>
    <w:p w14:paraId="131F0AE6" w14:textId="1B67B53C" w:rsidR="00B95EFA" w:rsidRPr="007D43FC" w:rsidRDefault="00B95EFA" w:rsidP="007A177E">
      <w:pPr>
        <w:pStyle w:val="Heading3"/>
        <w:bidi/>
        <w:spacing w:line="360" w:lineRule="auto"/>
        <w:jc w:val="both"/>
        <w:rPr>
          <w:rFonts w:asciiTheme="majorHAnsi" w:hAnsiTheme="majorHAnsi" w:cs="B Nazanin"/>
          <w:b/>
          <w:bCs/>
          <w:color w:val="auto"/>
        </w:rPr>
      </w:pPr>
      <w:commentRangeStart w:id="5"/>
      <w:r w:rsidRPr="007D43FC">
        <w:rPr>
          <w:rFonts w:asciiTheme="majorHAnsi" w:hAnsiTheme="majorHAnsi" w:cs="B Nazanin"/>
          <w:b/>
          <w:bCs/>
          <w:color w:val="auto"/>
          <w:rtl/>
        </w:rPr>
        <w:t>اپ موبایل:</w:t>
      </w:r>
      <w:commentRangeEnd w:id="5"/>
      <w:r w:rsidR="002E313B" w:rsidRPr="007D43FC">
        <w:rPr>
          <w:rStyle w:val="CommentReference"/>
          <w:rFonts w:asciiTheme="majorHAnsi" w:hAnsiTheme="majorHAnsi" w:cs="B Nazanin"/>
          <w:color w:val="auto"/>
          <w:sz w:val="28"/>
          <w:szCs w:val="28"/>
        </w:rPr>
        <w:commentReference w:id="5"/>
      </w:r>
    </w:p>
    <w:p w14:paraId="2B4C85CF" w14:textId="77777777" w:rsidR="00B95EFA" w:rsidRPr="007D43FC" w:rsidRDefault="00B95EFA" w:rsidP="002E505B">
      <w:pPr>
        <w:keepNext/>
        <w:bidi/>
        <w:spacing w:line="360" w:lineRule="auto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  <w:bdr w:val="none" w:sz="0" w:space="0" w:color="auto" w:frame="1"/>
        </w:rPr>
        <w:drawing>
          <wp:inline distT="0" distB="0" distL="0" distR="0" wp14:anchorId="7D85190F" wp14:editId="0F277FA3">
            <wp:extent cx="2080260" cy="26670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CEEFB" w14:textId="147F3259" w:rsidR="000773FB" w:rsidRPr="00A3733F" w:rsidRDefault="002E6465" w:rsidP="002E505B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bidi="fa-IR"/>
        </w:rPr>
      </w:pP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bidi="fa-IR"/>
        </w:rPr>
        <w:t>تصویر</w:t>
      </w:r>
      <w:r w:rsidR="00A3733F"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bidi="fa-IR"/>
        </w:rPr>
        <w:t>1</w:t>
      </w:r>
      <w:r w:rsidR="004F5114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bidi="fa-IR"/>
        </w:rPr>
        <w:t>4</w:t>
      </w: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  <w:lang w:bidi="fa-IR"/>
        </w:rPr>
        <w:t>: نمایی از اپ موبایل</w:t>
      </w:r>
    </w:p>
    <w:p w14:paraId="1D6BA1D2" w14:textId="4D9384F4" w:rsidR="00B95EFA" w:rsidRPr="007D43FC" w:rsidRDefault="009F4A21" w:rsidP="004F4F22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  <w:lang w:bidi="fa-IR"/>
        </w:rPr>
      </w:pPr>
      <w:r>
        <w:rPr>
          <w:rFonts w:asciiTheme="majorHAnsi" w:hAnsiTheme="majorHAnsi" w:cs="B Nazanin" w:hint="cs"/>
          <w:sz w:val="28"/>
          <w:szCs w:val="28"/>
          <w:rtl/>
        </w:rPr>
        <w:t xml:space="preserve">به طور کلی این اپ با استفاده از </w:t>
      </w:r>
      <w:r>
        <w:rPr>
          <w:rFonts w:asciiTheme="majorHAnsi" w:hAnsiTheme="majorHAnsi" w:cs="B Nazanin"/>
          <w:sz w:val="28"/>
          <w:szCs w:val="28"/>
        </w:rPr>
        <w:t>react native</w:t>
      </w:r>
      <w:r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پیاده شده است</w:t>
      </w:r>
      <w:r w:rsidR="001546C8"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که میتوان از آن 2 تا خروجی برای اندروید و </w:t>
      </w:r>
      <w:r w:rsidR="001546C8">
        <w:rPr>
          <w:rFonts w:asciiTheme="majorHAnsi" w:hAnsiTheme="majorHAnsi" w:cs="B Nazanin"/>
          <w:sz w:val="28"/>
          <w:szCs w:val="28"/>
          <w:lang w:bidi="fa-IR"/>
        </w:rPr>
        <w:t>ios</w:t>
      </w:r>
      <w:r w:rsidR="001546C8"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گرفت</w:t>
      </w:r>
      <w:r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.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در اپ موبایل عملکرد‌های پیاده‌سازی شده در سرور توسط کاربر قابل انجام می‌شوند.</w:t>
      </w:r>
      <w:r w:rsidR="004F4F22">
        <w:rPr>
          <w:rFonts w:asciiTheme="majorHAnsi" w:hAnsiTheme="majorHAnsi" w:cs="B Nazanin"/>
          <w:sz w:val="28"/>
          <w:szCs w:val="28"/>
        </w:rPr>
        <w:t xml:space="preserve">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برای روشن و خاموش کردن دوربین از یک </w:t>
      </w:r>
      <w:r w:rsidR="00B95EFA" w:rsidRPr="007D43FC">
        <w:rPr>
          <w:rFonts w:asciiTheme="majorHAnsi" w:hAnsiTheme="majorHAnsi" w:cs="B Nazanin"/>
          <w:sz w:val="28"/>
          <w:szCs w:val="28"/>
        </w:rPr>
        <w:t>Switch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 استفاده کرده‌ایم که کاربر با استفاده از آن می‌تواند روی فرآیند ضبط مدیریت داشته باشد.</w:t>
      </w:r>
      <w:r w:rsidR="001546C8">
        <w:rPr>
          <w:rFonts w:asciiTheme="majorHAnsi" w:hAnsiTheme="majorHAnsi" w:cs="B Nazanin" w:hint="cs"/>
          <w:sz w:val="28"/>
          <w:szCs w:val="28"/>
          <w:rtl/>
        </w:rPr>
        <w:t xml:space="preserve"> در صورت فشردن دکمه </w:t>
      </w:r>
      <w:r w:rsidR="001546C8">
        <w:rPr>
          <w:rFonts w:asciiTheme="majorHAnsi" w:hAnsiTheme="majorHAnsi" w:cs="B Nazanin"/>
          <w:sz w:val="28"/>
          <w:szCs w:val="28"/>
        </w:rPr>
        <w:t>recording</w:t>
      </w:r>
      <w:r w:rsidR="001546C8"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در این اپ موبایل، برنامه شروع به ضبط می‌کند و خروجی را در گالری دخیره می‌نماید.</w:t>
      </w:r>
    </w:p>
    <w:p w14:paraId="60511F41" w14:textId="77777777" w:rsidR="00B95EFA" w:rsidRPr="007D43FC" w:rsidRDefault="00B95EFA" w:rsidP="002E6465">
      <w:pPr>
        <w:keepNext/>
        <w:bidi/>
        <w:spacing w:line="360" w:lineRule="auto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  <w:bdr w:val="none" w:sz="0" w:space="0" w:color="auto" w:frame="1"/>
        </w:rPr>
        <w:lastRenderedPageBreak/>
        <w:drawing>
          <wp:inline distT="0" distB="0" distL="0" distR="0" wp14:anchorId="6819CDFB" wp14:editId="7C216307">
            <wp:extent cx="3601903" cy="1720312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09" cy="1720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8F68D" w14:textId="20630AFE" w:rsidR="00B95EFA" w:rsidRPr="00A3733F" w:rsidRDefault="002E6465" w:rsidP="002E6465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</w:rPr>
      </w:pP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تصویر 1</w:t>
      </w:r>
      <w:r w:rsidR="004F5114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5</w:t>
      </w: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: قابلیت روشن و خاموش کردن دوربین در اپ موبایل</w:t>
      </w:r>
    </w:p>
    <w:p w14:paraId="1BDB2BAD" w14:textId="15B87444" w:rsidR="00B95EFA" w:rsidRPr="007D43FC" w:rsidRDefault="00B95EFA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</w:p>
    <w:p w14:paraId="56511571" w14:textId="3A892777" w:rsidR="007450C9" w:rsidRPr="007D43FC" w:rsidRDefault="001546C8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>
        <w:rPr>
          <w:rFonts w:asciiTheme="majorHAnsi" w:hAnsiTheme="majorHAnsi" w:cs="B Nazanin" w:hint="cs"/>
          <w:sz w:val="28"/>
          <w:szCs w:val="28"/>
          <w:rtl/>
        </w:rPr>
        <w:t xml:space="preserve">همچنین در صورت خاموش کردن دکمه </w:t>
      </w:r>
      <w:r>
        <w:rPr>
          <w:rFonts w:asciiTheme="majorHAnsi" w:hAnsiTheme="majorHAnsi" w:cs="B Nazanin"/>
          <w:sz w:val="28"/>
          <w:szCs w:val="28"/>
        </w:rPr>
        <w:t xml:space="preserve"> alarm</w:t>
      </w:r>
      <w:r>
        <w:rPr>
          <w:rFonts w:asciiTheme="majorHAnsi" w:hAnsiTheme="majorHAnsi" w:cs="B Nazanin" w:hint="cs"/>
          <w:sz w:val="28"/>
          <w:szCs w:val="28"/>
          <w:rtl/>
        </w:rPr>
        <w:t xml:space="preserve">، </w:t>
      </w:r>
      <w:r>
        <w:rPr>
          <w:rFonts w:asciiTheme="majorHAnsi" w:hAnsiTheme="majorHAnsi" w:cs="B Nazanin" w:hint="cs"/>
          <w:sz w:val="28"/>
          <w:szCs w:val="28"/>
          <w:rtl/>
          <w:lang w:val="en-US" w:bidi="fa-IR"/>
        </w:rPr>
        <w:t>دیگر در صورت کشف صدا و تصویر برای فرد ایمیل نمی‌رود.</w:t>
      </w:r>
      <w:r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</w:t>
      </w:r>
      <w:r>
        <w:rPr>
          <w:rFonts w:asciiTheme="majorHAnsi" w:hAnsiTheme="majorHAnsi" w:cs="B Nazanin" w:hint="cs"/>
          <w:sz w:val="28"/>
          <w:szCs w:val="28"/>
          <w:rtl/>
        </w:rPr>
        <w:t xml:space="preserve"> این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پروژه به این صورت است که در بازه‌‌های زمانی مشخصی مثلا هر </w:t>
      </w:r>
      <w:r w:rsidR="00B95EFA" w:rsidRPr="007D43FC">
        <w:rPr>
          <w:rFonts w:asciiTheme="majorHAnsi" w:hAnsiTheme="majorHAnsi" w:cs="B Nazanin"/>
          <w:sz w:val="28"/>
          <w:szCs w:val="28"/>
          <w:rtl/>
          <w:lang w:bidi="fa-IR"/>
        </w:rPr>
        <w:t>۳۰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 ثانیه یک ویدیو گرفته و ذخیره می‌کند </w:t>
      </w:r>
      <w:r w:rsidR="00615192">
        <w:rPr>
          <w:rFonts w:asciiTheme="majorHAnsi" w:hAnsiTheme="majorHAnsi" w:cs="B Nazanin" w:hint="cs"/>
          <w:sz w:val="28"/>
          <w:szCs w:val="28"/>
          <w:rtl/>
        </w:rPr>
        <w:t xml:space="preserve">و با کلیک روی </w:t>
      </w:r>
      <w:r w:rsidR="00615192">
        <w:rPr>
          <w:rFonts w:asciiTheme="majorHAnsi" w:hAnsiTheme="majorHAnsi" w:cs="B Nazanin"/>
          <w:sz w:val="28"/>
          <w:szCs w:val="28"/>
          <w:lang w:val="en-US"/>
        </w:rPr>
        <w:t>show video</w:t>
      </w:r>
      <w:r w:rsidR="00615192">
        <w:rPr>
          <w:rFonts w:asciiTheme="majorHAnsi" w:hAnsiTheme="majorHAnsi" w:cs="B Nazanin" w:hint="cs"/>
          <w:sz w:val="28"/>
          <w:szCs w:val="28"/>
          <w:rtl/>
          <w:lang w:val="en-US" w:bidi="fa-IR"/>
        </w:rPr>
        <w:t xml:space="preserve"> آن را به ما نمایش می‌دهد. </w:t>
      </w:r>
      <w:r w:rsidR="00615192">
        <w:rPr>
          <w:rFonts w:asciiTheme="majorHAnsi" w:hAnsiTheme="majorHAnsi" w:cs="B Nazanin" w:hint="cs"/>
          <w:sz w:val="28"/>
          <w:szCs w:val="28"/>
          <w:rtl/>
        </w:rPr>
        <w:t>همچنین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615192">
        <w:rPr>
          <w:rFonts w:asciiTheme="majorHAnsi" w:hAnsiTheme="majorHAnsi" w:cs="B Nazanin" w:hint="cs"/>
          <w:sz w:val="28"/>
          <w:szCs w:val="28"/>
          <w:rtl/>
        </w:rPr>
        <w:t>هر 5 ثانیه یک‌بار نیز</w:t>
      </w:r>
      <w:r w:rsidR="00B95EFA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یک عکس گرفته </w:t>
      </w:r>
      <w:r w:rsidR="00615192">
        <w:rPr>
          <w:rFonts w:asciiTheme="majorHAnsi" w:hAnsiTheme="majorHAnsi" w:cs="B Nazanin" w:hint="cs"/>
          <w:sz w:val="28"/>
          <w:szCs w:val="28"/>
          <w:rtl/>
        </w:rPr>
        <w:t xml:space="preserve">و در گالری ذخیره می‌شود.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کاربر </w:t>
      </w:r>
      <w:r w:rsidR="00EA4B3D">
        <w:rPr>
          <w:rFonts w:asciiTheme="majorHAnsi" w:hAnsiTheme="majorHAnsi" w:cs="B Nazanin" w:hint="cs"/>
          <w:sz w:val="28"/>
          <w:szCs w:val="28"/>
          <w:rtl/>
        </w:rPr>
        <w:t xml:space="preserve">می‌تواند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با عقب و جلو رفتن در این گالری عکس‌های گرفته شده در زمان‌های مختلف را مشاهده کند و اگر مایل بود وید</w:t>
      </w:r>
      <w:r w:rsidR="00241CE2">
        <w:rPr>
          <w:rFonts w:asciiTheme="majorHAnsi" w:hAnsiTheme="majorHAnsi" w:cs="B Nazanin" w:hint="cs"/>
          <w:sz w:val="28"/>
          <w:szCs w:val="28"/>
          <w:rtl/>
        </w:rPr>
        <w:t>ئ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و مربوط به عکس‌ها را مشاهده کند</w:t>
      </w:r>
      <w:r w:rsidR="00EA4B3D">
        <w:rPr>
          <w:rFonts w:asciiTheme="majorHAnsi" w:hAnsiTheme="majorHAnsi" w:cs="B Nazanin" w:hint="cs"/>
          <w:sz w:val="28"/>
          <w:szCs w:val="28"/>
          <w:rtl/>
        </w:rPr>
        <w:t>.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="00EA4B3D">
        <w:rPr>
          <w:rFonts w:asciiTheme="majorHAnsi" w:hAnsiTheme="majorHAnsi" w:cs="B Nazanin" w:hint="cs"/>
          <w:sz w:val="28"/>
          <w:szCs w:val="28"/>
          <w:rtl/>
        </w:rPr>
        <w:t xml:space="preserve">لازم به ذکر است که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زیر عکس‌ها یک دکمه‌ی مشاهده وید</w:t>
      </w:r>
      <w:r w:rsidR="00EA4B3D">
        <w:rPr>
          <w:rFonts w:asciiTheme="majorHAnsi" w:hAnsiTheme="majorHAnsi" w:cs="B Nazanin" w:hint="cs"/>
          <w:sz w:val="28"/>
          <w:szCs w:val="28"/>
          <w:rtl/>
        </w:rPr>
        <w:t>ئ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و وجود دارد که این امکان را برای او فراهم می</w:t>
      </w:r>
      <w:r w:rsidR="00FA55EE">
        <w:rPr>
          <w:rFonts w:asciiTheme="majorHAnsi" w:hAnsiTheme="majorHAnsi" w:cs="B Nazanin" w:hint="cs"/>
          <w:sz w:val="28"/>
          <w:szCs w:val="28"/>
          <w:rtl/>
        </w:rPr>
        <w:t>‌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آورد</w:t>
      </w:r>
      <w:r w:rsidR="00B95EFA" w:rsidRPr="007D43FC">
        <w:rPr>
          <w:rFonts w:asciiTheme="majorHAnsi" w:hAnsiTheme="majorHAnsi" w:cs="B Nazanin"/>
          <w:sz w:val="28"/>
          <w:szCs w:val="28"/>
        </w:rPr>
        <w:t>.</w:t>
      </w:r>
    </w:p>
    <w:p w14:paraId="2B9A64D6" w14:textId="77777777" w:rsidR="002E1FBF" w:rsidRPr="007D43FC" w:rsidRDefault="00B95EFA" w:rsidP="002E6465">
      <w:pPr>
        <w:keepNext/>
        <w:bidi/>
        <w:spacing w:line="360" w:lineRule="auto"/>
        <w:jc w:val="center"/>
        <w:rPr>
          <w:rFonts w:asciiTheme="majorHAnsi" w:hAnsiTheme="majorHAnsi" w:cs="B Nazanin"/>
          <w:sz w:val="28"/>
          <w:szCs w:val="28"/>
        </w:rPr>
      </w:pPr>
      <w:r w:rsidRPr="007D43FC">
        <w:rPr>
          <w:rFonts w:asciiTheme="majorHAnsi" w:hAnsiTheme="majorHAnsi" w:cs="B Nazanin"/>
          <w:noProof/>
          <w:sz w:val="28"/>
          <w:szCs w:val="28"/>
          <w:bdr w:val="none" w:sz="0" w:space="0" w:color="auto" w:frame="1"/>
        </w:rPr>
        <w:drawing>
          <wp:inline distT="0" distB="0" distL="0" distR="0" wp14:anchorId="5C015B1C" wp14:editId="11CF9D16">
            <wp:extent cx="3535680" cy="2644140"/>
            <wp:effectExtent l="0" t="0" r="762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FDB4F" w14:textId="0971B440" w:rsidR="00B95EFA" w:rsidRPr="00A3733F" w:rsidRDefault="002E6465" w:rsidP="002E6465">
      <w:pPr>
        <w:pStyle w:val="Caption"/>
        <w:bidi/>
        <w:spacing w:line="360" w:lineRule="auto"/>
        <w:jc w:val="center"/>
        <w:rPr>
          <w:rFonts w:asciiTheme="majorHAnsi" w:hAnsiTheme="majorHAnsi" w:cs="B Nazanin"/>
          <w:i w:val="0"/>
          <w:iCs w:val="0"/>
          <w:color w:val="auto"/>
          <w:sz w:val="22"/>
          <w:szCs w:val="22"/>
          <w:rtl/>
          <w:lang w:val="en-US"/>
        </w:rPr>
      </w:pP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تصویر 1</w:t>
      </w:r>
      <w:r w:rsidR="004F5114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6</w:t>
      </w:r>
      <w:r w:rsidRPr="00A3733F">
        <w:rPr>
          <w:rFonts w:asciiTheme="majorHAnsi" w:hAnsiTheme="majorHAnsi" w:cs="B Nazanin" w:hint="cs"/>
          <w:i w:val="0"/>
          <w:iCs w:val="0"/>
          <w:color w:val="auto"/>
          <w:sz w:val="22"/>
          <w:szCs w:val="22"/>
          <w:rtl/>
        </w:rPr>
        <w:t>: گالری و مشاهده‌ی عکس‌های گرفته شده</w:t>
      </w:r>
    </w:p>
    <w:p w14:paraId="41143A3B" w14:textId="77777777" w:rsidR="00B95EFA" w:rsidRPr="007D43FC" w:rsidRDefault="00B95EFA" w:rsidP="007A177E">
      <w:pPr>
        <w:pStyle w:val="Heading1"/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</w:rPr>
      </w:pPr>
      <w:commentRangeStart w:id="6"/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lastRenderedPageBreak/>
        <w:t>کد سرور:</w:t>
      </w:r>
      <w:commentRangeEnd w:id="6"/>
      <w:r w:rsidR="002E313B" w:rsidRPr="007D43FC">
        <w:rPr>
          <w:rStyle w:val="CommentReference"/>
          <w:rFonts w:asciiTheme="majorHAnsi" w:hAnsiTheme="majorHAnsi" w:cs="B Nazanin"/>
          <w:sz w:val="28"/>
          <w:szCs w:val="28"/>
          <w:rtl/>
        </w:rPr>
        <w:commentReference w:id="6"/>
      </w:r>
    </w:p>
    <w:p w14:paraId="400ACDC3" w14:textId="7EFC958B" w:rsidR="00B95EFA" w:rsidRPr="007D43FC" w:rsidRDefault="002E6465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>
        <w:rPr>
          <w:rFonts w:asciiTheme="majorHAnsi" w:hAnsiTheme="majorHAnsi" w:cs="B Nazanin" w:hint="cs"/>
          <w:sz w:val="28"/>
          <w:szCs w:val="28"/>
          <w:rtl/>
        </w:rPr>
        <w:t xml:space="preserve">به طور کلی این بخش با استفاده از </w:t>
      </w:r>
      <w:r>
        <w:rPr>
          <w:rFonts w:asciiTheme="majorHAnsi" w:hAnsiTheme="majorHAnsi" w:cs="B Nazanin"/>
          <w:sz w:val="28"/>
          <w:szCs w:val="28"/>
        </w:rPr>
        <w:t>flask</w:t>
      </w:r>
      <w:r>
        <w:rPr>
          <w:rFonts w:asciiTheme="majorHAnsi" w:hAnsiTheme="majorHAnsi" w:cs="B Nazanin" w:hint="cs"/>
          <w:sz w:val="28"/>
          <w:szCs w:val="28"/>
          <w:rtl/>
          <w:lang w:bidi="fa-IR"/>
        </w:rPr>
        <w:t xml:space="preserve"> پیاده‌سازی شده است. 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>کد سرور دارای چند بخش کلی (</w:t>
      </w:r>
      <w:r w:rsidR="00B95EFA" w:rsidRPr="007D43FC">
        <w:rPr>
          <w:rFonts w:asciiTheme="majorHAnsi" w:hAnsiTheme="majorHAnsi" w:cs="B Nazanin"/>
          <w:sz w:val="28"/>
          <w:szCs w:val="28"/>
        </w:rPr>
        <w:t>api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ها، کد مربوط به ماژول‌ها، کد ارسال ایمیل) می‌باشد که در ادامه توضیحات هر بخش آمده است. پروژه‌ی ما شامل یک </w:t>
      </w:r>
      <w:r w:rsidR="00B95EFA" w:rsidRPr="007D43FC">
        <w:rPr>
          <w:rFonts w:asciiTheme="majorHAnsi" w:hAnsiTheme="majorHAnsi" w:cs="B Nazanin"/>
          <w:sz w:val="28"/>
          <w:szCs w:val="28"/>
        </w:rPr>
        <w:t>token</w:t>
      </w:r>
      <w:r w:rsidR="00B95EFA" w:rsidRPr="007D43FC">
        <w:rPr>
          <w:rFonts w:asciiTheme="majorHAnsi" w:hAnsiTheme="majorHAnsi" w:cs="B Nazanin"/>
          <w:sz w:val="28"/>
          <w:szCs w:val="28"/>
          <w:rtl/>
        </w:rPr>
        <w:t xml:space="preserve"> می‌باشد که در هنگام ساخت یک قطعه به صورت منحصر به فرد برای قطعه قرار داده می‌شود. و در اپلیکیشن مختص به کاربر این توکن قرار می‌گیرد به این صورت فقط کاربر می‌تواند با سیستم خود ارتباط برقرار کند و امنیت دستگاه تامین می‌شود.</w:t>
      </w:r>
    </w:p>
    <w:p w14:paraId="798493FE" w14:textId="77777777" w:rsidR="00B95EFA" w:rsidRPr="007D43FC" w:rsidRDefault="00B95EFA" w:rsidP="007A177E">
      <w:pPr>
        <w:pStyle w:val="Heading2"/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  <w:rtl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 xml:space="preserve">بخش </w:t>
      </w:r>
      <w:r w:rsidRPr="007D43FC">
        <w:rPr>
          <w:rFonts w:asciiTheme="majorHAnsi" w:hAnsiTheme="majorHAnsi" w:cs="B Nazanin"/>
          <w:b/>
          <w:bCs/>
          <w:sz w:val="28"/>
          <w:szCs w:val="28"/>
        </w:rPr>
        <w:t>api</w:t>
      </w: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>ها:</w:t>
      </w:r>
    </w:p>
    <w:p w14:paraId="6E2E7586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>در این بخش به توضیح ویژگی‌های مختلف سرور می‌پردازیم:</w:t>
      </w:r>
    </w:p>
    <w:p w14:paraId="075F986F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شروع ضبط: با استفاده از </w:t>
      </w:r>
      <w:r w:rsidRPr="007D43FC">
        <w:rPr>
          <w:rFonts w:asciiTheme="majorHAnsi" w:hAnsiTheme="majorHAnsi" w:cs="B Nazanin"/>
          <w:sz w:val="28"/>
          <w:szCs w:val="28"/>
        </w:rPr>
        <w:t>a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این بخش (در مسیر </w:t>
      </w:r>
      <w:r w:rsidRPr="007D43FC">
        <w:rPr>
          <w:rFonts w:asciiTheme="majorHAnsi" w:hAnsiTheme="majorHAnsi" w:cs="B Nazanin"/>
          <w:sz w:val="28"/>
          <w:szCs w:val="28"/>
        </w:rPr>
        <w:t>start_recording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) در سرور ضبط فیلم شروع می‌شود که توضیحات آن در بخش ماژول‌ها آمده است. این کار در سرور با استفاده از </w:t>
      </w:r>
      <w:r w:rsidRPr="007D43FC">
        <w:rPr>
          <w:rFonts w:asciiTheme="majorHAnsi" w:hAnsiTheme="majorHAnsi" w:cs="B Nazanin"/>
          <w:sz w:val="28"/>
          <w:szCs w:val="28"/>
        </w:rPr>
        <w:t>threa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ها انجام می‌شود. به این صورت که یک </w:t>
      </w:r>
      <w:r w:rsidRPr="007D43FC">
        <w:rPr>
          <w:rFonts w:asciiTheme="majorHAnsi" w:hAnsiTheme="majorHAnsi" w:cs="B Nazanin"/>
          <w:sz w:val="28"/>
          <w:szCs w:val="28"/>
        </w:rPr>
        <w:t>threa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ساخته می‌شود که وظیفه آن ضبط فیلم است. این </w:t>
      </w:r>
      <w:r w:rsidRPr="007D43FC">
        <w:rPr>
          <w:rFonts w:asciiTheme="majorHAnsi" w:hAnsiTheme="majorHAnsi" w:cs="B Nazanin"/>
          <w:sz w:val="28"/>
          <w:szCs w:val="28"/>
        </w:rPr>
        <w:t>thread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قابلیت توقف و ادامه ضبط را دارد که این کار با استفاده از </w:t>
      </w:r>
      <w:r w:rsidRPr="007D43FC">
        <w:rPr>
          <w:rFonts w:asciiTheme="majorHAnsi" w:hAnsiTheme="majorHAnsi" w:cs="B Nazanin"/>
          <w:sz w:val="28"/>
          <w:szCs w:val="28"/>
        </w:rPr>
        <w:t>lock</w:t>
      </w:r>
      <w:r w:rsidRPr="007D43FC">
        <w:rPr>
          <w:rFonts w:asciiTheme="majorHAnsi" w:hAnsiTheme="majorHAnsi" w:cs="B Nazanin"/>
          <w:sz w:val="28"/>
          <w:szCs w:val="28"/>
          <w:rtl/>
        </w:rPr>
        <w:t>ها انجام می‌شود.</w:t>
      </w:r>
      <w:r w:rsidRPr="007D43FC">
        <w:rPr>
          <w:rFonts w:ascii="Calibri" w:hAnsi="Calibri" w:cs="Calibri" w:hint="cs"/>
          <w:sz w:val="28"/>
          <w:szCs w:val="28"/>
          <w:rtl/>
        </w:rPr>
        <w:t> </w:t>
      </w:r>
    </w:p>
    <w:p w14:paraId="79678C73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توقف ضبط: با استفاده از این </w:t>
      </w:r>
      <w:r w:rsidRPr="007D43FC">
        <w:rPr>
          <w:rFonts w:asciiTheme="majorHAnsi" w:hAnsiTheme="majorHAnsi" w:cs="B Nazanin"/>
          <w:sz w:val="28"/>
          <w:szCs w:val="28"/>
        </w:rPr>
        <w:t>a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می‌توان در روند ضبط وقفه ایجاد کرد. نحوه پیاده‌سازی این ویژگی در قسمت قبل گفته شده.</w:t>
      </w:r>
    </w:p>
    <w:p w14:paraId="1484057A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حذف فایل: در این </w:t>
      </w:r>
      <w:r w:rsidRPr="007D43FC">
        <w:rPr>
          <w:rFonts w:asciiTheme="majorHAnsi" w:hAnsiTheme="majorHAnsi" w:cs="B Nazanin"/>
          <w:sz w:val="28"/>
          <w:szCs w:val="28"/>
        </w:rPr>
        <w:t>a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ا دادن نام یکی از ویدیو‌ها می‌توان آن را از مجموعه‌ی فایل‌های سرور حذف کرد. (مسیر </w:t>
      </w:r>
      <w:r w:rsidRPr="007D43FC">
        <w:rPr>
          <w:rFonts w:asciiTheme="majorHAnsi" w:hAnsiTheme="majorHAnsi" w:cs="B Nazanin"/>
          <w:sz w:val="28"/>
          <w:szCs w:val="28"/>
        </w:rPr>
        <w:t>delete_file/name</w:t>
      </w:r>
      <w:r w:rsidRPr="007D43FC">
        <w:rPr>
          <w:rFonts w:asciiTheme="majorHAnsi" w:hAnsiTheme="majorHAnsi" w:cs="B Nazanin"/>
          <w:sz w:val="28"/>
          <w:szCs w:val="28"/>
          <w:rtl/>
        </w:rPr>
        <w:t>)</w:t>
      </w:r>
    </w:p>
    <w:p w14:paraId="27D2C9CD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لیست فایل‌ها: در این </w:t>
      </w:r>
      <w:r w:rsidRPr="007D43FC">
        <w:rPr>
          <w:rFonts w:asciiTheme="majorHAnsi" w:hAnsiTheme="majorHAnsi" w:cs="B Nazanin"/>
          <w:sz w:val="28"/>
          <w:szCs w:val="28"/>
        </w:rPr>
        <w:t>a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ا مسیر (</w:t>
      </w:r>
      <w:r w:rsidRPr="007D43FC">
        <w:rPr>
          <w:rFonts w:asciiTheme="majorHAnsi" w:hAnsiTheme="majorHAnsi" w:cs="B Nazanin"/>
          <w:sz w:val="28"/>
          <w:szCs w:val="28"/>
        </w:rPr>
        <w:t>get_files</w:t>
      </w:r>
      <w:r w:rsidRPr="007D43FC">
        <w:rPr>
          <w:rFonts w:asciiTheme="majorHAnsi" w:hAnsiTheme="majorHAnsi" w:cs="B Nazanin"/>
          <w:sz w:val="28"/>
          <w:szCs w:val="28"/>
          <w:rtl/>
        </w:rPr>
        <w:t>) لیست تمامی ویدیو‌های ضبط شده را می‌توان دریافت کرد. این لیست شامل نام فایل‌ها و عکس وسط ویدیو می‌باشد که کاربر با استفاده از آن‌ها می‌تواند تصمیم بگیرد کدام ویدیو را تماشا کند.</w:t>
      </w:r>
    </w:p>
    <w:p w14:paraId="5C9484F4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lastRenderedPageBreak/>
        <w:t xml:space="preserve">تماشای ویدیو: در این </w:t>
      </w:r>
      <w:r w:rsidRPr="007D43FC">
        <w:rPr>
          <w:rFonts w:asciiTheme="majorHAnsi" w:hAnsiTheme="majorHAnsi" w:cs="B Nazanin"/>
          <w:sz w:val="28"/>
          <w:szCs w:val="28"/>
        </w:rPr>
        <w:t>api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با مسیر (</w:t>
      </w:r>
      <w:r w:rsidRPr="007D43FC">
        <w:rPr>
          <w:rFonts w:asciiTheme="majorHAnsi" w:hAnsiTheme="majorHAnsi" w:cs="B Nazanin"/>
          <w:sz w:val="28"/>
          <w:szCs w:val="28"/>
        </w:rPr>
        <w:t>show_file/name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) می‌توان با دادن نام یک فایل آن را به صورت </w:t>
      </w:r>
      <w:r w:rsidRPr="007D43FC">
        <w:rPr>
          <w:rFonts w:asciiTheme="majorHAnsi" w:hAnsiTheme="majorHAnsi" w:cs="B Nazanin"/>
          <w:sz w:val="28"/>
          <w:szCs w:val="28"/>
        </w:rPr>
        <w:t>stream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تماشا کرد.</w:t>
      </w:r>
      <w:r w:rsidRPr="007D43FC">
        <w:rPr>
          <w:rFonts w:ascii="Calibri" w:hAnsi="Calibri" w:cs="Calibri" w:hint="cs"/>
          <w:sz w:val="28"/>
          <w:szCs w:val="28"/>
          <w:rtl/>
        </w:rPr>
        <w:t> </w:t>
      </w:r>
    </w:p>
    <w:p w14:paraId="48BD696B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خاموش کردن </w:t>
      </w:r>
      <w:r w:rsidRPr="007D43FC">
        <w:rPr>
          <w:rFonts w:asciiTheme="majorHAnsi" w:hAnsiTheme="majorHAnsi" w:cs="B Nazanin"/>
          <w:sz w:val="28"/>
          <w:szCs w:val="28"/>
        </w:rPr>
        <w:t>alarm</w:t>
      </w:r>
      <w:r w:rsidRPr="007D43FC">
        <w:rPr>
          <w:rFonts w:asciiTheme="majorHAnsi" w:hAnsiTheme="majorHAnsi" w:cs="B Nazanin"/>
          <w:sz w:val="28"/>
          <w:szCs w:val="28"/>
          <w:rtl/>
        </w:rPr>
        <w:t>: در این مسیر می‌توان قابلیت ارسال ایمیل اطلاع‌رسانی به کاربر را غیر فعال کرد.</w:t>
      </w:r>
    </w:p>
    <w:p w14:paraId="2582137A" w14:textId="77777777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روشن کردن </w:t>
      </w:r>
      <w:r w:rsidRPr="007D43FC">
        <w:rPr>
          <w:rFonts w:asciiTheme="majorHAnsi" w:hAnsiTheme="majorHAnsi" w:cs="B Nazanin"/>
          <w:sz w:val="28"/>
          <w:szCs w:val="28"/>
        </w:rPr>
        <w:t>alarm</w:t>
      </w:r>
      <w:r w:rsidRPr="007D43FC">
        <w:rPr>
          <w:rFonts w:asciiTheme="majorHAnsi" w:hAnsiTheme="majorHAnsi" w:cs="B Nazanin"/>
          <w:sz w:val="28"/>
          <w:szCs w:val="28"/>
          <w:rtl/>
        </w:rPr>
        <w:t>: در این مسیر می‌توان قابلیت ارسال ایمیل اطلاع‌رسانی به کاربر را غیرفعال کرد.</w:t>
      </w:r>
    </w:p>
    <w:p w14:paraId="3896E99B" w14:textId="0F37A6C6" w:rsidR="00B95EFA" w:rsidRPr="007D43FC" w:rsidRDefault="00B95EFA" w:rsidP="007A177E">
      <w:pPr>
        <w:pStyle w:val="Heading2"/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  <w:rtl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>بخش ماژول‌ها:</w:t>
      </w:r>
    </w:p>
    <w:p w14:paraId="108CC1FE" w14:textId="77777777" w:rsidR="00B95EFA" w:rsidRPr="007D43FC" w:rsidRDefault="00B95EFA" w:rsidP="007A177E">
      <w:pPr>
        <w:pStyle w:val="Heading2"/>
        <w:bidi/>
        <w:spacing w:line="360" w:lineRule="auto"/>
        <w:jc w:val="both"/>
        <w:rPr>
          <w:rFonts w:asciiTheme="majorHAnsi" w:hAnsiTheme="majorHAnsi" w:cs="B Nazanin"/>
          <w:b/>
          <w:bCs/>
          <w:sz w:val="28"/>
          <w:szCs w:val="28"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>بخش ایمیل:</w:t>
      </w:r>
    </w:p>
    <w:p w14:paraId="02FAE938" w14:textId="64E5F2D1" w:rsidR="00B95EFA" w:rsidRPr="007D43FC" w:rsidRDefault="00B95EFA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محصول ما قابلیت ارسال ایمیل اطلاع‌رسانی به کاربر در صورت روشن بودن </w:t>
      </w:r>
      <w:r w:rsidRPr="007D43FC">
        <w:rPr>
          <w:rFonts w:asciiTheme="majorHAnsi" w:hAnsiTheme="majorHAnsi" w:cs="B Nazanin"/>
          <w:sz w:val="28"/>
          <w:szCs w:val="28"/>
        </w:rPr>
        <w:t>alarm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را دارد. در این حالت اگر صدایی توسط ماژول شناسایی شد یک ایمیل هشدار به کاربر ارسال می‌شود تا در جریان صدا ناخواسته باشد. برای ارسال ایمیل از </w:t>
      </w:r>
      <w:r w:rsidR="00241CE2">
        <w:rPr>
          <w:rFonts w:asciiTheme="majorHAnsi" w:hAnsiTheme="majorHAnsi" w:cs="B Nazanin" w:hint="cs"/>
          <w:sz w:val="28"/>
          <w:szCs w:val="28"/>
          <w:rtl/>
        </w:rPr>
        <w:t>کتابخانه‌ی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</w:t>
      </w:r>
      <w:r w:rsidRPr="007D43FC">
        <w:rPr>
          <w:rFonts w:asciiTheme="majorHAnsi" w:hAnsiTheme="majorHAnsi" w:cs="B Nazanin"/>
          <w:sz w:val="28"/>
          <w:szCs w:val="28"/>
        </w:rPr>
        <w:t>smtplib</w:t>
      </w:r>
      <w:r w:rsidRPr="007D43FC">
        <w:rPr>
          <w:rFonts w:asciiTheme="majorHAnsi" w:hAnsiTheme="majorHAnsi" w:cs="B Nazanin"/>
          <w:sz w:val="28"/>
          <w:szCs w:val="28"/>
          <w:rtl/>
        </w:rPr>
        <w:t xml:space="preserve"> استفاده شده است.</w:t>
      </w:r>
    </w:p>
    <w:p w14:paraId="3997B75A" w14:textId="7F84A9D1" w:rsidR="002E1FBF" w:rsidRPr="007D43FC" w:rsidRDefault="002E1FBF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</w:rPr>
      </w:pPr>
    </w:p>
    <w:p w14:paraId="1F73AEAA" w14:textId="305896B6" w:rsidR="002E1FBF" w:rsidRPr="007D43FC" w:rsidRDefault="002E1FBF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b/>
          <w:bCs/>
          <w:sz w:val="28"/>
          <w:szCs w:val="28"/>
          <w:rtl/>
        </w:rPr>
      </w:pPr>
      <w:r w:rsidRPr="007D43FC">
        <w:rPr>
          <w:rFonts w:asciiTheme="majorHAnsi" w:hAnsiTheme="majorHAnsi" w:cs="B Nazanin"/>
          <w:b/>
          <w:bCs/>
          <w:sz w:val="28"/>
          <w:szCs w:val="28"/>
          <w:rtl/>
        </w:rPr>
        <w:t>اتصال ماژول‌ها به بک‌اند:</w:t>
      </w:r>
    </w:p>
    <w:p w14:paraId="519A9497" w14:textId="5D06D6E1" w:rsidR="002E1FBF" w:rsidRPr="007D43FC" w:rsidRDefault="002E1FBF" w:rsidP="00241CE2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  <w:lang w:bidi="fa-IR"/>
        </w:rPr>
      </w:pPr>
      <w:r w:rsidRPr="007D43FC">
        <w:rPr>
          <w:rFonts w:asciiTheme="majorHAnsi" w:hAnsiTheme="majorHAnsi" w:cs="B Nazanin"/>
          <w:sz w:val="28"/>
          <w:szCs w:val="28"/>
          <w:rtl/>
        </w:rPr>
        <w:t xml:space="preserve">برای آنکه ماژول‌های تشخیص صدا و تصویر و ضبط ویدئو و گرفتن یک عکس از محیط به طور پیوسته در حال کار باشند، لازم است که 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در یک </w:t>
      </w:r>
      <w:r w:rsidR="00BA6083" w:rsidRPr="007D43FC">
        <w:rPr>
          <w:rFonts w:asciiTheme="majorHAnsi" w:hAnsiTheme="majorHAnsi" w:cs="B Nazanin"/>
          <w:sz w:val="28"/>
          <w:szCs w:val="28"/>
          <w:lang w:bidi="fa-IR"/>
        </w:rPr>
        <w:t>Thread</w:t>
      </w:r>
      <w:r w:rsidR="00BA608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به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طور دائمی فراخوانی شوند. بدین منظور برای هر یک از </w:t>
      </w:r>
      <w:r w:rsidR="00241CE2">
        <w:rPr>
          <w:rFonts w:asciiTheme="majorHAnsi" w:hAnsiTheme="majorHAnsi" w:cs="B Nazanin"/>
          <w:sz w:val="28"/>
          <w:szCs w:val="28"/>
          <w:lang w:bidi="fa-IR"/>
        </w:rPr>
        <w:t>thread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های تشخیص صدا و ضبط تصویر یک کلاس ساخته شده است. در 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init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هر کلاس تنظیمات اولیه اعم از اینکه پین ورودی رزپبری</w:t>
      </w:r>
      <w:r w:rsidR="00241CE2">
        <w:rPr>
          <w:rFonts w:asciiTheme="majorHAnsi" w:hAnsiTheme="majorHAnsi" w:cs="B Nazanin" w:hint="cs"/>
          <w:sz w:val="28"/>
          <w:szCs w:val="28"/>
          <w:rtl/>
          <w:lang w:bidi="fa-IR"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پای چه باشد، مقدار اولیه متغیرها مثل 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sound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یا 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send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چه باشد و ... 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تنظیم شده‌اند. سپس مطابق کدهای هفته سوم که در پوشه </w:t>
      </w:r>
      <w:r w:rsidR="001105F3" w:rsidRPr="007D43FC">
        <w:rPr>
          <w:rFonts w:asciiTheme="majorHAnsi" w:hAnsiTheme="majorHAnsi" w:cs="B Nazanin"/>
          <w:sz w:val="28"/>
          <w:szCs w:val="28"/>
          <w:lang w:bidi="fa-IR"/>
        </w:rPr>
        <w:t xml:space="preserve"> Week 3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از </w:t>
      </w:r>
      <w:r w:rsidR="00241CE2">
        <w:rPr>
          <w:rFonts w:asciiTheme="majorHAnsi" w:hAnsiTheme="majorHAnsi" w:cs="B Nazanin" w:hint="cs"/>
          <w:sz w:val="28"/>
          <w:szCs w:val="28"/>
          <w:rtl/>
          <w:lang w:bidi="fa-IR"/>
        </w:rPr>
        <w:t>مخزن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قرار دارند (البته آپدیت شده‌اند ولی باز هم آنجا قرار گرفته‌اند) ماژول‌های تشخیص صدا و تشخیص تصویر را در </w:t>
      </w:r>
      <w:r w:rsidR="00241CE2">
        <w:rPr>
          <w:rFonts w:asciiTheme="majorHAnsi" w:hAnsiTheme="majorHAnsi" w:cs="B Nazanin"/>
          <w:sz w:val="28"/>
          <w:szCs w:val="28"/>
          <w:lang w:bidi="fa-IR"/>
        </w:rPr>
        <w:t>thread</w:t>
      </w:r>
      <w:r w:rsidR="00241CE2" w:rsidRPr="007D43FC">
        <w:rPr>
          <w:rFonts w:asciiTheme="majorHAnsi" w:hAnsiTheme="majorHAnsi" w:cs="B Nazanin"/>
          <w:sz w:val="28"/>
          <w:szCs w:val="28"/>
          <w:rtl/>
          <w:lang w:bidi="fa-IR"/>
        </w:rPr>
        <w:t>ها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قرار می</w:t>
      </w:r>
      <w:r w:rsidR="00241CE2">
        <w:rPr>
          <w:rFonts w:asciiTheme="majorHAnsi" w:hAnsiTheme="majorHAnsi" w:cs="B Nazanin" w:hint="cs"/>
          <w:sz w:val="28"/>
          <w:szCs w:val="28"/>
          <w:rtl/>
          <w:lang w:bidi="fa-IR"/>
        </w:rPr>
        <w:t>‌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>دهیم. نحوه کار این ماژول‌ها همانند قبل است و می</w:t>
      </w:r>
      <w:r w:rsidR="00241CE2">
        <w:rPr>
          <w:rFonts w:asciiTheme="majorHAnsi" w:hAnsiTheme="majorHAnsi" w:cs="B Nazanin" w:hint="cs"/>
          <w:sz w:val="28"/>
          <w:szCs w:val="28"/>
          <w:rtl/>
          <w:lang w:bidi="fa-IR"/>
        </w:rPr>
        <w:t>‌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توانید به توضیحات قبلی رجوع کنید. تنها کافیست تا هر بخشی که در ماژول‌های قبلی داخل 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lastRenderedPageBreak/>
        <w:t xml:space="preserve">حلقه قرار داشته اینجا نیز داخل حلقه بگذاریم، هر بخشی هم که در خارج آن بوده است را پیش از حلقه </w:t>
      </w:r>
      <w:r w:rsidR="001105F3" w:rsidRPr="007D43FC">
        <w:rPr>
          <w:rFonts w:asciiTheme="majorHAnsi" w:hAnsiTheme="majorHAnsi" w:cs="B Nazanin"/>
          <w:sz w:val="28"/>
          <w:szCs w:val="28"/>
          <w:lang w:bidi="fa-IR"/>
        </w:rPr>
        <w:t>while</w:t>
      </w:r>
      <w:r w:rsidR="001105F3"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بگذاریم.</w:t>
      </w:r>
    </w:p>
    <w:p w14:paraId="0A0807E3" w14:textId="488A7EF4" w:rsidR="001105F3" w:rsidRPr="007D43FC" w:rsidRDefault="001105F3" w:rsidP="007A177E">
      <w:pPr>
        <w:pStyle w:val="NormalWeb"/>
        <w:bidi/>
        <w:spacing w:before="0" w:beforeAutospacing="0" w:after="0" w:afterAutospacing="0" w:line="360" w:lineRule="auto"/>
        <w:jc w:val="both"/>
        <w:rPr>
          <w:rFonts w:asciiTheme="majorHAnsi" w:hAnsiTheme="majorHAnsi" w:cs="B Nazanin"/>
          <w:sz w:val="28"/>
          <w:szCs w:val="28"/>
          <w:rtl/>
          <w:lang w:bidi="fa-IR"/>
        </w:rPr>
      </w:pP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سپس برای اجرای این ماژول‌ها، باید در مرورگر پس از آدرس </w:t>
      </w:r>
      <w:r w:rsidR="00C273D2">
        <w:rPr>
          <w:rFonts w:asciiTheme="majorHAnsi" w:hAnsiTheme="majorHAnsi" w:cs="B Nazanin"/>
          <w:sz w:val="28"/>
          <w:szCs w:val="28"/>
          <w:lang w:bidi="fa-IR"/>
        </w:rPr>
        <w:t>ip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داده شده، دستور مدنظر را بزنیم و </w:t>
      </w:r>
      <w:r w:rsidR="00F03D8F">
        <w:rPr>
          <w:rFonts w:asciiTheme="majorHAnsi" w:hAnsiTheme="majorHAnsi" w:cs="B Nazanin"/>
          <w:sz w:val="28"/>
          <w:szCs w:val="28"/>
          <w:lang w:bidi="fa-IR"/>
        </w:rPr>
        <w:t>token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مدنظر را به آن بدهیم تا در نهایت تصویر به فرمت 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.mp4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ذخیره شود. تشخیص صدا نیز تنها به صورت یک پرینت به نمایش در میاید. البته طوری تنظیم شده است که اگر در ابتدا 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send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 xml:space="preserve"> درست مقداردهی شود (</w:t>
      </w:r>
      <w:r w:rsidRPr="007D43FC">
        <w:rPr>
          <w:rFonts w:asciiTheme="majorHAnsi" w:hAnsiTheme="majorHAnsi" w:cs="B Nazanin"/>
          <w:sz w:val="28"/>
          <w:szCs w:val="28"/>
          <w:lang w:bidi="fa-IR"/>
        </w:rPr>
        <w:t>True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>)، آنگاه در صورت تشخیص صدا یک ایمیل به ایمیل آدرس داده شده ارسال می</w:t>
      </w:r>
      <w:r w:rsidR="00C273D2">
        <w:rPr>
          <w:rFonts w:asciiTheme="majorHAnsi" w:hAnsiTheme="majorHAnsi" w:cs="B Nazanin" w:hint="cs"/>
          <w:sz w:val="28"/>
          <w:szCs w:val="28"/>
          <w:rtl/>
          <w:lang w:bidi="fa-IR"/>
        </w:rPr>
        <w:t>‌</w:t>
      </w:r>
      <w:r w:rsidRPr="007D43FC">
        <w:rPr>
          <w:rFonts w:asciiTheme="majorHAnsi" w:hAnsiTheme="majorHAnsi" w:cs="B Nazanin"/>
          <w:sz w:val="28"/>
          <w:szCs w:val="28"/>
          <w:rtl/>
          <w:lang w:bidi="fa-IR"/>
        </w:rPr>
        <w:t>گردد.</w:t>
      </w:r>
    </w:p>
    <w:p w14:paraId="2A7949E5" w14:textId="77777777" w:rsidR="00B95EFA" w:rsidRPr="007D43FC" w:rsidRDefault="00B95EFA" w:rsidP="007A177E">
      <w:pPr>
        <w:bidi/>
        <w:spacing w:line="360" w:lineRule="auto"/>
        <w:jc w:val="both"/>
        <w:rPr>
          <w:rFonts w:asciiTheme="majorHAnsi" w:hAnsiTheme="majorHAnsi" w:cs="B Nazanin"/>
          <w:sz w:val="28"/>
          <w:szCs w:val="28"/>
          <w:lang w:val="en-US" w:bidi="fa-IR"/>
        </w:rPr>
      </w:pPr>
    </w:p>
    <w:sectPr w:rsidR="00B95EFA" w:rsidRPr="007D43FC" w:rsidSect="00780133">
      <w:footerReference w:type="default" r:id="rId3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min" w:date="2021-12-29T13:09:00Z" w:initials="A">
    <w:p w14:paraId="260AD218" w14:textId="31F1BB7E" w:rsidR="002E313B" w:rsidRDefault="002E313B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چیه؟</w:t>
      </w:r>
    </w:p>
  </w:comment>
  <w:comment w:id="4" w:author="Amin" w:date="2021-12-29T13:09:00Z" w:initials="A">
    <w:p w14:paraId="21B292A3" w14:textId="4E6CE1C8" w:rsidR="002E313B" w:rsidRPr="002E313B" w:rsidRDefault="002E313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مد </w:t>
      </w:r>
      <w:r>
        <w:rPr>
          <w:lang w:val="en-US"/>
        </w:rPr>
        <w:t>BCM</w:t>
      </w:r>
    </w:p>
  </w:comment>
  <w:comment w:id="5" w:author="Amin" w:date="2021-12-29T13:11:00Z" w:initials="A">
    <w:p w14:paraId="0AB9DEB1" w14:textId="77777777" w:rsidR="002E313B" w:rsidRDefault="002E313B">
      <w:pPr>
        <w:pStyle w:val="CommentText"/>
        <w:rPr>
          <w:rtl/>
          <w:lang w:bidi="fa-IR"/>
        </w:rPr>
      </w:pPr>
      <w:r>
        <w:rPr>
          <w:rStyle w:val="CommentReference"/>
        </w:rPr>
        <w:annotationRef/>
      </w:r>
      <w:r>
        <w:rPr>
          <w:rFonts w:hint="cs"/>
          <w:rtl/>
          <w:lang w:bidi="fa-IR"/>
        </w:rPr>
        <w:t>با چه ابزاری؟</w:t>
      </w:r>
    </w:p>
    <w:p w14:paraId="421E9A0F" w14:textId="59C58CDD" w:rsidR="002E313B" w:rsidRDefault="002E313B">
      <w:pPr>
        <w:pStyle w:val="CommentText"/>
        <w:rPr>
          <w:rtl/>
          <w:lang w:bidi="fa-IR"/>
        </w:rPr>
      </w:pPr>
    </w:p>
  </w:comment>
  <w:comment w:id="6" w:author="Amin" w:date="2021-12-29T13:11:00Z" w:initials="A">
    <w:p w14:paraId="17A0EF11" w14:textId="62AEC658" w:rsidR="002E313B" w:rsidRDefault="002E313B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با چه ابزاری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0AD218" w15:done="1"/>
  <w15:commentEx w15:paraId="21B292A3" w15:done="1"/>
  <w15:commentEx w15:paraId="421E9A0F" w15:done="1"/>
  <w15:commentEx w15:paraId="17A0EF1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6DC7A" w16cex:dateUtc="2021-12-29T09:39:00Z"/>
  <w16cex:commentExtensible w16cex:durableId="2576DCA1" w16cex:dateUtc="2021-12-29T09:39:00Z"/>
  <w16cex:commentExtensible w16cex:durableId="2576DCF3" w16cex:dateUtc="2021-12-29T09:41:00Z"/>
  <w16cex:commentExtensible w16cex:durableId="2576DD19" w16cex:dateUtc="2021-12-29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0AD218" w16cid:durableId="2576DC7A"/>
  <w16cid:commentId w16cid:paraId="21B292A3" w16cid:durableId="2576DCA1"/>
  <w16cid:commentId w16cid:paraId="421E9A0F" w16cid:durableId="2576DCF3"/>
  <w16cid:commentId w16cid:paraId="17A0EF11" w16cid:durableId="2576DD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C89D9" w14:textId="77777777" w:rsidR="006E05C9" w:rsidRDefault="006E05C9">
      <w:pPr>
        <w:spacing w:line="240" w:lineRule="auto"/>
      </w:pPr>
      <w:r>
        <w:separator/>
      </w:r>
    </w:p>
  </w:endnote>
  <w:endnote w:type="continuationSeparator" w:id="0">
    <w:p w14:paraId="7D47C247" w14:textId="77777777" w:rsidR="006E05C9" w:rsidRDefault="006E05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7314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310DA7" w14:textId="55212998" w:rsidR="00127C6C" w:rsidRDefault="00127C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A9CB56" w14:textId="77777777" w:rsidR="007450C9" w:rsidRDefault="007450C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9CAA4" w14:textId="77777777" w:rsidR="006E05C9" w:rsidRDefault="006E05C9">
      <w:pPr>
        <w:spacing w:line="240" w:lineRule="auto"/>
      </w:pPr>
      <w:r>
        <w:separator/>
      </w:r>
    </w:p>
  </w:footnote>
  <w:footnote w:type="continuationSeparator" w:id="0">
    <w:p w14:paraId="5CFD838B" w14:textId="77777777" w:rsidR="006E05C9" w:rsidRDefault="006E05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C56DC"/>
    <w:multiLevelType w:val="multilevel"/>
    <w:tmpl w:val="1166BB8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87C2669"/>
    <w:multiLevelType w:val="multilevel"/>
    <w:tmpl w:val="75FE243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DD96814"/>
    <w:multiLevelType w:val="multilevel"/>
    <w:tmpl w:val="4ED6C4B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1B4496E"/>
    <w:multiLevelType w:val="multilevel"/>
    <w:tmpl w:val="8FBC83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97F6521"/>
    <w:multiLevelType w:val="multilevel"/>
    <w:tmpl w:val="75FE243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B170984"/>
    <w:multiLevelType w:val="multilevel"/>
    <w:tmpl w:val="9CA4D3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1CEE106E"/>
    <w:multiLevelType w:val="multilevel"/>
    <w:tmpl w:val="DF08E6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D3C186C"/>
    <w:multiLevelType w:val="multilevel"/>
    <w:tmpl w:val="286ABBA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3B5739D1"/>
    <w:multiLevelType w:val="multilevel"/>
    <w:tmpl w:val="9758B3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3F445EDB"/>
    <w:multiLevelType w:val="multilevel"/>
    <w:tmpl w:val="76B680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3D4627C"/>
    <w:multiLevelType w:val="multilevel"/>
    <w:tmpl w:val="189EB4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D434353"/>
    <w:multiLevelType w:val="multilevel"/>
    <w:tmpl w:val="F82A228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2" w15:restartNumberingAfterBreak="0">
    <w:nsid w:val="63981706"/>
    <w:multiLevelType w:val="multilevel"/>
    <w:tmpl w:val="FB4C4C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83170C7"/>
    <w:multiLevelType w:val="multilevel"/>
    <w:tmpl w:val="AA9A60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C681656"/>
    <w:multiLevelType w:val="multilevel"/>
    <w:tmpl w:val="51C8BAE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5" w15:restartNumberingAfterBreak="0">
    <w:nsid w:val="7E863247"/>
    <w:multiLevelType w:val="multilevel"/>
    <w:tmpl w:val="FE0E20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2"/>
  </w:num>
  <w:num w:numId="2">
    <w:abstractNumId w:val="2"/>
  </w:num>
  <w:num w:numId="3">
    <w:abstractNumId w:val="6"/>
  </w:num>
  <w:num w:numId="4">
    <w:abstractNumId w:val="8"/>
  </w:num>
  <w:num w:numId="5">
    <w:abstractNumId w:val="14"/>
  </w:num>
  <w:num w:numId="6">
    <w:abstractNumId w:val="13"/>
  </w:num>
  <w:num w:numId="7">
    <w:abstractNumId w:val="7"/>
  </w:num>
  <w:num w:numId="8">
    <w:abstractNumId w:val="3"/>
  </w:num>
  <w:num w:numId="9">
    <w:abstractNumId w:val="0"/>
  </w:num>
  <w:num w:numId="10">
    <w:abstractNumId w:val="1"/>
  </w:num>
  <w:num w:numId="11">
    <w:abstractNumId w:val="10"/>
  </w:num>
  <w:num w:numId="12">
    <w:abstractNumId w:val="11"/>
  </w:num>
  <w:num w:numId="13">
    <w:abstractNumId w:val="5"/>
  </w:num>
  <w:num w:numId="14">
    <w:abstractNumId w:val="9"/>
  </w:num>
  <w:num w:numId="15">
    <w:abstractNumId w:val="15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in">
    <w15:presenceInfo w15:providerId="None" w15:userId="A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TEyMzUztjQyNrNQ0lEKTi0uzszPAykwrAUA+rfaqSwAAAA="/>
  </w:docVars>
  <w:rsids>
    <w:rsidRoot w:val="007450C9"/>
    <w:rsid w:val="000773FB"/>
    <w:rsid w:val="000B7F38"/>
    <w:rsid w:val="000C6458"/>
    <w:rsid w:val="000D206F"/>
    <w:rsid w:val="001105F3"/>
    <w:rsid w:val="00127C6C"/>
    <w:rsid w:val="001546C8"/>
    <w:rsid w:val="001B27E6"/>
    <w:rsid w:val="00241CE2"/>
    <w:rsid w:val="002646D9"/>
    <w:rsid w:val="002D06AF"/>
    <w:rsid w:val="002E1FBF"/>
    <w:rsid w:val="002E313B"/>
    <w:rsid w:val="002E505B"/>
    <w:rsid w:val="002E6465"/>
    <w:rsid w:val="0034168A"/>
    <w:rsid w:val="00380B1E"/>
    <w:rsid w:val="0042137D"/>
    <w:rsid w:val="00463481"/>
    <w:rsid w:val="00475ECC"/>
    <w:rsid w:val="00476D57"/>
    <w:rsid w:val="00483361"/>
    <w:rsid w:val="004A7C40"/>
    <w:rsid w:val="004B172B"/>
    <w:rsid w:val="004C37B2"/>
    <w:rsid w:val="004C4ADC"/>
    <w:rsid w:val="004F4F22"/>
    <w:rsid w:val="004F5114"/>
    <w:rsid w:val="00563B36"/>
    <w:rsid w:val="0056433F"/>
    <w:rsid w:val="005A3F26"/>
    <w:rsid w:val="005F5858"/>
    <w:rsid w:val="00615192"/>
    <w:rsid w:val="00695EF7"/>
    <w:rsid w:val="006A12EA"/>
    <w:rsid w:val="006A53D2"/>
    <w:rsid w:val="006A58C4"/>
    <w:rsid w:val="006E021A"/>
    <w:rsid w:val="006E05C9"/>
    <w:rsid w:val="007450C9"/>
    <w:rsid w:val="007723C3"/>
    <w:rsid w:val="00780133"/>
    <w:rsid w:val="007A177E"/>
    <w:rsid w:val="007B6B19"/>
    <w:rsid w:val="007D1386"/>
    <w:rsid w:val="007D43FC"/>
    <w:rsid w:val="008471C3"/>
    <w:rsid w:val="00877E31"/>
    <w:rsid w:val="00896626"/>
    <w:rsid w:val="008E09D0"/>
    <w:rsid w:val="008E3C98"/>
    <w:rsid w:val="00900951"/>
    <w:rsid w:val="0095101F"/>
    <w:rsid w:val="009F4A21"/>
    <w:rsid w:val="00A23036"/>
    <w:rsid w:val="00A3733F"/>
    <w:rsid w:val="00A74664"/>
    <w:rsid w:val="00AB4C49"/>
    <w:rsid w:val="00AD7819"/>
    <w:rsid w:val="00B821C7"/>
    <w:rsid w:val="00B95EFA"/>
    <w:rsid w:val="00BA6083"/>
    <w:rsid w:val="00BC4BFC"/>
    <w:rsid w:val="00C107F6"/>
    <w:rsid w:val="00C273D2"/>
    <w:rsid w:val="00C7123E"/>
    <w:rsid w:val="00D4178E"/>
    <w:rsid w:val="00D42B1A"/>
    <w:rsid w:val="00DC63BD"/>
    <w:rsid w:val="00DF5E27"/>
    <w:rsid w:val="00E12E6E"/>
    <w:rsid w:val="00EA4B3D"/>
    <w:rsid w:val="00F03D8F"/>
    <w:rsid w:val="00FA55EE"/>
    <w:rsid w:val="00FE40BC"/>
    <w:rsid w:val="00FF3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17FD3"/>
  <w15:docId w15:val="{5D0BBEBE-3F37-4C34-B6E5-291C727EC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F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1B27E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27C6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C6C"/>
  </w:style>
  <w:style w:type="paragraph" w:styleId="Footer">
    <w:name w:val="footer"/>
    <w:basedOn w:val="Normal"/>
    <w:link w:val="FooterChar"/>
    <w:uiPriority w:val="99"/>
    <w:unhideWhenUsed/>
    <w:rsid w:val="00127C6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C6C"/>
  </w:style>
  <w:style w:type="paragraph" w:styleId="NoSpacing">
    <w:name w:val="No Spacing"/>
    <w:link w:val="NoSpacingChar"/>
    <w:uiPriority w:val="1"/>
    <w:qFormat/>
    <w:rsid w:val="00780133"/>
    <w:pPr>
      <w:spacing w:line="240" w:lineRule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80133"/>
    <w:rPr>
      <w:rFonts w:asciiTheme="minorHAnsi" w:eastAsiaTheme="minorEastAsia" w:hAnsiTheme="minorHAnsi" w:cstheme="minorBidi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773FB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773FB"/>
    <w:rPr>
      <w:color w:val="434343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07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07F6"/>
    <w:rPr>
      <w:rFonts w:ascii="Courier New" w:eastAsia="Times New Roman" w:hAnsi="Courier New" w:cs="Courier New"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B95E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E31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31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31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31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31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8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hyperlink" Target="https://www.raspberrypi.com/software/" TargetMode="Externa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yperlink" Target="https://sourceforge.net/projects/win32diskimager/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microsoft.com/office/2018/08/relationships/commentsExtensible" Target="commentsExtensible.xm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microsoft.com/office/2016/09/relationships/commentsIds" Target="commentsIds.xml"/><Relationship Id="rId32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commentsExtended" Target="commentsExtended.xml"/><Relationship Id="rId28" Type="http://schemas.openxmlformats.org/officeDocument/2006/relationships/image" Target="media/image15.jpe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18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comments" Target="comments.xml"/><Relationship Id="rId27" Type="http://schemas.openxmlformats.org/officeDocument/2006/relationships/image" Target="media/image14.jpeg"/><Relationship Id="rId30" Type="http://schemas.openxmlformats.org/officeDocument/2006/relationships/image" Target="media/image17.jpeg"/><Relationship Id="rId35" Type="http://schemas.microsoft.com/office/2011/relationships/people" Target="peop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پاییز 14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21</Pages>
  <Words>2228</Words>
  <Characters>1270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دوربین مداربسته</vt:lpstr>
    </vt:vector>
  </TitlesOfParts>
  <Company/>
  <LinksUpToDate>false</LinksUpToDate>
  <CharactersWithSpaces>1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دوربین مداربسته</dc:title>
  <dc:creator>s.kh</dc:creator>
  <cp:lastModifiedBy>sara khosravi</cp:lastModifiedBy>
  <cp:revision>36</cp:revision>
  <dcterms:created xsi:type="dcterms:W3CDTF">2021-12-01T03:32:00Z</dcterms:created>
  <dcterms:modified xsi:type="dcterms:W3CDTF">2022-02-04T22:11:00Z</dcterms:modified>
</cp:coreProperties>
</file>